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4AD5BD" w14:textId="6A3C85FE" w:rsidR="00781335" w:rsidRDefault="000B5A5C" w:rsidP="00C840A9">
      <w:pPr>
        <w:pStyle w:val="NoSpacing"/>
        <w:spacing w:after="240"/>
        <w:rPr>
          <w:rFonts w:ascii="Cambria" w:hAnsi="Cambria"/>
          <w:b/>
          <w:sz w:val="24"/>
          <w:u w:val="single"/>
        </w:rPr>
      </w:pPr>
      <w:r w:rsidRPr="000B5A5C">
        <w:rPr>
          <w:rFonts w:ascii="Cambria" w:hAnsi="Cambria"/>
          <w:b/>
          <w:sz w:val="24"/>
          <w:highlight w:val="yellow"/>
          <w:u w:val="single"/>
        </w:rPr>
        <w:t>// TODO:</w:t>
      </w:r>
      <w:r w:rsidR="00781335">
        <w:rPr>
          <w:rFonts w:ascii="Cambria" w:hAnsi="Cambria"/>
          <w:b/>
          <w:sz w:val="24"/>
          <w:u w:val="single"/>
        </w:rPr>
        <w:t xml:space="preserve"> write everything first, then split into episodes.</w:t>
      </w:r>
    </w:p>
    <w:p w14:paraId="51F79F3D" w14:textId="0101692B" w:rsidR="00A9204E" w:rsidRDefault="00E02BFE" w:rsidP="00C840A9">
      <w:pPr>
        <w:pStyle w:val="NoSpacing"/>
        <w:spacing w:after="240"/>
        <w:outlineLvl w:val="0"/>
        <w:rPr>
          <w:rFonts w:ascii="Cambria" w:hAnsi="Cambria"/>
          <w:b/>
          <w:sz w:val="24"/>
          <w:u w:val="single"/>
        </w:rPr>
      </w:pPr>
      <w:r w:rsidRPr="004F2DDB">
        <w:rPr>
          <w:rFonts w:ascii="Cambria" w:hAnsi="Cambria"/>
          <w:b/>
          <w:sz w:val="24"/>
          <w:u w:val="single"/>
        </w:rPr>
        <w:t>S3E12</w:t>
      </w:r>
    </w:p>
    <w:p w14:paraId="016A9BBD" w14:textId="61741181" w:rsidR="00A561D0" w:rsidRDefault="00A561D0" w:rsidP="00C840A9">
      <w:pPr>
        <w:pStyle w:val="NoSpacing"/>
        <w:spacing w:after="240"/>
        <w:rPr>
          <w:rFonts w:ascii="Cambria" w:hAnsi="Cambria"/>
          <w:sz w:val="24"/>
        </w:rPr>
      </w:pPr>
      <w:r>
        <w:rPr>
          <w:rFonts w:ascii="Cambria" w:hAnsi="Cambria"/>
          <w:sz w:val="24"/>
        </w:rPr>
        <w:t xml:space="preserve">Summary: </w:t>
      </w:r>
      <w:r w:rsidRPr="00A561D0">
        <w:rPr>
          <w:rFonts w:ascii="Cambria" w:hAnsi="Cambria"/>
          <w:sz w:val="24"/>
        </w:rPr>
        <w:t xml:space="preserve">The townspeople of </w:t>
      </w:r>
      <w:proofErr w:type="spellStart"/>
      <w:r w:rsidRPr="00A561D0">
        <w:rPr>
          <w:rFonts w:ascii="Cambria" w:hAnsi="Cambria"/>
          <w:sz w:val="24"/>
        </w:rPr>
        <w:t>Storybrooke</w:t>
      </w:r>
      <w:proofErr w:type="spellEnd"/>
      <w:r w:rsidRPr="00A561D0">
        <w:rPr>
          <w:rFonts w:ascii="Cambria" w:hAnsi="Cambria"/>
          <w:sz w:val="24"/>
        </w:rPr>
        <w:t xml:space="preserve"> find themselves back in the Enchanted Forest. Emma tries to juggle her son, her relationship, and Neal's reappearance in her life. </w:t>
      </w:r>
    </w:p>
    <w:p w14:paraId="52059710" w14:textId="2069396B" w:rsidR="00781335" w:rsidRPr="004F2DDB" w:rsidRDefault="00781335" w:rsidP="00C840A9">
      <w:pPr>
        <w:pStyle w:val="NoSpacing"/>
        <w:spacing w:after="240"/>
        <w:outlineLvl w:val="0"/>
        <w:rPr>
          <w:rFonts w:ascii="Cambria" w:hAnsi="Cambria"/>
          <w:b/>
          <w:sz w:val="24"/>
          <w:u w:val="single"/>
        </w:rPr>
      </w:pPr>
      <w:r w:rsidRPr="004F2DDB">
        <w:rPr>
          <w:rFonts w:ascii="Cambria" w:hAnsi="Cambria"/>
          <w:b/>
          <w:sz w:val="24"/>
          <w:u w:val="single"/>
        </w:rPr>
        <w:t>S3E13</w:t>
      </w:r>
    </w:p>
    <w:p w14:paraId="66C51DDA" w14:textId="63BD3721" w:rsidR="00781335" w:rsidRPr="004F2DDB" w:rsidRDefault="00781335" w:rsidP="00C840A9">
      <w:pPr>
        <w:pStyle w:val="NoSpacing"/>
        <w:spacing w:after="240"/>
        <w:outlineLvl w:val="0"/>
        <w:rPr>
          <w:rFonts w:ascii="Cambria" w:hAnsi="Cambria"/>
          <w:b/>
          <w:sz w:val="24"/>
          <w:u w:val="single"/>
        </w:rPr>
      </w:pPr>
      <w:r w:rsidRPr="004F2DDB">
        <w:rPr>
          <w:rFonts w:ascii="Cambria" w:hAnsi="Cambria"/>
          <w:b/>
          <w:sz w:val="24"/>
          <w:u w:val="single"/>
        </w:rPr>
        <w:t>S3E14</w:t>
      </w:r>
    </w:p>
    <w:p w14:paraId="16B5FE9E" w14:textId="1FF3390D" w:rsidR="00781335" w:rsidRPr="004F2DDB" w:rsidRDefault="00781335" w:rsidP="00C840A9">
      <w:pPr>
        <w:pStyle w:val="NoSpacing"/>
        <w:spacing w:after="240"/>
        <w:outlineLvl w:val="0"/>
        <w:rPr>
          <w:rFonts w:ascii="Cambria" w:hAnsi="Cambria"/>
          <w:b/>
          <w:sz w:val="24"/>
          <w:u w:val="single"/>
        </w:rPr>
      </w:pPr>
      <w:r w:rsidRPr="004F2DDB">
        <w:rPr>
          <w:rFonts w:ascii="Cambria" w:hAnsi="Cambria"/>
          <w:b/>
          <w:sz w:val="24"/>
          <w:u w:val="single"/>
        </w:rPr>
        <w:t>S3E15</w:t>
      </w:r>
    </w:p>
    <w:p w14:paraId="11602D6E" w14:textId="4BEEEFFD" w:rsidR="00781335" w:rsidRPr="004F2DDB" w:rsidRDefault="00781335" w:rsidP="00C840A9">
      <w:pPr>
        <w:pStyle w:val="NoSpacing"/>
        <w:spacing w:after="240"/>
        <w:outlineLvl w:val="0"/>
        <w:rPr>
          <w:rFonts w:ascii="Cambria" w:hAnsi="Cambria"/>
          <w:b/>
          <w:sz w:val="24"/>
          <w:u w:val="single"/>
        </w:rPr>
      </w:pPr>
      <w:r w:rsidRPr="004F2DDB">
        <w:rPr>
          <w:rFonts w:ascii="Cambria" w:hAnsi="Cambria"/>
          <w:b/>
          <w:sz w:val="24"/>
          <w:u w:val="single"/>
        </w:rPr>
        <w:t>S3E16</w:t>
      </w:r>
    </w:p>
    <w:p w14:paraId="025143A8" w14:textId="5DBB3CD9" w:rsidR="00781335" w:rsidRPr="004F2DDB" w:rsidRDefault="00781335" w:rsidP="00C840A9">
      <w:pPr>
        <w:pStyle w:val="NoSpacing"/>
        <w:spacing w:after="240"/>
        <w:outlineLvl w:val="0"/>
        <w:rPr>
          <w:rFonts w:ascii="Cambria" w:hAnsi="Cambria"/>
          <w:b/>
          <w:sz w:val="24"/>
          <w:u w:val="single"/>
        </w:rPr>
      </w:pPr>
      <w:r w:rsidRPr="004F2DDB">
        <w:rPr>
          <w:rFonts w:ascii="Cambria" w:hAnsi="Cambria"/>
          <w:b/>
          <w:sz w:val="24"/>
          <w:u w:val="single"/>
        </w:rPr>
        <w:t>S3E17</w:t>
      </w:r>
    </w:p>
    <w:p w14:paraId="64C343C3" w14:textId="5136B3E0" w:rsidR="00781335" w:rsidRPr="004F2DDB" w:rsidRDefault="00781335" w:rsidP="00C840A9">
      <w:pPr>
        <w:pStyle w:val="NoSpacing"/>
        <w:spacing w:after="240"/>
        <w:outlineLvl w:val="0"/>
        <w:rPr>
          <w:rFonts w:ascii="Cambria" w:hAnsi="Cambria"/>
          <w:b/>
          <w:sz w:val="24"/>
          <w:u w:val="single"/>
        </w:rPr>
      </w:pPr>
      <w:r w:rsidRPr="004F2DDB">
        <w:rPr>
          <w:rFonts w:ascii="Cambria" w:hAnsi="Cambria"/>
          <w:b/>
          <w:sz w:val="24"/>
          <w:u w:val="single"/>
        </w:rPr>
        <w:t>S3E18</w:t>
      </w:r>
    </w:p>
    <w:p w14:paraId="7BBF31EA" w14:textId="130CECB9" w:rsidR="00781335" w:rsidRPr="004F2DDB" w:rsidRDefault="00781335" w:rsidP="00C840A9">
      <w:pPr>
        <w:pStyle w:val="NoSpacing"/>
        <w:spacing w:after="240"/>
        <w:outlineLvl w:val="0"/>
        <w:rPr>
          <w:rFonts w:ascii="Cambria" w:hAnsi="Cambria"/>
          <w:b/>
          <w:sz w:val="24"/>
          <w:u w:val="single"/>
        </w:rPr>
      </w:pPr>
      <w:r w:rsidRPr="004F2DDB">
        <w:rPr>
          <w:rFonts w:ascii="Cambria" w:hAnsi="Cambria"/>
          <w:b/>
          <w:sz w:val="24"/>
          <w:u w:val="single"/>
        </w:rPr>
        <w:t>S3E19</w:t>
      </w:r>
    </w:p>
    <w:p w14:paraId="7E7262BE" w14:textId="0DA9C2F4" w:rsidR="00781335" w:rsidRPr="004F2DDB" w:rsidRDefault="00781335" w:rsidP="00C840A9">
      <w:pPr>
        <w:pStyle w:val="NoSpacing"/>
        <w:spacing w:after="240"/>
        <w:outlineLvl w:val="0"/>
        <w:rPr>
          <w:rFonts w:ascii="Cambria" w:hAnsi="Cambria"/>
          <w:b/>
          <w:sz w:val="24"/>
          <w:u w:val="single"/>
        </w:rPr>
      </w:pPr>
      <w:r w:rsidRPr="004F2DDB">
        <w:rPr>
          <w:rFonts w:ascii="Cambria" w:hAnsi="Cambria"/>
          <w:b/>
          <w:sz w:val="24"/>
          <w:u w:val="single"/>
        </w:rPr>
        <w:t>S3E20</w:t>
      </w:r>
    </w:p>
    <w:p w14:paraId="76CD0644" w14:textId="1B2D3892" w:rsidR="00781335" w:rsidRPr="004F2DDB" w:rsidRDefault="00781335" w:rsidP="00C840A9">
      <w:pPr>
        <w:pStyle w:val="NoSpacing"/>
        <w:spacing w:after="240"/>
        <w:outlineLvl w:val="0"/>
        <w:rPr>
          <w:rFonts w:ascii="Cambria" w:hAnsi="Cambria"/>
          <w:b/>
          <w:sz w:val="24"/>
          <w:u w:val="single"/>
        </w:rPr>
      </w:pPr>
      <w:r w:rsidRPr="004F2DDB">
        <w:rPr>
          <w:rFonts w:ascii="Cambria" w:hAnsi="Cambria"/>
          <w:b/>
          <w:sz w:val="24"/>
          <w:u w:val="single"/>
        </w:rPr>
        <w:t>S3E21</w:t>
      </w:r>
    </w:p>
    <w:p w14:paraId="4B7ECE28" w14:textId="19E3113B" w:rsidR="00781335" w:rsidRPr="00C840A9" w:rsidRDefault="00781335" w:rsidP="00C840A9">
      <w:pPr>
        <w:pStyle w:val="NoSpacing"/>
        <w:spacing w:after="240"/>
        <w:outlineLvl w:val="0"/>
        <w:rPr>
          <w:rFonts w:ascii="Cambria" w:hAnsi="Cambria"/>
          <w:b/>
          <w:sz w:val="24"/>
          <w:u w:val="single"/>
        </w:rPr>
      </w:pPr>
      <w:r w:rsidRPr="004F2DDB">
        <w:rPr>
          <w:rFonts w:ascii="Cambria" w:hAnsi="Cambria"/>
          <w:b/>
          <w:sz w:val="24"/>
          <w:u w:val="single"/>
        </w:rPr>
        <w:t>S3E22</w:t>
      </w:r>
    </w:p>
    <w:p w14:paraId="35342BCF" w14:textId="77777777" w:rsidR="00D77565" w:rsidRDefault="00D77565" w:rsidP="00C840A9">
      <w:pPr>
        <w:spacing w:after="240"/>
        <w:rPr>
          <w:rFonts w:ascii="HanziPen TC" w:eastAsia="HanziPen TC" w:hAnsi="HanziPen TC"/>
          <w:sz w:val="24"/>
        </w:rPr>
      </w:pPr>
      <w:r>
        <w:rPr>
          <w:rFonts w:ascii="HanziPen TC" w:eastAsia="HanziPen TC" w:hAnsi="HanziPen TC"/>
          <w:sz w:val="24"/>
        </w:rPr>
        <w:br w:type="page"/>
      </w:r>
    </w:p>
    <w:p w14:paraId="3AF7E42B" w14:textId="70CB6311" w:rsidR="00B772A2" w:rsidRDefault="00B768CF" w:rsidP="00C840A9">
      <w:pPr>
        <w:pStyle w:val="NoSpacing"/>
        <w:spacing w:after="240"/>
        <w:jc w:val="center"/>
        <w:rPr>
          <w:rFonts w:ascii="HanziPen TC" w:eastAsia="HanziPen TC" w:hAnsi="HanziPen TC"/>
          <w:sz w:val="24"/>
        </w:rPr>
      </w:pPr>
      <w:r>
        <w:rPr>
          <w:rFonts w:ascii="HanziPen TC" w:eastAsia="HanziPen TC" w:hAnsi="HanziPen TC"/>
          <w:sz w:val="24"/>
        </w:rPr>
        <w:lastRenderedPageBreak/>
        <w:t xml:space="preserve">– The Enchanted Forest: The History of Odile and Rothbart </w:t>
      </w:r>
      <w:r w:rsidR="00781335" w:rsidRPr="00781335">
        <w:rPr>
          <w:rFonts w:ascii="HanziPen TC" w:eastAsia="HanziPen TC" w:hAnsi="HanziPen TC"/>
          <w:sz w:val="24"/>
        </w:rPr>
        <w:t>–</w:t>
      </w:r>
    </w:p>
    <w:p w14:paraId="247C5E50" w14:textId="30D4C6AE" w:rsidR="00781335" w:rsidRDefault="000B5A5C" w:rsidP="00C840A9">
      <w:pPr>
        <w:pStyle w:val="NoSpacing"/>
        <w:spacing w:after="240"/>
        <w:rPr>
          <w:rFonts w:ascii="HanziPen TC" w:eastAsia="HanziPen TC" w:hAnsi="HanziPen TC"/>
          <w:sz w:val="24"/>
        </w:rPr>
      </w:pPr>
      <w:r w:rsidRPr="000B5A5C">
        <w:rPr>
          <w:rFonts w:ascii="HanziPen TC" w:eastAsia="HanziPen TC" w:hAnsi="HanziPen TC"/>
          <w:b/>
          <w:sz w:val="24"/>
          <w:highlight w:val="yellow"/>
        </w:rPr>
        <w:t>// TODO:</w:t>
      </w:r>
      <w:r w:rsidR="00781335">
        <w:rPr>
          <w:rFonts w:ascii="HanziPen TC" w:eastAsia="HanziPen TC" w:hAnsi="HanziPen TC"/>
          <w:sz w:val="24"/>
        </w:rPr>
        <w:t xml:space="preserve"> </w:t>
      </w:r>
      <w:r w:rsidR="00C840A9">
        <w:rPr>
          <w:rFonts w:ascii="HanziPen TC" w:eastAsia="HanziPen TC" w:hAnsi="HanziPen TC"/>
          <w:sz w:val="24"/>
        </w:rPr>
        <w:t xml:space="preserve">Arnulf </w:t>
      </w:r>
      <w:r w:rsidR="00781335">
        <w:rPr>
          <w:rFonts w:ascii="HanziPen TC" w:eastAsia="HanziPen TC" w:hAnsi="HanziPen TC"/>
          <w:sz w:val="24"/>
        </w:rPr>
        <w:t>Rothbart</w:t>
      </w:r>
      <w:r w:rsidR="00BD4006">
        <w:rPr>
          <w:rFonts w:ascii="HanziPen TC" w:eastAsia="HanziPen TC" w:hAnsi="HanziPen TC"/>
          <w:sz w:val="24"/>
        </w:rPr>
        <w:t xml:space="preserve"> is</w:t>
      </w:r>
      <w:r w:rsidR="00781335">
        <w:rPr>
          <w:rFonts w:ascii="HanziPen TC" w:eastAsia="HanziPen TC" w:hAnsi="HanziPen TC"/>
          <w:sz w:val="24"/>
        </w:rPr>
        <w:t xml:space="preserve"> being hunted by Snow white’s great-grandfather</w:t>
      </w:r>
      <w:r w:rsidR="00BD4006">
        <w:rPr>
          <w:rFonts w:ascii="HanziPen TC" w:eastAsia="HanziPen TC" w:hAnsi="HanziPen TC"/>
          <w:sz w:val="24"/>
        </w:rPr>
        <w:t xml:space="preserve"> King George</w:t>
      </w:r>
    </w:p>
    <w:p w14:paraId="168D8EAF" w14:textId="332A1D03" w:rsidR="00BD4006" w:rsidRDefault="00B772A2" w:rsidP="00C840A9">
      <w:pPr>
        <w:pStyle w:val="NoSpacing"/>
        <w:spacing w:after="240"/>
        <w:rPr>
          <w:rFonts w:ascii="HanziPen TC" w:eastAsia="HanziPen TC" w:hAnsi="HanziPen TC"/>
          <w:sz w:val="24"/>
        </w:rPr>
      </w:pPr>
      <w:r>
        <w:rPr>
          <w:rFonts w:ascii="HanziPen TC" w:eastAsia="HanziPen TC" w:hAnsi="HanziPen TC"/>
          <w:sz w:val="24"/>
        </w:rPr>
        <w:t xml:space="preserve">A young red-haired boy rain through the forest, tears streaming down his face. The sound of soldiers and horses and shouting followed him relentlessly. </w:t>
      </w:r>
      <w:r w:rsidR="00BD4006">
        <w:rPr>
          <w:rFonts w:ascii="HanziPen TC" w:eastAsia="HanziPen TC" w:hAnsi="HanziPen TC"/>
          <w:sz w:val="24"/>
        </w:rPr>
        <w:t xml:space="preserve">He kept running in spite of the burning in his legs and lungs. He had to get away. His parents had given up their lives to protect him. He couldn’t let them die in vain. </w:t>
      </w:r>
    </w:p>
    <w:p w14:paraId="68F69469" w14:textId="71A7BE06" w:rsidR="00BD4006" w:rsidRDefault="00BD4006" w:rsidP="00C840A9">
      <w:pPr>
        <w:pStyle w:val="NoSpacing"/>
        <w:spacing w:after="240"/>
        <w:rPr>
          <w:rFonts w:ascii="HanziPen TC" w:eastAsia="HanziPen TC" w:hAnsi="HanziPen TC"/>
          <w:sz w:val="24"/>
        </w:rPr>
      </w:pPr>
      <w:r>
        <w:rPr>
          <w:rFonts w:ascii="HanziPen TC" w:eastAsia="HanziPen TC" w:hAnsi="HanziPen TC"/>
          <w:sz w:val="24"/>
        </w:rPr>
        <w:t xml:space="preserve">The clanking of </w:t>
      </w:r>
      <w:proofErr w:type="spellStart"/>
      <w:r>
        <w:rPr>
          <w:rFonts w:ascii="HanziPen TC" w:eastAsia="HanziPen TC" w:hAnsi="HanziPen TC"/>
          <w:sz w:val="24"/>
        </w:rPr>
        <w:t>armour</w:t>
      </w:r>
      <w:proofErr w:type="spellEnd"/>
      <w:r>
        <w:rPr>
          <w:rFonts w:ascii="HanziPen TC" w:eastAsia="HanziPen TC" w:hAnsi="HanziPen TC"/>
          <w:sz w:val="24"/>
        </w:rPr>
        <w:t xml:space="preserve"> grew distant and he hoped King George’s men were giving up the chase. Ahead, the trees began to thin. Not wanting to risk being caught on an open plain, he found a tall and sturdy tree and struggled to climb up it. Once he was high enough that he could no longer see the ground, he leaned against the tree and sobbed. Why were the humans so cruel to them? </w:t>
      </w:r>
    </w:p>
    <w:p w14:paraId="2F8B6AA0" w14:textId="4B31E663" w:rsidR="00BD4006" w:rsidRDefault="00BD4006" w:rsidP="00C840A9">
      <w:pPr>
        <w:pStyle w:val="NoSpacing"/>
        <w:spacing w:after="240"/>
        <w:rPr>
          <w:rFonts w:ascii="HanziPen TC" w:eastAsia="HanziPen TC" w:hAnsi="HanziPen TC"/>
          <w:sz w:val="24"/>
        </w:rPr>
      </w:pPr>
      <w:r>
        <w:rPr>
          <w:rFonts w:ascii="HanziPen TC" w:eastAsia="HanziPen TC" w:hAnsi="HanziPen TC"/>
          <w:sz w:val="24"/>
        </w:rPr>
        <w:t xml:space="preserve">Night was </w:t>
      </w:r>
      <w:proofErr w:type="gramStart"/>
      <w:r>
        <w:rPr>
          <w:rFonts w:ascii="HanziPen TC" w:eastAsia="HanziPen TC" w:hAnsi="HanziPen TC"/>
          <w:sz w:val="24"/>
        </w:rPr>
        <w:t>falling</w:t>
      </w:r>
      <w:proofErr w:type="gramEnd"/>
      <w:r>
        <w:rPr>
          <w:rFonts w:ascii="HanziPen TC" w:eastAsia="HanziPen TC" w:hAnsi="HanziPen TC"/>
          <w:sz w:val="24"/>
        </w:rPr>
        <w:t xml:space="preserve"> and he longed to sleep. He hadn’t heard anyone approach in </w:t>
      </w:r>
      <w:proofErr w:type="gramStart"/>
      <w:r>
        <w:rPr>
          <w:rFonts w:ascii="HanziPen TC" w:eastAsia="HanziPen TC" w:hAnsi="HanziPen TC"/>
          <w:sz w:val="24"/>
        </w:rPr>
        <w:t>hours</w:t>
      </w:r>
      <w:proofErr w:type="gramEnd"/>
      <w:r>
        <w:rPr>
          <w:rFonts w:ascii="HanziPen TC" w:eastAsia="HanziPen TC" w:hAnsi="HanziPen TC"/>
          <w:sz w:val="24"/>
        </w:rPr>
        <w:t xml:space="preserve"> but the</w:t>
      </w:r>
      <w:r w:rsidR="00C840A9">
        <w:rPr>
          <w:rFonts w:ascii="HanziPen TC" w:eastAsia="HanziPen TC" w:hAnsi="HanziPen TC"/>
          <w:sz w:val="24"/>
        </w:rPr>
        <w:t xml:space="preserve"> King and his men were known to be relentless. He would leave in the morning when he was rested. The boy closed his eyes and began to dream.</w:t>
      </w:r>
    </w:p>
    <w:p w14:paraId="032DB60A" w14:textId="4869EDBF" w:rsidR="00C840A9" w:rsidRDefault="00C840A9" w:rsidP="00C840A9">
      <w:pPr>
        <w:pStyle w:val="NoSpacing"/>
        <w:spacing w:after="240"/>
        <w:rPr>
          <w:rFonts w:ascii="HanziPen TC" w:eastAsia="HanziPen TC" w:hAnsi="HanziPen TC"/>
          <w:sz w:val="24"/>
        </w:rPr>
      </w:pPr>
      <w:r>
        <w:rPr>
          <w:rFonts w:ascii="HanziPen TC" w:eastAsia="HanziPen TC" w:hAnsi="HanziPen TC"/>
          <w:sz w:val="24"/>
        </w:rPr>
        <w:t>&lt;</w:t>
      </w:r>
      <w:proofErr w:type="spellStart"/>
      <w:r>
        <w:rPr>
          <w:rFonts w:ascii="HanziPen TC" w:eastAsia="HanziPen TC" w:hAnsi="HanziPen TC"/>
          <w:sz w:val="24"/>
        </w:rPr>
        <w:t>i</w:t>
      </w:r>
      <w:proofErr w:type="spellEnd"/>
      <w:proofErr w:type="gramStart"/>
      <w:r>
        <w:rPr>
          <w:rFonts w:ascii="HanziPen TC" w:eastAsia="HanziPen TC" w:hAnsi="HanziPen TC"/>
          <w:sz w:val="24"/>
        </w:rPr>
        <w:t>&gt;“</w:t>
      </w:r>
      <w:proofErr w:type="gramEnd"/>
      <w:r>
        <w:rPr>
          <w:rFonts w:ascii="HanziPen TC" w:eastAsia="HanziPen TC" w:hAnsi="HanziPen TC"/>
          <w:sz w:val="24"/>
        </w:rPr>
        <w:t xml:space="preserve">Arnulf! Arnulf! Wake up!” his mother was shaking him awake. Her eyes were full of fear and her long black hair was a mess. </w:t>
      </w:r>
      <w:r w:rsidR="00CE68B5">
        <w:rPr>
          <w:rFonts w:ascii="HanziPen TC" w:eastAsia="HanziPen TC" w:hAnsi="HanziPen TC"/>
          <w:sz w:val="24"/>
        </w:rPr>
        <w:t xml:space="preserve">Smoke and heat filled his lungs. </w:t>
      </w:r>
      <w:r>
        <w:rPr>
          <w:rFonts w:ascii="HanziPen TC" w:eastAsia="HanziPen TC" w:hAnsi="HanziPen TC"/>
          <w:sz w:val="24"/>
        </w:rPr>
        <w:t>“You must go! They are here!”</w:t>
      </w:r>
    </w:p>
    <w:p w14:paraId="173C3452" w14:textId="7B58F387" w:rsidR="00C840A9" w:rsidRDefault="00C840A9" w:rsidP="00C840A9">
      <w:pPr>
        <w:pStyle w:val="NoSpacing"/>
        <w:spacing w:after="240"/>
        <w:rPr>
          <w:rFonts w:ascii="HanziPen TC" w:eastAsia="HanziPen TC" w:hAnsi="HanziPen TC"/>
          <w:sz w:val="24"/>
        </w:rPr>
      </w:pPr>
      <w:r>
        <w:rPr>
          <w:rFonts w:ascii="HanziPen TC" w:eastAsia="HanziPen TC" w:hAnsi="HanziPen TC"/>
          <w:sz w:val="24"/>
        </w:rPr>
        <w:t>“What about father?”</w:t>
      </w:r>
      <w:r w:rsidR="00CE68B5">
        <w:rPr>
          <w:rFonts w:ascii="HanziPen TC" w:eastAsia="HanziPen TC" w:hAnsi="HanziPen TC"/>
          <w:sz w:val="24"/>
        </w:rPr>
        <w:t xml:space="preserve"> he mumbled sleepily as he tried to rub the sand from his eyes.</w:t>
      </w:r>
    </w:p>
    <w:p w14:paraId="1E83895E" w14:textId="49FF0B25" w:rsidR="00CE68B5" w:rsidRDefault="00CE68B5" w:rsidP="00C840A9">
      <w:pPr>
        <w:pStyle w:val="NoSpacing"/>
        <w:spacing w:after="240"/>
        <w:rPr>
          <w:rFonts w:ascii="HanziPen TC" w:eastAsia="HanziPen TC" w:hAnsi="HanziPen TC"/>
          <w:sz w:val="24"/>
        </w:rPr>
      </w:pPr>
      <w:r>
        <w:rPr>
          <w:rFonts w:ascii="HanziPen TC" w:eastAsia="HanziPen TC" w:hAnsi="HanziPen TC"/>
          <w:sz w:val="24"/>
        </w:rPr>
        <w:t>“We’ll cover you. Meet us at the caves when it’s safe.”</w:t>
      </w:r>
    </w:p>
    <w:p w14:paraId="585B5CA3" w14:textId="57A93B0F" w:rsidR="00CE68B5" w:rsidRDefault="00CE68B5" w:rsidP="00C840A9">
      <w:pPr>
        <w:pStyle w:val="NoSpacing"/>
        <w:spacing w:after="240"/>
        <w:rPr>
          <w:rFonts w:ascii="HanziPen TC" w:eastAsia="HanziPen TC" w:hAnsi="HanziPen TC"/>
          <w:sz w:val="24"/>
        </w:rPr>
      </w:pPr>
      <w:r>
        <w:rPr>
          <w:rFonts w:ascii="HanziPen TC" w:eastAsia="HanziPen TC" w:hAnsi="HanziPen TC"/>
          <w:sz w:val="24"/>
        </w:rPr>
        <w:t>“Promise?”</w:t>
      </w:r>
    </w:p>
    <w:p w14:paraId="124BA5F7" w14:textId="1696F562" w:rsidR="00CE68B5" w:rsidRDefault="00CE68B5" w:rsidP="00C840A9">
      <w:pPr>
        <w:pStyle w:val="NoSpacing"/>
        <w:spacing w:after="240"/>
        <w:rPr>
          <w:rFonts w:ascii="HanziPen TC" w:eastAsia="HanziPen TC" w:hAnsi="HanziPen TC"/>
          <w:sz w:val="24"/>
        </w:rPr>
      </w:pPr>
      <w:r>
        <w:rPr>
          <w:rFonts w:ascii="HanziPen TC" w:eastAsia="HanziPen TC" w:hAnsi="HanziPen TC"/>
          <w:sz w:val="24"/>
        </w:rPr>
        <w:t>“Promise.”</w:t>
      </w:r>
    </w:p>
    <w:p w14:paraId="644A4911" w14:textId="60E5F337" w:rsidR="00CE68B5" w:rsidRDefault="00CE68B5" w:rsidP="00C840A9">
      <w:pPr>
        <w:pStyle w:val="NoSpacing"/>
        <w:spacing w:after="240"/>
        <w:rPr>
          <w:rFonts w:ascii="HanziPen TC" w:eastAsia="HanziPen TC" w:hAnsi="HanziPen TC"/>
          <w:sz w:val="24"/>
        </w:rPr>
      </w:pPr>
      <w:r>
        <w:rPr>
          <w:rFonts w:ascii="HanziPen TC" w:eastAsia="HanziPen TC" w:hAnsi="HanziPen TC"/>
          <w:sz w:val="24"/>
        </w:rPr>
        <w:t>“Lies,” a malicious voice whispered. “All lies, lies, lies, LIES</w:t>
      </w:r>
      <w:proofErr w:type="gramStart"/>
      <w:r>
        <w:rPr>
          <w:rFonts w:ascii="HanziPen TC" w:eastAsia="HanziPen TC" w:hAnsi="HanziPen TC"/>
          <w:sz w:val="24"/>
        </w:rPr>
        <w:t>!”&lt;</w:t>
      </w:r>
      <w:proofErr w:type="gramEnd"/>
      <w:r>
        <w:rPr>
          <w:rFonts w:ascii="HanziPen TC" w:eastAsia="HanziPen TC" w:hAnsi="HanziPen TC"/>
          <w:sz w:val="24"/>
        </w:rPr>
        <w:t>/</w:t>
      </w:r>
      <w:proofErr w:type="spellStart"/>
      <w:r>
        <w:rPr>
          <w:rFonts w:ascii="HanziPen TC" w:eastAsia="HanziPen TC" w:hAnsi="HanziPen TC"/>
          <w:sz w:val="24"/>
        </w:rPr>
        <w:t>i</w:t>
      </w:r>
      <w:proofErr w:type="spellEnd"/>
      <w:r>
        <w:rPr>
          <w:rFonts w:ascii="HanziPen TC" w:eastAsia="HanziPen TC" w:hAnsi="HanziPen TC"/>
          <w:sz w:val="24"/>
        </w:rPr>
        <w:t>&gt;</w:t>
      </w:r>
    </w:p>
    <w:p w14:paraId="061A3DD2" w14:textId="2BEEFD95" w:rsidR="00CE68B5" w:rsidRDefault="00CE68B5" w:rsidP="00C840A9">
      <w:pPr>
        <w:pStyle w:val="NoSpacing"/>
        <w:spacing w:after="240"/>
        <w:rPr>
          <w:rFonts w:ascii="HanziPen TC" w:eastAsia="HanziPen TC" w:hAnsi="HanziPen TC"/>
          <w:sz w:val="24"/>
        </w:rPr>
      </w:pPr>
      <w:r>
        <w:rPr>
          <w:rFonts w:ascii="HanziPen TC" w:eastAsia="HanziPen TC" w:hAnsi="HanziPen TC"/>
          <w:sz w:val="24"/>
        </w:rPr>
        <w:t xml:space="preserve">The voice repeated the word over and over again until Arnulf woke with a start. It was just past dawn. His limbs were heavy and his back stiff. He concentrated hard on his eyes and his sight sharpened. There were no enemies nearby that he could see. He looked towards the clearing and the </w:t>
      </w:r>
      <w:r>
        <w:rPr>
          <w:rFonts w:ascii="HanziPen TC" w:eastAsia="HanziPen TC" w:hAnsi="HanziPen TC"/>
          <w:sz w:val="24"/>
        </w:rPr>
        <w:lastRenderedPageBreak/>
        <w:t>mountains beyond. He searched for the caves that were the rendezvous point for his family. Even though they wouldn’t be there, food and shelter would be. With his eagle eyes, they were easy to locate. He stood up on the branch.</w:t>
      </w:r>
    </w:p>
    <w:p w14:paraId="1FDF2EEB" w14:textId="5B0157C3" w:rsidR="00C840A9" w:rsidRDefault="00CE68B5" w:rsidP="00C840A9">
      <w:pPr>
        <w:pStyle w:val="NoSpacing"/>
        <w:spacing w:after="240"/>
        <w:rPr>
          <w:rFonts w:ascii="HanziPen TC" w:eastAsia="HanziPen TC" w:hAnsi="HanziPen TC"/>
          <w:sz w:val="24"/>
        </w:rPr>
      </w:pPr>
      <w:r>
        <w:rPr>
          <w:rFonts w:ascii="HanziPen TC" w:eastAsia="HanziPen TC" w:hAnsi="HanziPen TC"/>
          <w:sz w:val="24"/>
        </w:rPr>
        <w:t xml:space="preserve">“Wings, wind, flight,” he chanted to himself over and over again until he felt the prickling </w:t>
      </w:r>
      <w:r w:rsidR="00A7137A">
        <w:rPr>
          <w:rFonts w:ascii="HanziPen TC" w:eastAsia="HanziPen TC" w:hAnsi="HanziPen TC"/>
          <w:sz w:val="24"/>
        </w:rPr>
        <w:t>that signaled</w:t>
      </w:r>
      <w:r>
        <w:rPr>
          <w:rFonts w:ascii="HanziPen TC" w:eastAsia="HanziPen TC" w:hAnsi="HanziPen TC"/>
          <w:sz w:val="24"/>
        </w:rPr>
        <w:t xml:space="preserve"> the beginning of his transformation. He resisted the urge to scratch where feathers erupted from his skin. </w:t>
      </w:r>
      <w:r w:rsidR="00A7137A">
        <w:rPr>
          <w:rFonts w:ascii="HanziPen TC" w:eastAsia="HanziPen TC" w:hAnsi="HanziPen TC"/>
          <w:sz w:val="24"/>
        </w:rPr>
        <w:t>Growing feathers was painful, but not compared to the changes that his bones underwent as they became small and hollow or his internal organs as they compacted themselves to fit into his new bird shaped body</w:t>
      </w:r>
      <w:r w:rsidR="00392EBD">
        <w:rPr>
          <w:rFonts w:ascii="HanziPen TC" w:eastAsia="HanziPen TC" w:hAnsi="HanziPen TC"/>
          <w:sz w:val="24"/>
        </w:rPr>
        <w:t>.</w:t>
      </w:r>
    </w:p>
    <w:p w14:paraId="5E7922AD" w14:textId="1FD71650" w:rsidR="00A7137A" w:rsidRDefault="00A7137A" w:rsidP="00C840A9">
      <w:pPr>
        <w:pStyle w:val="NoSpacing"/>
        <w:spacing w:after="240"/>
        <w:rPr>
          <w:rFonts w:ascii="HanziPen TC" w:eastAsia="HanziPen TC" w:hAnsi="HanziPen TC"/>
          <w:sz w:val="24"/>
        </w:rPr>
      </w:pPr>
      <w:r>
        <w:rPr>
          <w:rFonts w:ascii="HanziPen TC" w:eastAsia="HanziPen TC" w:hAnsi="HanziPen TC"/>
          <w:sz w:val="24"/>
        </w:rPr>
        <w:t xml:space="preserve">He wished he could have transformed </w:t>
      </w:r>
      <w:r w:rsidR="00392EBD">
        <w:rPr>
          <w:rFonts w:ascii="HanziPen TC" w:eastAsia="HanziPen TC" w:hAnsi="HanziPen TC"/>
          <w:sz w:val="24"/>
        </w:rPr>
        <w:t>and</w:t>
      </w:r>
      <w:r>
        <w:rPr>
          <w:rFonts w:ascii="HanziPen TC" w:eastAsia="HanziPen TC" w:hAnsi="HanziPen TC"/>
          <w:sz w:val="24"/>
        </w:rPr>
        <w:t xml:space="preserve"> taken flight yesterday during the pursuit or that his parents could have fought in their more powerful avian forms but the time it takes to transform were valuable seconds that could get one killed in battle. </w:t>
      </w:r>
      <w:r w:rsidR="00392EBD">
        <w:rPr>
          <w:rFonts w:ascii="HanziPen TC" w:eastAsia="HanziPen TC" w:hAnsi="HanziPen TC"/>
          <w:sz w:val="24"/>
        </w:rPr>
        <w:t xml:space="preserve">Arnulf imagined his parents again to give him courage for the flight: his mother, alive and smiling, with dark hair and glittering </w:t>
      </w:r>
      <w:proofErr w:type="spellStart"/>
      <w:r w:rsidR="00392EBD">
        <w:rPr>
          <w:rFonts w:ascii="HanziPen TC" w:eastAsia="HanziPen TC" w:hAnsi="HanziPen TC"/>
          <w:sz w:val="24"/>
        </w:rPr>
        <w:t>jewlrey</w:t>
      </w:r>
      <w:proofErr w:type="spellEnd"/>
      <w:r w:rsidR="00392EBD">
        <w:rPr>
          <w:rFonts w:ascii="HanziPen TC" w:eastAsia="HanziPen TC" w:hAnsi="HanziPen TC"/>
          <w:sz w:val="24"/>
        </w:rPr>
        <w:t xml:space="preserve">, like the ravens she favored, and his father with twinkling blue eyes and a thick red beard, brusque and large like the bearded vultures he liked. As he took flight, he imagined them flying by his side and a tear fell from his eagle eyes, knowing he’d never be with them again. </w:t>
      </w:r>
      <w:bookmarkStart w:id="0" w:name="_GoBack"/>
      <w:bookmarkEnd w:id="0"/>
    </w:p>
    <w:p w14:paraId="197FC9E4" w14:textId="2257479E" w:rsidR="00392EBD" w:rsidRPr="00392EBD" w:rsidRDefault="00392EBD" w:rsidP="00C840A9">
      <w:pPr>
        <w:pStyle w:val="NoSpacing"/>
        <w:spacing w:after="240"/>
        <w:rPr>
          <w:rFonts w:ascii="HanziPen TC" w:eastAsia="HanziPen TC" w:hAnsi="HanziPen TC"/>
          <w:b/>
          <w:sz w:val="24"/>
        </w:rPr>
      </w:pPr>
      <w:r w:rsidRPr="00392EBD">
        <w:rPr>
          <w:rFonts w:ascii="HanziPen TC" w:eastAsia="HanziPen TC" w:hAnsi="HanziPen TC"/>
          <w:b/>
          <w:sz w:val="24"/>
        </w:rPr>
        <w:t>&lt;</w:t>
      </w:r>
      <w:proofErr w:type="spellStart"/>
      <w:r w:rsidRPr="00392EBD">
        <w:rPr>
          <w:rFonts w:ascii="HanziPen TC" w:eastAsia="HanziPen TC" w:hAnsi="HanziPen TC"/>
          <w:b/>
          <w:sz w:val="24"/>
        </w:rPr>
        <w:t>hr</w:t>
      </w:r>
      <w:proofErr w:type="spellEnd"/>
      <w:r w:rsidRPr="00392EBD">
        <w:rPr>
          <w:rFonts w:ascii="HanziPen TC" w:eastAsia="HanziPen TC" w:hAnsi="HanziPen TC"/>
          <w:b/>
          <w:sz w:val="24"/>
        </w:rPr>
        <w:t>&gt;</w:t>
      </w:r>
    </w:p>
    <w:p w14:paraId="09632C1A" w14:textId="46831BB1" w:rsidR="00392EBD" w:rsidRDefault="00392EBD" w:rsidP="00C840A9">
      <w:pPr>
        <w:pStyle w:val="NoSpacing"/>
        <w:spacing w:after="240"/>
        <w:rPr>
          <w:rFonts w:ascii="HanziPen TC" w:eastAsia="HanziPen TC" w:hAnsi="HanziPen TC"/>
          <w:sz w:val="24"/>
        </w:rPr>
      </w:pPr>
      <w:r w:rsidRPr="000B5A5C">
        <w:rPr>
          <w:rFonts w:ascii="HanziPen TC" w:eastAsia="HanziPen TC" w:hAnsi="HanziPen TC"/>
          <w:b/>
          <w:sz w:val="24"/>
          <w:highlight w:val="yellow"/>
        </w:rPr>
        <w:t>// TODO:</w:t>
      </w:r>
      <w:r>
        <w:rPr>
          <w:rFonts w:ascii="HanziPen TC" w:eastAsia="HanziPen TC" w:hAnsi="HanziPen TC"/>
          <w:b/>
          <w:sz w:val="24"/>
        </w:rPr>
        <w:t xml:space="preserve"> </w:t>
      </w:r>
      <w:r>
        <w:rPr>
          <w:rFonts w:ascii="HanziPen TC" w:eastAsia="HanziPen TC" w:hAnsi="HanziPen TC"/>
          <w:sz w:val="24"/>
        </w:rPr>
        <w:t>Rothbart</w:t>
      </w:r>
      <w:r>
        <w:rPr>
          <w:rFonts w:ascii="HanziPen TC" w:eastAsia="HanziPen TC" w:hAnsi="HanziPen TC"/>
          <w:sz w:val="24"/>
        </w:rPr>
        <w:t xml:space="preserve"> meets his adoptive mother, his future wife, Maleficent, and Bridget</w:t>
      </w:r>
    </w:p>
    <w:p w14:paraId="6FECF959" w14:textId="787ABB63" w:rsidR="00781335" w:rsidRDefault="00B772A2" w:rsidP="00C840A9">
      <w:pPr>
        <w:pStyle w:val="NoSpacing"/>
        <w:spacing w:after="240"/>
        <w:rPr>
          <w:rFonts w:ascii="HanziPen TC" w:eastAsia="HanziPen TC" w:hAnsi="HanziPen TC"/>
          <w:sz w:val="24"/>
        </w:rPr>
      </w:pPr>
      <w:r w:rsidRPr="00B772A2">
        <w:rPr>
          <w:rFonts w:ascii="HanziPen TC" w:eastAsia="HanziPen TC" w:hAnsi="HanziPen TC"/>
          <w:b/>
          <w:sz w:val="24"/>
        </w:rPr>
        <w:t>&lt;</w:t>
      </w:r>
      <w:proofErr w:type="spellStart"/>
      <w:r w:rsidRPr="00B772A2">
        <w:rPr>
          <w:rFonts w:ascii="HanziPen TC" w:eastAsia="HanziPen TC" w:hAnsi="HanziPen TC"/>
          <w:b/>
          <w:sz w:val="24"/>
        </w:rPr>
        <w:t>hr</w:t>
      </w:r>
      <w:proofErr w:type="spellEnd"/>
      <w:r w:rsidRPr="00B772A2">
        <w:rPr>
          <w:rFonts w:ascii="HanziPen TC" w:eastAsia="HanziPen TC" w:hAnsi="HanziPen TC"/>
          <w:b/>
          <w:sz w:val="24"/>
        </w:rPr>
        <w:t>&gt;</w:t>
      </w:r>
    </w:p>
    <w:p w14:paraId="4F00C0AC" w14:textId="1773B296" w:rsidR="00946DAD" w:rsidRDefault="000B5A5C" w:rsidP="00C840A9">
      <w:pPr>
        <w:pStyle w:val="NoSpacing"/>
        <w:spacing w:after="240"/>
        <w:rPr>
          <w:rFonts w:ascii="HanziPen TC" w:eastAsia="HanziPen TC" w:hAnsi="HanziPen TC"/>
          <w:sz w:val="24"/>
        </w:rPr>
      </w:pPr>
      <w:r w:rsidRPr="000B5A5C">
        <w:rPr>
          <w:rFonts w:ascii="HanziPen TC" w:eastAsia="HanziPen TC" w:hAnsi="HanziPen TC"/>
          <w:b/>
          <w:sz w:val="24"/>
          <w:highlight w:val="yellow"/>
        </w:rPr>
        <w:t>// TODO:</w:t>
      </w:r>
      <w:r w:rsidR="00781335">
        <w:rPr>
          <w:rFonts w:ascii="HanziPen TC" w:eastAsia="HanziPen TC" w:hAnsi="HanziPen TC"/>
          <w:sz w:val="24"/>
        </w:rPr>
        <w:t xml:space="preserve"> Rothbart watches his wife’s murder by Snow White’s grandfather</w:t>
      </w:r>
      <w:r w:rsidR="00BD4006">
        <w:rPr>
          <w:rFonts w:ascii="HanziPen TC" w:eastAsia="HanziPen TC" w:hAnsi="HanziPen TC"/>
          <w:sz w:val="24"/>
        </w:rPr>
        <w:t xml:space="preserve"> King William</w:t>
      </w:r>
      <w:r w:rsidR="00781335">
        <w:rPr>
          <w:rFonts w:ascii="HanziPen TC" w:eastAsia="HanziPen TC" w:hAnsi="HanziPen TC"/>
          <w:sz w:val="24"/>
        </w:rPr>
        <w:t>, Odile meets Derek</w:t>
      </w:r>
    </w:p>
    <w:p w14:paraId="6AEC5E13" w14:textId="4C96F471" w:rsidR="00946DAD" w:rsidRDefault="00B772A2" w:rsidP="00C840A9">
      <w:pPr>
        <w:pStyle w:val="NoSpacing"/>
        <w:spacing w:after="240"/>
        <w:outlineLvl w:val="0"/>
        <w:rPr>
          <w:rFonts w:ascii="HanziPen TC" w:eastAsia="HanziPen TC" w:hAnsi="HanziPen TC"/>
          <w:sz w:val="24"/>
        </w:rPr>
      </w:pPr>
      <w:r w:rsidRPr="00B772A2">
        <w:rPr>
          <w:rFonts w:ascii="HanziPen TC" w:eastAsia="HanziPen TC" w:hAnsi="HanziPen TC"/>
          <w:b/>
          <w:sz w:val="24"/>
        </w:rPr>
        <w:t>&lt;</w:t>
      </w:r>
      <w:proofErr w:type="spellStart"/>
      <w:r w:rsidRPr="00B772A2">
        <w:rPr>
          <w:rFonts w:ascii="HanziPen TC" w:eastAsia="HanziPen TC" w:hAnsi="HanziPen TC"/>
          <w:b/>
          <w:sz w:val="24"/>
        </w:rPr>
        <w:t>hr</w:t>
      </w:r>
      <w:proofErr w:type="spellEnd"/>
      <w:r w:rsidRPr="00B772A2">
        <w:rPr>
          <w:rFonts w:ascii="HanziPen TC" w:eastAsia="HanziPen TC" w:hAnsi="HanziPen TC"/>
          <w:b/>
          <w:sz w:val="24"/>
        </w:rPr>
        <w:t>&gt;</w:t>
      </w:r>
    </w:p>
    <w:p w14:paraId="6A956CDE" w14:textId="562C659F" w:rsidR="00781335" w:rsidRDefault="000B5A5C" w:rsidP="00C840A9">
      <w:pPr>
        <w:pStyle w:val="NoSpacing"/>
        <w:spacing w:after="240"/>
        <w:rPr>
          <w:rFonts w:ascii="HanziPen TC" w:eastAsia="HanziPen TC" w:hAnsi="HanziPen TC"/>
          <w:sz w:val="24"/>
        </w:rPr>
      </w:pPr>
      <w:r w:rsidRPr="000B5A5C">
        <w:rPr>
          <w:rFonts w:ascii="HanziPen TC" w:eastAsia="HanziPen TC" w:hAnsi="HanziPen TC"/>
          <w:b/>
          <w:sz w:val="24"/>
          <w:highlight w:val="yellow"/>
        </w:rPr>
        <w:t>// TODO:</w:t>
      </w:r>
      <w:r w:rsidR="00946DAD">
        <w:rPr>
          <w:rFonts w:ascii="HanziPen TC" w:eastAsia="HanziPen TC" w:hAnsi="HanziPen TC"/>
          <w:sz w:val="24"/>
        </w:rPr>
        <w:t xml:space="preserve"> Bridget comforts Odile after her mother’s death by telling her stories – Author Prophecy</w:t>
      </w:r>
    </w:p>
    <w:p w14:paraId="017E62E2" w14:textId="0043650C" w:rsidR="00781335" w:rsidRDefault="00B772A2" w:rsidP="00C840A9">
      <w:pPr>
        <w:pStyle w:val="NoSpacing"/>
        <w:spacing w:after="240"/>
        <w:outlineLvl w:val="0"/>
        <w:rPr>
          <w:rFonts w:ascii="HanziPen TC" w:eastAsia="HanziPen TC" w:hAnsi="HanziPen TC"/>
          <w:sz w:val="24"/>
        </w:rPr>
      </w:pPr>
      <w:r w:rsidRPr="00B772A2">
        <w:rPr>
          <w:rFonts w:ascii="HanziPen TC" w:eastAsia="HanziPen TC" w:hAnsi="HanziPen TC"/>
          <w:b/>
          <w:sz w:val="24"/>
        </w:rPr>
        <w:t>&lt;</w:t>
      </w:r>
      <w:proofErr w:type="spellStart"/>
      <w:r w:rsidRPr="00B772A2">
        <w:rPr>
          <w:rFonts w:ascii="HanziPen TC" w:eastAsia="HanziPen TC" w:hAnsi="HanziPen TC"/>
          <w:b/>
          <w:sz w:val="24"/>
        </w:rPr>
        <w:t>hr</w:t>
      </w:r>
      <w:proofErr w:type="spellEnd"/>
      <w:r w:rsidRPr="00B772A2">
        <w:rPr>
          <w:rFonts w:ascii="HanziPen TC" w:eastAsia="HanziPen TC" w:hAnsi="HanziPen TC"/>
          <w:b/>
          <w:sz w:val="24"/>
        </w:rPr>
        <w:t>&gt;</w:t>
      </w:r>
    </w:p>
    <w:p w14:paraId="5DA8FC67" w14:textId="3488407F" w:rsidR="00781335" w:rsidRDefault="000B5A5C" w:rsidP="00C840A9">
      <w:pPr>
        <w:pStyle w:val="NoSpacing"/>
        <w:spacing w:after="240"/>
        <w:rPr>
          <w:rFonts w:ascii="HanziPen TC" w:eastAsia="HanziPen TC" w:hAnsi="HanziPen TC"/>
          <w:sz w:val="24"/>
        </w:rPr>
      </w:pPr>
      <w:r w:rsidRPr="000B5A5C">
        <w:rPr>
          <w:rFonts w:ascii="HanziPen TC" w:eastAsia="HanziPen TC" w:hAnsi="HanziPen TC"/>
          <w:b/>
          <w:sz w:val="24"/>
          <w:highlight w:val="yellow"/>
        </w:rPr>
        <w:t>// TODO:</w:t>
      </w:r>
      <w:r w:rsidR="00781335">
        <w:rPr>
          <w:rFonts w:ascii="HanziPen TC" w:eastAsia="HanziPen TC" w:hAnsi="HanziPen TC"/>
          <w:sz w:val="24"/>
        </w:rPr>
        <w:t xml:space="preserve"> Odile and Derek flee from King Leopold’s men and take refuge in the Dark One’s castle</w:t>
      </w:r>
    </w:p>
    <w:p w14:paraId="36E7E511" w14:textId="6A1F1862" w:rsidR="00781335" w:rsidRDefault="00B772A2" w:rsidP="00C840A9">
      <w:pPr>
        <w:pStyle w:val="NoSpacing"/>
        <w:spacing w:after="240"/>
        <w:outlineLvl w:val="0"/>
        <w:rPr>
          <w:rFonts w:ascii="HanziPen TC" w:eastAsia="HanziPen TC" w:hAnsi="HanziPen TC"/>
          <w:sz w:val="24"/>
        </w:rPr>
      </w:pPr>
      <w:r w:rsidRPr="00B772A2">
        <w:rPr>
          <w:rFonts w:ascii="HanziPen TC" w:eastAsia="HanziPen TC" w:hAnsi="HanziPen TC"/>
          <w:b/>
          <w:sz w:val="24"/>
        </w:rPr>
        <w:lastRenderedPageBreak/>
        <w:t>&lt;</w:t>
      </w:r>
      <w:proofErr w:type="spellStart"/>
      <w:r w:rsidRPr="00B772A2">
        <w:rPr>
          <w:rFonts w:ascii="HanziPen TC" w:eastAsia="HanziPen TC" w:hAnsi="HanziPen TC"/>
          <w:b/>
          <w:sz w:val="24"/>
        </w:rPr>
        <w:t>hr</w:t>
      </w:r>
      <w:proofErr w:type="spellEnd"/>
      <w:r w:rsidRPr="00B772A2">
        <w:rPr>
          <w:rFonts w:ascii="HanziPen TC" w:eastAsia="HanziPen TC" w:hAnsi="HanziPen TC"/>
          <w:b/>
          <w:sz w:val="24"/>
        </w:rPr>
        <w:t>&gt;</w:t>
      </w:r>
    </w:p>
    <w:p w14:paraId="5E0C8D3B" w14:textId="45F7646F" w:rsidR="00946DAD" w:rsidRDefault="000B5A5C" w:rsidP="00C840A9">
      <w:pPr>
        <w:pStyle w:val="NoSpacing"/>
        <w:spacing w:after="240"/>
        <w:rPr>
          <w:rFonts w:ascii="HanziPen TC" w:eastAsia="HanziPen TC" w:hAnsi="HanziPen TC"/>
          <w:sz w:val="24"/>
        </w:rPr>
      </w:pPr>
      <w:r w:rsidRPr="000B5A5C">
        <w:rPr>
          <w:rFonts w:ascii="HanziPen TC" w:eastAsia="HanziPen TC" w:hAnsi="HanziPen TC"/>
          <w:b/>
          <w:sz w:val="24"/>
          <w:highlight w:val="yellow"/>
        </w:rPr>
        <w:t>// TODO:</w:t>
      </w:r>
      <w:r w:rsidR="00781335">
        <w:rPr>
          <w:rFonts w:ascii="HanziPen TC" w:eastAsia="HanziPen TC" w:hAnsi="HanziPen TC"/>
          <w:sz w:val="24"/>
        </w:rPr>
        <w:t xml:space="preserve"> </w:t>
      </w:r>
      <w:proofErr w:type="spellStart"/>
      <w:r w:rsidR="00D77565">
        <w:rPr>
          <w:rFonts w:ascii="HanziPen TC" w:eastAsia="HanziPen TC" w:hAnsi="HanziPen TC"/>
          <w:sz w:val="24"/>
        </w:rPr>
        <w:t>Rumplestiltskin</w:t>
      </w:r>
      <w:proofErr w:type="spellEnd"/>
      <w:r w:rsidR="00781335">
        <w:rPr>
          <w:rFonts w:ascii="HanziPen TC" w:eastAsia="HanziPen TC" w:hAnsi="HanziPen TC"/>
          <w:sz w:val="24"/>
        </w:rPr>
        <w:t xml:space="preserve"> wants to take Odile on as a student. Rothbart accepts after receiving Odile’s heart from him. </w:t>
      </w:r>
    </w:p>
    <w:p w14:paraId="22930B78" w14:textId="3ED4C154" w:rsidR="00946DAD" w:rsidRDefault="00B772A2" w:rsidP="00C840A9">
      <w:pPr>
        <w:pStyle w:val="NoSpacing"/>
        <w:spacing w:after="240"/>
        <w:outlineLvl w:val="0"/>
        <w:rPr>
          <w:rFonts w:ascii="HanziPen TC" w:eastAsia="HanziPen TC" w:hAnsi="HanziPen TC"/>
          <w:sz w:val="24"/>
        </w:rPr>
      </w:pPr>
      <w:r w:rsidRPr="00B772A2">
        <w:rPr>
          <w:rFonts w:ascii="HanziPen TC" w:eastAsia="HanziPen TC" w:hAnsi="HanziPen TC"/>
          <w:b/>
          <w:sz w:val="24"/>
        </w:rPr>
        <w:t>&lt;</w:t>
      </w:r>
      <w:proofErr w:type="spellStart"/>
      <w:r w:rsidRPr="00B772A2">
        <w:rPr>
          <w:rFonts w:ascii="HanziPen TC" w:eastAsia="HanziPen TC" w:hAnsi="HanziPen TC"/>
          <w:b/>
          <w:sz w:val="24"/>
        </w:rPr>
        <w:t>hr</w:t>
      </w:r>
      <w:proofErr w:type="spellEnd"/>
      <w:r w:rsidRPr="00B772A2">
        <w:rPr>
          <w:rFonts w:ascii="HanziPen TC" w:eastAsia="HanziPen TC" w:hAnsi="HanziPen TC"/>
          <w:b/>
          <w:sz w:val="24"/>
        </w:rPr>
        <w:t>&gt;</w:t>
      </w:r>
    </w:p>
    <w:p w14:paraId="559A1CB9" w14:textId="0309868A" w:rsidR="00781335" w:rsidRPr="00781335" w:rsidRDefault="000B5A5C" w:rsidP="00C840A9">
      <w:pPr>
        <w:pStyle w:val="NoSpacing"/>
        <w:spacing w:after="240"/>
        <w:rPr>
          <w:rFonts w:ascii="HanziPen TC" w:eastAsia="HanziPen TC" w:hAnsi="HanziPen TC"/>
          <w:sz w:val="24"/>
        </w:rPr>
      </w:pPr>
      <w:r w:rsidRPr="000B5A5C">
        <w:rPr>
          <w:rFonts w:ascii="HanziPen TC" w:eastAsia="HanziPen TC" w:hAnsi="HanziPen TC"/>
          <w:b/>
          <w:sz w:val="24"/>
          <w:highlight w:val="yellow"/>
        </w:rPr>
        <w:t>// TODO:</w:t>
      </w:r>
      <w:r w:rsidR="00946DAD">
        <w:rPr>
          <w:rFonts w:ascii="HanziPen TC" w:eastAsia="HanziPen TC" w:hAnsi="HanziPen TC"/>
          <w:sz w:val="24"/>
        </w:rPr>
        <w:t xml:space="preserve"> Odile leaves </w:t>
      </w:r>
      <w:proofErr w:type="spellStart"/>
      <w:r w:rsidR="00946DAD">
        <w:rPr>
          <w:rFonts w:ascii="HanziPen TC" w:eastAsia="HanziPen TC" w:hAnsi="HanziPen TC"/>
          <w:sz w:val="24"/>
        </w:rPr>
        <w:t>Rumplestiltskin’s</w:t>
      </w:r>
      <w:proofErr w:type="spellEnd"/>
      <w:r w:rsidR="00946DAD">
        <w:rPr>
          <w:rFonts w:ascii="HanziPen TC" w:eastAsia="HanziPen TC" w:hAnsi="HanziPen TC"/>
          <w:sz w:val="24"/>
        </w:rPr>
        <w:t xml:space="preserve"> tutelage after he takes Cora as a student. They part on bad terms.</w:t>
      </w:r>
    </w:p>
    <w:p w14:paraId="594EF404" w14:textId="77777777" w:rsidR="00D77565" w:rsidRDefault="00D77565" w:rsidP="00C840A9">
      <w:pPr>
        <w:spacing w:after="240"/>
        <w:rPr>
          <w:rFonts w:ascii="Gabriola" w:hAnsi="Gabriola"/>
          <w:sz w:val="24"/>
        </w:rPr>
      </w:pPr>
      <w:r>
        <w:rPr>
          <w:rFonts w:ascii="Gabriola" w:hAnsi="Gabriola"/>
          <w:sz w:val="24"/>
        </w:rPr>
        <w:br w:type="page"/>
      </w:r>
    </w:p>
    <w:p w14:paraId="71E54EEA" w14:textId="2D816D68" w:rsidR="00A561D0" w:rsidRPr="00B77217" w:rsidRDefault="00A561D0" w:rsidP="00C840A9">
      <w:pPr>
        <w:pStyle w:val="NoSpacing"/>
        <w:spacing w:after="240"/>
        <w:jc w:val="center"/>
        <w:rPr>
          <w:rFonts w:ascii="Gabriola" w:hAnsi="Gabriola"/>
          <w:sz w:val="24"/>
        </w:rPr>
      </w:pPr>
      <w:r w:rsidRPr="00B77217">
        <w:rPr>
          <w:rFonts w:ascii="Gabriola" w:hAnsi="Gabriola"/>
          <w:sz w:val="24"/>
        </w:rPr>
        <w:lastRenderedPageBreak/>
        <w:t>– one year ago –</w:t>
      </w:r>
    </w:p>
    <w:p w14:paraId="3B5276DE" w14:textId="50DE4E2D" w:rsidR="00B772A2" w:rsidRPr="00B772A2" w:rsidRDefault="00B768CF" w:rsidP="00C840A9">
      <w:pPr>
        <w:pStyle w:val="NoSpacing"/>
        <w:spacing w:after="240"/>
        <w:jc w:val="center"/>
        <w:rPr>
          <w:rFonts w:ascii="Gabriola" w:hAnsi="Gabriola"/>
          <w:sz w:val="24"/>
        </w:rPr>
      </w:pPr>
      <w:r w:rsidRPr="00B772A2">
        <w:rPr>
          <w:rFonts w:ascii="Gabriola" w:hAnsi="Gabriola"/>
          <w:sz w:val="24"/>
        </w:rPr>
        <w:t>– The Enchanted Forest: The Forgotten Year</w:t>
      </w:r>
      <w:r w:rsidR="00A561D0" w:rsidRPr="00B772A2">
        <w:rPr>
          <w:rFonts w:ascii="Gabriola" w:hAnsi="Gabriola"/>
          <w:sz w:val="24"/>
        </w:rPr>
        <w:t>–</w:t>
      </w:r>
    </w:p>
    <w:p w14:paraId="7A03C868" w14:textId="7C5F4408" w:rsidR="00E02BFE" w:rsidRPr="00B772A2" w:rsidRDefault="003D7D1B" w:rsidP="00C840A9">
      <w:pPr>
        <w:pStyle w:val="NoSpacing"/>
        <w:spacing w:after="240"/>
        <w:rPr>
          <w:rFonts w:ascii="Gabriola" w:hAnsi="Gabriola"/>
          <w:sz w:val="24"/>
        </w:rPr>
      </w:pPr>
      <w:r w:rsidRPr="00B772A2">
        <w:rPr>
          <w:rFonts w:ascii="Gabriola" w:hAnsi="Gabriola"/>
          <w:sz w:val="24"/>
        </w:rPr>
        <w:t xml:space="preserve">In the middle of a dense forest sat an old, rundown castle. Parts of the castle had </w:t>
      </w:r>
      <w:r w:rsidRPr="00B772A2">
        <w:rPr>
          <w:rFonts w:ascii="Gabriola" w:hAnsi="Gabriola"/>
          <w:noProof/>
          <w:sz w:val="24"/>
        </w:rPr>
        <w:t>been destroyed</w:t>
      </w:r>
      <w:r w:rsidRPr="00B772A2">
        <w:rPr>
          <w:rFonts w:ascii="Gabriola" w:hAnsi="Gabriola"/>
          <w:sz w:val="24"/>
        </w:rPr>
        <w:t xml:space="preserve"> by fallen trees and violent storms</w:t>
      </w:r>
      <w:r w:rsidR="00261683" w:rsidRPr="00B772A2">
        <w:rPr>
          <w:rFonts w:ascii="Gabriola" w:hAnsi="Gabriola"/>
          <w:sz w:val="24"/>
        </w:rPr>
        <w:t xml:space="preserve"> and clearly no one cared enough to repair the damage</w:t>
      </w:r>
      <w:r w:rsidRPr="00B772A2">
        <w:rPr>
          <w:rFonts w:ascii="Gabriola" w:hAnsi="Gabriola"/>
          <w:sz w:val="24"/>
        </w:rPr>
        <w:t>. A single tower with a single window remained standing</w:t>
      </w:r>
      <w:r w:rsidR="00C424E0" w:rsidRPr="00B772A2">
        <w:rPr>
          <w:rFonts w:ascii="Gabriola" w:hAnsi="Gabriola"/>
          <w:sz w:val="24"/>
        </w:rPr>
        <w:t xml:space="preserve"> and overlooked the lush vegetation. The tower’s room </w:t>
      </w:r>
      <w:r w:rsidR="00C424E0" w:rsidRPr="00B772A2">
        <w:rPr>
          <w:rFonts w:ascii="Gabriola" w:hAnsi="Gabriola"/>
          <w:noProof/>
          <w:sz w:val="24"/>
        </w:rPr>
        <w:t>was filled</w:t>
      </w:r>
      <w:r w:rsidR="00C424E0" w:rsidRPr="00B772A2">
        <w:rPr>
          <w:rFonts w:ascii="Gabriola" w:hAnsi="Gabriola"/>
          <w:sz w:val="24"/>
        </w:rPr>
        <w:t xml:space="preserve"> </w:t>
      </w:r>
      <w:r w:rsidR="00261683" w:rsidRPr="00B772A2">
        <w:rPr>
          <w:rFonts w:ascii="Gabriola" w:hAnsi="Gabriola"/>
          <w:sz w:val="24"/>
        </w:rPr>
        <w:t xml:space="preserve">with old and mismatched </w:t>
      </w:r>
      <w:r w:rsidR="00C424E0" w:rsidRPr="00B772A2">
        <w:rPr>
          <w:rFonts w:ascii="Gabriola" w:hAnsi="Gabriola"/>
          <w:sz w:val="24"/>
        </w:rPr>
        <w:t>furniture – a canopy bed with a chest at its foot, a wooden dresser with a ta</w:t>
      </w:r>
      <w:r w:rsidR="00261683" w:rsidRPr="00B772A2">
        <w:rPr>
          <w:rFonts w:ascii="Gabriola" w:hAnsi="Gabriola"/>
          <w:sz w:val="24"/>
        </w:rPr>
        <w:t xml:space="preserve">rnished mirror, and a chaise within arm’s reach </w:t>
      </w:r>
      <w:r w:rsidR="00C424E0" w:rsidRPr="00B772A2">
        <w:rPr>
          <w:rFonts w:ascii="Gabriola" w:hAnsi="Gabriola"/>
          <w:sz w:val="24"/>
        </w:rPr>
        <w:t>of a bookshelf. On the chaise reclined a young, blond haired woman</w:t>
      </w:r>
      <w:r w:rsidR="006C2153" w:rsidRPr="00B772A2">
        <w:rPr>
          <w:rFonts w:ascii="Gabriola" w:hAnsi="Gabriola"/>
          <w:sz w:val="24"/>
        </w:rPr>
        <w:t xml:space="preserve"> wearing a flowing white dress that looked like it </w:t>
      </w:r>
      <w:r w:rsidR="006C2153" w:rsidRPr="00B772A2">
        <w:rPr>
          <w:rFonts w:ascii="Gabriola" w:hAnsi="Gabriola"/>
          <w:noProof/>
          <w:sz w:val="24"/>
        </w:rPr>
        <w:t>was made</w:t>
      </w:r>
      <w:r w:rsidR="006C2153" w:rsidRPr="00B772A2">
        <w:rPr>
          <w:rFonts w:ascii="Gabriola" w:hAnsi="Gabriola"/>
          <w:sz w:val="24"/>
        </w:rPr>
        <w:t xml:space="preserve"> of feathers</w:t>
      </w:r>
      <w:r w:rsidR="00C424E0" w:rsidRPr="00B772A2">
        <w:rPr>
          <w:rFonts w:ascii="Gabriola" w:hAnsi="Gabriola"/>
          <w:sz w:val="24"/>
        </w:rPr>
        <w:t>. She stared blankly out</w:t>
      </w:r>
      <w:r w:rsidR="006C2153" w:rsidRPr="00B772A2">
        <w:rPr>
          <w:rFonts w:ascii="Gabriola" w:hAnsi="Gabriola"/>
          <w:sz w:val="24"/>
        </w:rPr>
        <w:t xml:space="preserve"> the window</w:t>
      </w:r>
      <w:r w:rsidR="00C424E0" w:rsidRPr="00B772A2">
        <w:rPr>
          <w:rFonts w:ascii="Gabriola" w:hAnsi="Gabriola"/>
          <w:sz w:val="24"/>
        </w:rPr>
        <w:t xml:space="preserve"> at the surrounding landscape as she languidly turned the pages of the old book in her hands. The crinkling of the turning pages seemed to keep time. </w:t>
      </w:r>
    </w:p>
    <w:p w14:paraId="7E2C2EB2" w14:textId="74B01B38" w:rsidR="00C424E0" w:rsidRPr="00B772A2" w:rsidRDefault="00C424E0" w:rsidP="00C840A9">
      <w:pPr>
        <w:pStyle w:val="NoSpacing"/>
        <w:spacing w:after="240"/>
        <w:rPr>
          <w:rFonts w:ascii="Gabriola" w:hAnsi="Gabriola"/>
          <w:sz w:val="24"/>
        </w:rPr>
      </w:pPr>
      <w:r w:rsidRPr="00B772A2">
        <w:rPr>
          <w:rFonts w:ascii="Gabriola" w:hAnsi="Gabriola"/>
          <w:sz w:val="24"/>
        </w:rPr>
        <w:t xml:space="preserve">There was a knock on the </w:t>
      </w:r>
      <w:r w:rsidRPr="00B772A2">
        <w:rPr>
          <w:rFonts w:ascii="Gabriola" w:hAnsi="Gabriola"/>
          <w:noProof/>
          <w:sz w:val="24"/>
        </w:rPr>
        <w:t>door</w:t>
      </w:r>
      <w:r w:rsidR="00D825CB" w:rsidRPr="00B772A2">
        <w:rPr>
          <w:rFonts w:ascii="Gabriola" w:hAnsi="Gabriola"/>
          <w:noProof/>
          <w:sz w:val="24"/>
        </w:rPr>
        <w:t>,</w:t>
      </w:r>
      <w:r w:rsidRPr="00B772A2">
        <w:rPr>
          <w:rFonts w:ascii="Gabriola" w:hAnsi="Gabriola"/>
          <w:sz w:val="24"/>
        </w:rPr>
        <w:t xml:space="preserve"> and the perpetrator gently pushed it wide. The door’s annoying creaking synced up with the turning of the pages, creating a small symphony of noises. </w:t>
      </w:r>
      <w:r w:rsidR="006C2153" w:rsidRPr="00B772A2">
        <w:rPr>
          <w:rFonts w:ascii="Gabriola" w:hAnsi="Gabriola"/>
          <w:sz w:val="24"/>
        </w:rPr>
        <w:t>An old and frail woman stood in the doorway one it cleared. Her clothes appeared to be as worn and ragged as she was, unlike the elegant tray in her hands. The tray held a teapot accompanied by two teacups and some pastries. The fine china looked like it should be in hidden away in a dragon’s lair instead of gracing such a place with its presence.</w:t>
      </w:r>
    </w:p>
    <w:p w14:paraId="000858AE" w14:textId="77777777" w:rsidR="006C2153" w:rsidRPr="00B772A2" w:rsidRDefault="006C2153" w:rsidP="00C840A9">
      <w:pPr>
        <w:pStyle w:val="NoSpacing"/>
        <w:spacing w:after="240"/>
        <w:rPr>
          <w:rFonts w:ascii="Gabriola" w:hAnsi="Gabriola"/>
          <w:sz w:val="24"/>
        </w:rPr>
      </w:pPr>
      <w:r w:rsidRPr="00B772A2">
        <w:rPr>
          <w:rFonts w:ascii="Gabriola" w:hAnsi="Gabriola"/>
          <w:sz w:val="24"/>
        </w:rPr>
        <w:t xml:space="preserve">“Would you like some tea, dear?” the white-haired woman crooned in a thick Irish accent. </w:t>
      </w:r>
    </w:p>
    <w:p w14:paraId="5B3EC1FB" w14:textId="34448F56" w:rsidR="006C2153" w:rsidRPr="00B772A2" w:rsidRDefault="00A561D0" w:rsidP="00C840A9">
      <w:pPr>
        <w:pStyle w:val="NoSpacing"/>
        <w:spacing w:after="240"/>
        <w:rPr>
          <w:rFonts w:ascii="Gabriola" w:hAnsi="Gabriola"/>
          <w:sz w:val="24"/>
        </w:rPr>
      </w:pPr>
      <w:r w:rsidRPr="00B772A2">
        <w:rPr>
          <w:rFonts w:ascii="Gabriola" w:hAnsi="Gabriola"/>
          <w:sz w:val="24"/>
        </w:rPr>
        <w:t>“Perhaps in a little bit</w:t>
      </w:r>
      <w:r w:rsidR="006C2153" w:rsidRPr="00B772A2">
        <w:rPr>
          <w:rFonts w:ascii="Gabriola" w:hAnsi="Gabriola"/>
          <w:sz w:val="24"/>
        </w:rPr>
        <w:t xml:space="preserve">. Thank you,” the younger woman responded </w:t>
      </w:r>
      <w:r w:rsidR="00C840A9">
        <w:rPr>
          <w:rFonts w:ascii="Gabriola" w:hAnsi="Gabriola"/>
          <w:sz w:val="24"/>
        </w:rPr>
        <w:t>listlessly</w:t>
      </w:r>
      <w:r w:rsidR="006C2153" w:rsidRPr="00B772A2">
        <w:rPr>
          <w:rFonts w:ascii="Gabriola" w:hAnsi="Gabriola"/>
          <w:sz w:val="24"/>
        </w:rPr>
        <w:t xml:space="preserve">. </w:t>
      </w:r>
      <w:r w:rsidR="00261683" w:rsidRPr="00B772A2">
        <w:rPr>
          <w:rFonts w:ascii="Gabriola" w:hAnsi="Gabriola"/>
          <w:sz w:val="24"/>
        </w:rPr>
        <w:t xml:space="preserve">The elder woman moved to place the tray on the ancient chest. </w:t>
      </w:r>
      <w:r w:rsidR="00596D92" w:rsidRPr="00B772A2">
        <w:rPr>
          <w:rFonts w:ascii="Gabriola" w:hAnsi="Gabriola"/>
          <w:sz w:val="24"/>
        </w:rPr>
        <w:t>Suddenly,</w:t>
      </w:r>
      <w:r w:rsidR="00CE0EFB" w:rsidRPr="00B772A2">
        <w:rPr>
          <w:rFonts w:ascii="Gabriola" w:hAnsi="Gabriola"/>
          <w:sz w:val="24"/>
        </w:rPr>
        <w:t xml:space="preserve"> lightning </w:t>
      </w:r>
      <w:r w:rsidR="00CE0EFB" w:rsidRPr="00B772A2">
        <w:rPr>
          <w:rFonts w:ascii="Gabriola" w:hAnsi="Gabriola"/>
          <w:noProof/>
          <w:sz w:val="24"/>
        </w:rPr>
        <w:t>struck</w:t>
      </w:r>
      <w:r w:rsidR="00D825CB" w:rsidRPr="00B772A2">
        <w:rPr>
          <w:rFonts w:ascii="Gabriola" w:hAnsi="Gabriola"/>
          <w:noProof/>
          <w:sz w:val="24"/>
        </w:rPr>
        <w:t>,</w:t>
      </w:r>
      <w:r w:rsidR="00CE0EFB" w:rsidRPr="00B772A2">
        <w:rPr>
          <w:rFonts w:ascii="Gabriola" w:hAnsi="Gabriola"/>
          <w:sz w:val="24"/>
        </w:rPr>
        <w:t xml:space="preserve"> and thunder clapped. Dark purple storm clouds rolled across the horizon in all directions. </w:t>
      </w:r>
      <w:r w:rsidR="00D825CB" w:rsidRPr="00B772A2">
        <w:rPr>
          <w:rFonts w:ascii="Gabriola" w:hAnsi="Gabriola"/>
          <w:noProof/>
          <w:sz w:val="24"/>
        </w:rPr>
        <w:t>The w</w:t>
      </w:r>
      <w:r w:rsidR="00CE0EFB" w:rsidRPr="00B772A2">
        <w:rPr>
          <w:rFonts w:ascii="Gabriola" w:hAnsi="Gabriola"/>
          <w:noProof/>
          <w:sz w:val="24"/>
        </w:rPr>
        <w:t>ind</w:t>
      </w:r>
      <w:r w:rsidR="00CE0EFB" w:rsidRPr="00B772A2">
        <w:rPr>
          <w:rFonts w:ascii="Gabriola" w:hAnsi="Gabriola"/>
          <w:sz w:val="24"/>
        </w:rPr>
        <w:t xml:space="preserve"> howled through the </w:t>
      </w:r>
      <w:r w:rsidR="00CE0EFB" w:rsidRPr="00B772A2">
        <w:rPr>
          <w:rFonts w:ascii="Gabriola" w:hAnsi="Gabriola"/>
          <w:noProof/>
          <w:sz w:val="24"/>
        </w:rPr>
        <w:t>room</w:t>
      </w:r>
      <w:r w:rsidR="00D825CB" w:rsidRPr="00B772A2">
        <w:rPr>
          <w:rFonts w:ascii="Gabriola" w:hAnsi="Gabriola"/>
          <w:noProof/>
          <w:sz w:val="24"/>
        </w:rPr>
        <w:t>,</w:t>
      </w:r>
      <w:r w:rsidR="00CE0EFB" w:rsidRPr="00B772A2">
        <w:rPr>
          <w:rFonts w:ascii="Gabriola" w:hAnsi="Gabriola"/>
          <w:sz w:val="24"/>
        </w:rPr>
        <w:t xml:space="preserve"> and the young woman rose from her chair, not noticing the book fall from her hands and drop onto the floor with a </w:t>
      </w:r>
      <w:r w:rsidR="00596D92" w:rsidRPr="00B772A2">
        <w:rPr>
          <w:rFonts w:ascii="Gabriola" w:hAnsi="Gabriola"/>
          <w:sz w:val="24"/>
        </w:rPr>
        <w:t>&lt;</w:t>
      </w:r>
      <w:proofErr w:type="spellStart"/>
      <w:r w:rsidR="00596D92" w:rsidRPr="00B772A2">
        <w:rPr>
          <w:rFonts w:ascii="Gabriola" w:hAnsi="Gabriola"/>
          <w:sz w:val="24"/>
        </w:rPr>
        <w:t>i</w:t>
      </w:r>
      <w:proofErr w:type="spellEnd"/>
      <w:r w:rsidR="00596D92" w:rsidRPr="00B772A2">
        <w:rPr>
          <w:rFonts w:ascii="Gabriola" w:hAnsi="Gabriola"/>
          <w:sz w:val="24"/>
        </w:rPr>
        <w:t>&gt;</w:t>
      </w:r>
      <w:proofErr w:type="spellStart"/>
      <w:r w:rsidR="00CE0EFB" w:rsidRPr="00B772A2">
        <w:rPr>
          <w:rFonts w:ascii="Gabriola" w:hAnsi="Gabriola"/>
          <w:i/>
          <w:sz w:val="24"/>
        </w:rPr>
        <w:t>thunk</w:t>
      </w:r>
      <w:proofErr w:type="spellEnd"/>
      <w:r w:rsidR="00596D92" w:rsidRPr="00B772A2">
        <w:rPr>
          <w:rFonts w:ascii="Gabriola" w:hAnsi="Gabriola"/>
          <w:sz w:val="24"/>
        </w:rPr>
        <w:t>&lt;/</w:t>
      </w:r>
      <w:proofErr w:type="spellStart"/>
      <w:r w:rsidR="00596D92" w:rsidRPr="00B772A2">
        <w:rPr>
          <w:rFonts w:ascii="Gabriola" w:hAnsi="Gabriola"/>
          <w:sz w:val="24"/>
        </w:rPr>
        <w:t>i</w:t>
      </w:r>
      <w:proofErr w:type="spellEnd"/>
      <w:r w:rsidR="00596D92" w:rsidRPr="00B772A2">
        <w:rPr>
          <w:rFonts w:ascii="Gabriola" w:hAnsi="Gabriola"/>
          <w:sz w:val="24"/>
        </w:rPr>
        <w:t>&gt;</w:t>
      </w:r>
      <w:r w:rsidR="00CE0EFB" w:rsidRPr="00B772A2">
        <w:rPr>
          <w:rFonts w:ascii="Gabriola" w:hAnsi="Gabriola"/>
          <w:sz w:val="24"/>
        </w:rPr>
        <w:t xml:space="preserve">. </w:t>
      </w:r>
      <w:r w:rsidR="00596D92" w:rsidRPr="00B772A2">
        <w:rPr>
          <w:rFonts w:ascii="Gabriola" w:hAnsi="Gabriola"/>
          <w:sz w:val="24"/>
        </w:rPr>
        <w:t xml:space="preserve">As she stood at the window, her dress billowed around </w:t>
      </w:r>
      <w:r w:rsidR="00596D92" w:rsidRPr="00B772A2">
        <w:rPr>
          <w:rFonts w:ascii="Gabriola" w:hAnsi="Gabriola"/>
          <w:noProof/>
          <w:sz w:val="24"/>
        </w:rPr>
        <w:t>her</w:t>
      </w:r>
      <w:r w:rsidR="00D825CB" w:rsidRPr="00B772A2">
        <w:rPr>
          <w:rFonts w:ascii="Gabriola" w:hAnsi="Gabriola"/>
          <w:noProof/>
          <w:sz w:val="24"/>
        </w:rPr>
        <w:t>,</w:t>
      </w:r>
      <w:r w:rsidR="00596D92" w:rsidRPr="00B772A2">
        <w:rPr>
          <w:rFonts w:ascii="Gabriola" w:hAnsi="Gabriola"/>
          <w:sz w:val="24"/>
        </w:rPr>
        <w:t xml:space="preserve"> and s</w:t>
      </w:r>
      <w:r w:rsidR="00CE0EFB" w:rsidRPr="00B772A2">
        <w:rPr>
          <w:rFonts w:ascii="Gabriola" w:hAnsi="Gabriola"/>
          <w:sz w:val="24"/>
        </w:rPr>
        <w:t xml:space="preserve">he looked like a bird about to take flight. </w:t>
      </w:r>
    </w:p>
    <w:p w14:paraId="764A75E2" w14:textId="7B8AFB70" w:rsidR="00BC451C" w:rsidRPr="00B772A2" w:rsidRDefault="00CE0EFB" w:rsidP="00C840A9">
      <w:pPr>
        <w:pStyle w:val="NoSpacing"/>
        <w:spacing w:after="240"/>
        <w:rPr>
          <w:rFonts w:ascii="Gabriola" w:hAnsi="Gabriola"/>
          <w:sz w:val="24"/>
        </w:rPr>
      </w:pPr>
      <w:r w:rsidRPr="00B772A2">
        <w:rPr>
          <w:rFonts w:ascii="Gabriola" w:hAnsi="Gabriola"/>
          <w:sz w:val="24"/>
        </w:rPr>
        <w:t>“Bridget, tell my father they’ve returned,” she commanded, fear</w:t>
      </w:r>
      <w:r w:rsidR="00C816B0" w:rsidRPr="00B772A2">
        <w:rPr>
          <w:rFonts w:ascii="Gabriola" w:hAnsi="Gabriola"/>
          <w:sz w:val="24"/>
        </w:rPr>
        <w:t xml:space="preserve"> and anger</w:t>
      </w:r>
      <w:r w:rsidRPr="00B772A2">
        <w:rPr>
          <w:rFonts w:ascii="Gabriola" w:hAnsi="Gabriola"/>
          <w:sz w:val="24"/>
        </w:rPr>
        <w:t xml:space="preserve"> </w:t>
      </w:r>
      <w:r w:rsidRPr="00B772A2">
        <w:rPr>
          <w:rFonts w:ascii="Gabriola" w:hAnsi="Gabriola"/>
          <w:noProof/>
          <w:sz w:val="24"/>
        </w:rPr>
        <w:t>ting</w:t>
      </w:r>
      <w:r w:rsidR="007C3360" w:rsidRPr="00B772A2">
        <w:rPr>
          <w:rFonts w:ascii="Gabriola" w:hAnsi="Gabriola"/>
          <w:noProof/>
          <w:sz w:val="24"/>
        </w:rPr>
        <w:t>e</w:t>
      </w:r>
      <w:r w:rsidRPr="00B772A2">
        <w:rPr>
          <w:rFonts w:ascii="Gabriola" w:hAnsi="Gabriola"/>
          <w:noProof/>
          <w:sz w:val="24"/>
        </w:rPr>
        <w:t>ing</w:t>
      </w:r>
      <w:r w:rsidRPr="00B772A2">
        <w:rPr>
          <w:rFonts w:ascii="Gabriola" w:hAnsi="Gabriola"/>
          <w:sz w:val="24"/>
        </w:rPr>
        <w:t xml:space="preserve"> her voice. The old woman nodded and hurriedly</w:t>
      </w:r>
      <w:r w:rsidR="00BC451C" w:rsidRPr="00B772A2">
        <w:rPr>
          <w:rFonts w:ascii="Gabriola" w:hAnsi="Gabriola"/>
          <w:sz w:val="24"/>
        </w:rPr>
        <w:t xml:space="preserve"> hobbled out the room while the other tried to gauge the distance to the storm. She gripped the window’s ledge, cracking the a</w:t>
      </w:r>
      <w:r w:rsidR="00EF183B" w:rsidRPr="00B772A2">
        <w:rPr>
          <w:rFonts w:ascii="Gabriola" w:hAnsi="Gabriola"/>
          <w:sz w:val="24"/>
        </w:rPr>
        <w:t>ncient stone beneath her hands.</w:t>
      </w:r>
    </w:p>
    <w:p w14:paraId="1DDB6254" w14:textId="476E2405" w:rsidR="001715E0" w:rsidRPr="00B772A2" w:rsidRDefault="00B772A2" w:rsidP="00C840A9">
      <w:pPr>
        <w:pStyle w:val="NoSpacing"/>
        <w:spacing w:after="240"/>
        <w:outlineLvl w:val="0"/>
        <w:rPr>
          <w:rFonts w:ascii="Gabriola" w:hAnsi="Gabriola"/>
          <w:sz w:val="24"/>
        </w:rPr>
      </w:pPr>
      <w:r w:rsidRPr="00B772A2">
        <w:rPr>
          <w:rFonts w:ascii="Gabriola" w:hAnsi="Gabriola"/>
          <w:sz w:val="24"/>
        </w:rPr>
        <w:t>&lt;</w:t>
      </w:r>
      <w:proofErr w:type="spellStart"/>
      <w:r w:rsidRPr="00B772A2">
        <w:rPr>
          <w:rFonts w:ascii="Gabriola" w:hAnsi="Gabriola"/>
          <w:sz w:val="24"/>
        </w:rPr>
        <w:t>hr</w:t>
      </w:r>
      <w:proofErr w:type="spellEnd"/>
      <w:r w:rsidRPr="00B772A2">
        <w:rPr>
          <w:rFonts w:ascii="Gabriola" w:hAnsi="Gabriola"/>
          <w:sz w:val="24"/>
        </w:rPr>
        <w:t>&gt;</w:t>
      </w:r>
    </w:p>
    <w:p w14:paraId="14279F9C" w14:textId="478D0639" w:rsidR="001715E0" w:rsidRPr="00B772A2" w:rsidRDefault="001715E0" w:rsidP="00C840A9">
      <w:pPr>
        <w:pStyle w:val="NoSpacing"/>
        <w:spacing w:after="240"/>
        <w:rPr>
          <w:rFonts w:ascii="Gabriola" w:hAnsi="Gabriola"/>
          <w:sz w:val="24"/>
        </w:rPr>
      </w:pPr>
      <w:r w:rsidRPr="00B772A2">
        <w:rPr>
          <w:rFonts w:ascii="Gabriola" w:hAnsi="Gabriola"/>
          <w:sz w:val="24"/>
        </w:rPr>
        <w:t xml:space="preserve">Snow White opened her eyes and found herself </w:t>
      </w:r>
      <w:r w:rsidR="00D92596" w:rsidRPr="00B772A2">
        <w:rPr>
          <w:rFonts w:ascii="Gabriola" w:hAnsi="Gabriola"/>
          <w:sz w:val="24"/>
        </w:rPr>
        <w:t xml:space="preserve">standing </w:t>
      </w:r>
      <w:r w:rsidRPr="00B772A2">
        <w:rPr>
          <w:rFonts w:ascii="Gabriola" w:hAnsi="Gabriola"/>
          <w:sz w:val="24"/>
        </w:rPr>
        <w:t xml:space="preserve">in an unfamiliar clearing. A gentle breeze gave her a </w:t>
      </w:r>
      <w:r w:rsidRPr="00B772A2">
        <w:rPr>
          <w:rFonts w:ascii="Gabriola" w:hAnsi="Gabriola"/>
          <w:noProof/>
          <w:sz w:val="24"/>
        </w:rPr>
        <w:t>chill</w:t>
      </w:r>
      <w:r w:rsidR="007C3360" w:rsidRPr="00B772A2">
        <w:rPr>
          <w:rFonts w:ascii="Gabriola" w:hAnsi="Gabriola"/>
          <w:noProof/>
          <w:sz w:val="24"/>
        </w:rPr>
        <w:t>,</w:t>
      </w:r>
      <w:r w:rsidRPr="00B772A2">
        <w:rPr>
          <w:rFonts w:ascii="Gabriola" w:hAnsi="Gabriola"/>
          <w:sz w:val="24"/>
        </w:rPr>
        <w:t xml:space="preserve"> and she realized she was wearing a baggy white dress and a robe. It was the clothes she was wearing right before the curse swept everyone away to a far-off land. She continued looking around in an attempt to put a place to her surroundings but came up short. She had no idea where they were. Fortunately, she noted, most of the </w:t>
      </w:r>
      <w:proofErr w:type="spellStart"/>
      <w:r w:rsidRPr="00B772A2">
        <w:rPr>
          <w:rFonts w:ascii="Gabriola" w:hAnsi="Gabriola"/>
          <w:sz w:val="24"/>
        </w:rPr>
        <w:t>Storybrooke</w:t>
      </w:r>
      <w:proofErr w:type="spellEnd"/>
      <w:r w:rsidRPr="00B772A2">
        <w:rPr>
          <w:rFonts w:ascii="Gabriola" w:hAnsi="Gabriola"/>
          <w:sz w:val="24"/>
        </w:rPr>
        <w:t xml:space="preserve"> folk had arrived in the same clearing. </w:t>
      </w:r>
      <w:r w:rsidR="0001353E" w:rsidRPr="00B772A2">
        <w:rPr>
          <w:rFonts w:ascii="Gabriola" w:hAnsi="Gabriola"/>
          <w:sz w:val="24"/>
        </w:rPr>
        <w:t>Grumpy and Jiminy Cricket were working together dispatching small groups to find the everyone else. She turned to her other side and came face to fac</w:t>
      </w:r>
      <w:r w:rsidR="008D3B5A" w:rsidRPr="00B772A2">
        <w:rPr>
          <w:rFonts w:ascii="Gabriola" w:hAnsi="Gabriola"/>
          <w:sz w:val="24"/>
        </w:rPr>
        <w:t>e with her husband, David/</w:t>
      </w:r>
      <w:r w:rsidR="0001353E" w:rsidRPr="00B772A2">
        <w:rPr>
          <w:rFonts w:ascii="Gabriola" w:hAnsi="Gabriola"/>
          <w:sz w:val="24"/>
        </w:rPr>
        <w:t xml:space="preserve">Charming. He wore bloody and torn clothes, which forced a memory </w:t>
      </w:r>
      <w:r w:rsidR="0001353E" w:rsidRPr="00B772A2">
        <w:rPr>
          <w:rFonts w:ascii="Gabriola" w:hAnsi="Gabriola"/>
          <w:noProof/>
          <w:sz w:val="24"/>
        </w:rPr>
        <w:t>to the forefront</w:t>
      </w:r>
      <w:r w:rsidR="007C3360" w:rsidRPr="00B772A2">
        <w:rPr>
          <w:rFonts w:ascii="Gabriola" w:hAnsi="Gabriola"/>
          <w:noProof/>
          <w:sz w:val="24"/>
        </w:rPr>
        <w:t xml:space="preserve"> of her mind that</w:t>
      </w:r>
      <w:r w:rsidR="0001353E" w:rsidRPr="00B772A2">
        <w:rPr>
          <w:rFonts w:ascii="Gabriola" w:hAnsi="Gabriola"/>
          <w:sz w:val="24"/>
        </w:rPr>
        <w:t xml:space="preserve"> she tried to ignore.</w:t>
      </w:r>
    </w:p>
    <w:p w14:paraId="475C8923" w14:textId="4484CE6A" w:rsidR="0001353E" w:rsidRPr="00B772A2" w:rsidRDefault="0001353E" w:rsidP="00C840A9">
      <w:pPr>
        <w:pStyle w:val="NoSpacing"/>
        <w:spacing w:after="240"/>
        <w:rPr>
          <w:rFonts w:ascii="Gabriola" w:hAnsi="Gabriola"/>
          <w:sz w:val="24"/>
        </w:rPr>
      </w:pPr>
      <w:r w:rsidRPr="00B772A2">
        <w:rPr>
          <w:rFonts w:ascii="Gabriola" w:hAnsi="Gabriola"/>
          <w:sz w:val="24"/>
        </w:rPr>
        <w:lastRenderedPageBreak/>
        <w:t xml:space="preserve">“Where are we?” she asked him. </w:t>
      </w:r>
    </w:p>
    <w:p w14:paraId="35EF81A1" w14:textId="6A732F44" w:rsidR="0001353E" w:rsidRPr="00B772A2" w:rsidRDefault="0001353E" w:rsidP="00C840A9">
      <w:pPr>
        <w:pStyle w:val="NoSpacing"/>
        <w:spacing w:after="240"/>
        <w:rPr>
          <w:rFonts w:ascii="Gabriola" w:hAnsi="Gabriola"/>
          <w:sz w:val="24"/>
        </w:rPr>
      </w:pPr>
      <w:r w:rsidRPr="00B772A2">
        <w:rPr>
          <w:rFonts w:ascii="Gabriola" w:hAnsi="Gabriola"/>
          <w:sz w:val="24"/>
        </w:rPr>
        <w:t xml:space="preserve">“Beats me,” he shrugged. </w:t>
      </w:r>
    </w:p>
    <w:p w14:paraId="5FE93AEA" w14:textId="3BF3CB14" w:rsidR="0001353E" w:rsidRPr="00B772A2" w:rsidRDefault="0001353E" w:rsidP="00C840A9">
      <w:pPr>
        <w:pStyle w:val="NoSpacing"/>
        <w:spacing w:after="240"/>
        <w:rPr>
          <w:rFonts w:ascii="Gabriola" w:hAnsi="Gabriola"/>
          <w:sz w:val="24"/>
        </w:rPr>
      </w:pPr>
      <w:r w:rsidRPr="00B772A2">
        <w:rPr>
          <w:rFonts w:ascii="Gabriola" w:hAnsi="Gabriola"/>
          <w:sz w:val="24"/>
        </w:rPr>
        <w:t xml:space="preserve">“We’re by my hometown,” Neal said calmly. Surprised, they both looked at him. Neither of them had noticed his approach. He still wore the clothes he had in </w:t>
      </w:r>
      <w:proofErr w:type="spellStart"/>
      <w:r w:rsidRPr="00B772A2">
        <w:rPr>
          <w:rFonts w:ascii="Gabriola" w:hAnsi="Gabriola"/>
          <w:sz w:val="24"/>
        </w:rPr>
        <w:t>Storybrooke</w:t>
      </w:r>
      <w:proofErr w:type="spellEnd"/>
      <w:r w:rsidR="0090378C" w:rsidRPr="00B772A2">
        <w:rPr>
          <w:rFonts w:ascii="Gabriola" w:hAnsi="Gabriola"/>
          <w:sz w:val="24"/>
        </w:rPr>
        <w:t xml:space="preserve"> and seemed unfazed by the sudden transition between realms, not to mention the loss of his father, his son, his… whatever Emma was to him</w:t>
      </w:r>
      <w:r w:rsidRPr="00B772A2">
        <w:rPr>
          <w:rFonts w:ascii="Gabriola" w:hAnsi="Gabriola"/>
          <w:sz w:val="24"/>
        </w:rPr>
        <w:t>. “That tree in the middle of the clearing–,” he pointed, “–was where I fell down a portal into the Land Without Magic. I guess it seems only fitting to come back where this all started.”</w:t>
      </w:r>
    </w:p>
    <w:p w14:paraId="02045C57" w14:textId="2CCC4F95" w:rsidR="00D825CB" w:rsidRPr="00B772A2" w:rsidRDefault="00D825CB" w:rsidP="00C840A9">
      <w:pPr>
        <w:pStyle w:val="NoSpacing"/>
        <w:spacing w:after="240"/>
        <w:rPr>
          <w:rFonts w:ascii="Gabriola" w:hAnsi="Gabriola"/>
          <w:sz w:val="24"/>
        </w:rPr>
      </w:pPr>
      <w:r w:rsidRPr="00B772A2">
        <w:rPr>
          <w:rFonts w:ascii="Gabriola" w:hAnsi="Gabriola"/>
          <w:sz w:val="24"/>
        </w:rPr>
        <w:t>“So there’s a town nearby?” Charming confirmed.</w:t>
      </w:r>
    </w:p>
    <w:p w14:paraId="14FB18E0" w14:textId="7556ED9D" w:rsidR="00BC451C" w:rsidRPr="00B772A2" w:rsidRDefault="00D825CB" w:rsidP="00C840A9">
      <w:pPr>
        <w:pStyle w:val="NoSpacing"/>
        <w:spacing w:after="240"/>
        <w:rPr>
          <w:rFonts w:ascii="Gabriola" w:hAnsi="Gabriola"/>
          <w:sz w:val="24"/>
        </w:rPr>
      </w:pPr>
      <w:r w:rsidRPr="00B772A2">
        <w:rPr>
          <w:rFonts w:ascii="Gabriola" w:hAnsi="Gabriola"/>
          <w:sz w:val="24"/>
        </w:rPr>
        <w:t>“More of a village than a town, but y</w:t>
      </w:r>
      <w:r w:rsidR="00C864C4" w:rsidRPr="00B772A2">
        <w:rPr>
          <w:rFonts w:ascii="Gabriola" w:hAnsi="Gabriola"/>
          <w:sz w:val="24"/>
        </w:rPr>
        <w:t>eah. Just a short hike that way.</w:t>
      </w:r>
      <w:r w:rsidRPr="00B772A2">
        <w:rPr>
          <w:rFonts w:ascii="Gabriola" w:hAnsi="Gabriola"/>
          <w:sz w:val="24"/>
        </w:rPr>
        <w:t xml:space="preserve">” Neal pointed in another direction. </w:t>
      </w:r>
    </w:p>
    <w:p w14:paraId="655735E6" w14:textId="02C5B591" w:rsidR="00D825CB" w:rsidRPr="00B772A2" w:rsidRDefault="00D825CB" w:rsidP="00C840A9">
      <w:pPr>
        <w:pStyle w:val="NoSpacing"/>
        <w:spacing w:after="240"/>
        <w:rPr>
          <w:rFonts w:ascii="Gabriola" w:hAnsi="Gabriola"/>
          <w:sz w:val="24"/>
        </w:rPr>
      </w:pPr>
      <w:r w:rsidRPr="00B772A2">
        <w:rPr>
          <w:rFonts w:ascii="Gabriola" w:hAnsi="Gabriola"/>
          <w:sz w:val="24"/>
        </w:rPr>
        <w:t>“Then we can send a group over to collect supplies</w:t>
      </w:r>
      <w:r w:rsidR="00B109F2" w:rsidRPr="00B772A2">
        <w:rPr>
          <w:rFonts w:ascii="Gabriola" w:hAnsi="Gabriola"/>
          <w:sz w:val="24"/>
        </w:rPr>
        <w:t xml:space="preserve"> and horses</w:t>
      </w:r>
      <w:r w:rsidRPr="00B772A2">
        <w:rPr>
          <w:rFonts w:ascii="Gabriola" w:hAnsi="Gabriola"/>
          <w:sz w:val="24"/>
        </w:rPr>
        <w:t xml:space="preserve">,” Snow said. </w:t>
      </w:r>
    </w:p>
    <w:p w14:paraId="71D96506" w14:textId="4247B276" w:rsidR="00D825CB" w:rsidRPr="00B772A2" w:rsidRDefault="00D825CB" w:rsidP="00C840A9">
      <w:pPr>
        <w:pStyle w:val="NoSpacing"/>
        <w:spacing w:after="240"/>
        <w:rPr>
          <w:rFonts w:ascii="Gabriola" w:hAnsi="Gabriola"/>
          <w:sz w:val="24"/>
        </w:rPr>
      </w:pPr>
      <w:r w:rsidRPr="00B772A2">
        <w:rPr>
          <w:rFonts w:ascii="Gabriola" w:hAnsi="Gabriola"/>
          <w:sz w:val="24"/>
        </w:rPr>
        <w:t>“Yeah, sure</w:t>
      </w:r>
      <w:r w:rsidR="00516EAD" w:rsidRPr="00B772A2">
        <w:rPr>
          <w:rFonts w:ascii="Gabriola" w:hAnsi="Gabriola"/>
          <w:sz w:val="24"/>
        </w:rPr>
        <w:t xml:space="preserve">. I’ll </w:t>
      </w:r>
      <w:r w:rsidR="008D3B5A" w:rsidRPr="00B772A2">
        <w:rPr>
          <w:rFonts w:ascii="Gabriola" w:hAnsi="Gabriola"/>
          <w:sz w:val="24"/>
        </w:rPr>
        <w:t>go</w:t>
      </w:r>
      <w:r w:rsidR="00516EAD" w:rsidRPr="00B772A2">
        <w:rPr>
          <w:rFonts w:ascii="Gabriola" w:hAnsi="Gabriola"/>
          <w:sz w:val="24"/>
        </w:rPr>
        <w:t xml:space="preserve"> with you</w:t>
      </w:r>
      <w:r w:rsidRPr="00B772A2">
        <w:rPr>
          <w:rFonts w:ascii="Gabriola" w:hAnsi="Gabriola"/>
          <w:sz w:val="24"/>
        </w:rPr>
        <w:t xml:space="preserve">,” Neal </w:t>
      </w:r>
      <w:r w:rsidR="008D3B5A" w:rsidRPr="00B772A2">
        <w:rPr>
          <w:rFonts w:ascii="Gabriola" w:hAnsi="Gabriola"/>
          <w:sz w:val="24"/>
        </w:rPr>
        <w:t xml:space="preserve">offered. </w:t>
      </w:r>
      <w:r w:rsidR="00B34129" w:rsidRPr="00B772A2">
        <w:rPr>
          <w:rFonts w:ascii="Gabriola" w:hAnsi="Gabriola"/>
          <w:sz w:val="24"/>
        </w:rPr>
        <w:t>Charming nodded, both thanking him and accepting his help.</w:t>
      </w:r>
      <w:r w:rsidR="005812B7" w:rsidRPr="00B772A2">
        <w:rPr>
          <w:rFonts w:ascii="Gabriola" w:hAnsi="Gabriola"/>
          <w:sz w:val="24"/>
        </w:rPr>
        <w:t xml:space="preserve"> The pair worked together to determine what was needed</w:t>
      </w:r>
      <w:r w:rsidR="00D92596" w:rsidRPr="00B772A2">
        <w:rPr>
          <w:rFonts w:ascii="Gabriola" w:hAnsi="Gabriola"/>
          <w:sz w:val="24"/>
        </w:rPr>
        <w:t xml:space="preserve"> and who should go with them</w:t>
      </w:r>
      <w:r w:rsidR="005812B7" w:rsidRPr="00B772A2">
        <w:rPr>
          <w:rFonts w:ascii="Gabriola" w:hAnsi="Gabriola"/>
          <w:sz w:val="24"/>
        </w:rPr>
        <w:t xml:space="preserve">. More townspeople approached the royals, seeking out their leaders like moths to a flame. </w:t>
      </w:r>
    </w:p>
    <w:p w14:paraId="0BC85B77" w14:textId="7B54331A" w:rsidR="00B34129" w:rsidRPr="00B772A2" w:rsidRDefault="00B34129" w:rsidP="00C840A9">
      <w:pPr>
        <w:pStyle w:val="NoSpacing"/>
        <w:spacing w:after="240"/>
        <w:rPr>
          <w:rFonts w:ascii="Gabriola" w:hAnsi="Gabriola"/>
          <w:sz w:val="24"/>
        </w:rPr>
      </w:pPr>
      <w:r w:rsidRPr="00B772A2">
        <w:rPr>
          <w:rFonts w:ascii="Gabriola" w:hAnsi="Gabriola"/>
          <w:sz w:val="24"/>
        </w:rPr>
        <w:t>“And what of our things? I can’t very well pirate without a ship,” ano</w:t>
      </w:r>
      <w:r w:rsidR="005812B7" w:rsidRPr="00B772A2">
        <w:rPr>
          <w:rFonts w:ascii="Gabriola" w:hAnsi="Gabriola"/>
          <w:sz w:val="24"/>
        </w:rPr>
        <w:t xml:space="preserve">ther voice huffed: Captain Hook, still dressed in his gaudy black leather as usual. </w:t>
      </w:r>
    </w:p>
    <w:p w14:paraId="4888890D" w14:textId="1EC55A66" w:rsidR="00B34129" w:rsidRPr="00B772A2" w:rsidRDefault="00B34129" w:rsidP="00C840A9">
      <w:pPr>
        <w:pStyle w:val="NoSpacing"/>
        <w:spacing w:after="240"/>
        <w:rPr>
          <w:rFonts w:ascii="Gabriola" w:hAnsi="Gabriola"/>
          <w:sz w:val="24"/>
        </w:rPr>
      </w:pPr>
      <w:r w:rsidRPr="00B772A2">
        <w:rPr>
          <w:rFonts w:ascii="Gabriola" w:hAnsi="Gabriola"/>
          <w:sz w:val="24"/>
        </w:rPr>
        <w:t>“You’re not conc</w:t>
      </w:r>
      <w:r w:rsidR="005812B7" w:rsidRPr="00B772A2">
        <w:rPr>
          <w:rFonts w:ascii="Gabriola" w:hAnsi="Gabriola"/>
          <w:sz w:val="24"/>
        </w:rPr>
        <w:t>erned about your crew?” Snow said bitterly</w:t>
      </w:r>
      <w:r w:rsidRPr="00B772A2">
        <w:rPr>
          <w:rFonts w:ascii="Gabriola" w:hAnsi="Gabriola"/>
          <w:sz w:val="24"/>
        </w:rPr>
        <w:t xml:space="preserve">. Some of them had lost </w:t>
      </w:r>
      <w:r w:rsidR="005812B7" w:rsidRPr="00B772A2">
        <w:rPr>
          <w:rFonts w:ascii="Gabriola" w:hAnsi="Gabriola"/>
          <w:sz w:val="24"/>
        </w:rPr>
        <w:t>things more important than the material.</w:t>
      </w:r>
    </w:p>
    <w:p w14:paraId="1429B4AD" w14:textId="0C20D4DD" w:rsidR="005812B7" w:rsidRPr="00B772A2" w:rsidRDefault="005812B7" w:rsidP="00C840A9">
      <w:pPr>
        <w:pStyle w:val="NoSpacing"/>
        <w:spacing w:after="240"/>
        <w:rPr>
          <w:rFonts w:ascii="Gabriola" w:hAnsi="Gabriola"/>
          <w:sz w:val="24"/>
        </w:rPr>
      </w:pPr>
      <w:r w:rsidRPr="00B772A2">
        <w:rPr>
          <w:rFonts w:ascii="Gabriola" w:hAnsi="Gabriola"/>
          <w:sz w:val="24"/>
        </w:rPr>
        <w:t xml:space="preserve">“A crew can be replaced. A ship like that comes around once in a lifetime,” Hook said proudly. </w:t>
      </w:r>
      <w:proofErr w:type="spellStart"/>
      <w:r w:rsidRPr="00B772A2">
        <w:rPr>
          <w:rFonts w:ascii="Gabriola" w:hAnsi="Gabriola"/>
          <w:sz w:val="24"/>
        </w:rPr>
        <w:t>Smee</w:t>
      </w:r>
      <w:proofErr w:type="spellEnd"/>
      <w:r w:rsidRPr="00B772A2">
        <w:rPr>
          <w:rFonts w:ascii="Gabriola" w:hAnsi="Gabriola"/>
          <w:sz w:val="24"/>
        </w:rPr>
        <w:t xml:space="preserve"> nodded in agreement from behind his captain</w:t>
      </w:r>
      <w:r w:rsidR="00D92596" w:rsidRPr="00B772A2">
        <w:rPr>
          <w:rFonts w:ascii="Gabriola" w:hAnsi="Gabriola"/>
          <w:sz w:val="24"/>
        </w:rPr>
        <w:t xml:space="preserve">. </w:t>
      </w:r>
    </w:p>
    <w:p w14:paraId="6292E545" w14:textId="7E4CAE52" w:rsidR="00D92596" w:rsidRPr="00B772A2" w:rsidRDefault="00D92596" w:rsidP="00C840A9">
      <w:pPr>
        <w:pStyle w:val="NoSpacing"/>
        <w:spacing w:after="240"/>
        <w:rPr>
          <w:rFonts w:ascii="Gabriola" w:hAnsi="Gabriola"/>
          <w:sz w:val="24"/>
        </w:rPr>
      </w:pPr>
      <w:r w:rsidRPr="00B772A2">
        <w:rPr>
          <w:rFonts w:ascii="Gabriola" w:hAnsi="Gabriola"/>
          <w:sz w:val="24"/>
        </w:rPr>
        <w:t>“</w:t>
      </w:r>
      <w:r w:rsidR="005D06A2" w:rsidRPr="00B772A2">
        <w:rPr>
          <w:rFonts w:ascii="Gabriola" w:hAnsi="Gabriola"/>
          <w:sz w:val="24"/>
        </w:rPr>
        <w:t>All our possessions will arrive in due time,” Regina said. She walked towards them stiffly</w:t>
      </w:r>
      <w:r w:rsidR="00E24117" w:rsidRPr="00B772A2">
        <w:rPr>
          <w:rFonts w:ascii="Gabriola" w:hAnsi="Gabriola"/>
          <w:sz w:val="24"/>
        </w:rPr>
        <w:t xml:space="preserve"> with Belle at her side</w:t>
      </w:r>
      <w:r w:rsidR="005D06A2" w:rsidRPr="00B772A2">
        <w:rPr>
          <w:rFonts w:ascii="Gabriola" w:hAnsi="Gabriola"/>
          <w:sz w:val="24"/>
        </w:rPr>
        <w:t xml:space="preserve">. It had been so long since anyone saw her dressed as the Evil Queen that they were all taken aback. Her eyes were red, as if she had been crying, but her face was stony. </w:t>
      </w:r>
      <w:r w:rsidR="00E24117" w:rsidRPr="00B772A2">
        <w:rPr>
          <w:rFonts w:ascii="Gabriola" w:hAnsi="Gabriola"/>
          <w:sz w:val="24"/>
        </w:rPr>
        <w:t xml:space="preserve">No one dared say anything to upset her. </w:t>
      </w:r>
      <w:r w:rsidR="00733F90" w:rsidRPr="00B772A2">
        <w:rPr>
          <w:rFonts w:ascii="Gabriola" w:hAnsi="Gabriola"/>
          <w:sz w:val="24"/>
        </w:rPr>
        <w:t xml:space="preserve">Belle also had puffy eyes, but her face was gentle. She wore a blue dress with a green and flowery cape and hood. </w:t>
      </w:r>
      <w:r w:rsidR="00D37776" w:rsidRPr="00B772A2">
        <w:rPr>
          <w:rFonts w:ascii="Gabriola" w:hAnsi="Gabriola"/>
          <w:sz w:val="24"/>
        </w:rPr>
        <w:t>While she seemed more vulnerable and easy to comfort, no one spoke to her for a different reason. How does one speak to someone mourning the loss of the Dark One?</w:t>
      </w:r>
    </w:p>
    <w:p w14:paraId="4284CC04" w14:textId="70F12A1F" w:rsidR="00B34129" w:rsidRPr="00B772A2" w:rsidRDefault="00752B51" w:rsidP="00C840A9">
      <w:pPr>
        <w:pStyle w:val="NoSpacing"/>
        <w:spacing w:after="240"/>
        <w:rPr>
          <w:rFonts w:ascii="Gabriola" w:hAnsi="Gabriola"/>
          <w:sz w:val="24"/>
        </w:rPr>
      </w:pPr>
      <w:r w:rsidRPr="00B772A2">
        <w:rPr>
          <w:rFonts w:ascii="Gabriola" w:hAnsi="Gabriola"/>
          <w:sz w:val="24"/>
        </w:rPr>
        <w:t xml:space="preserve">After a few awkward moments of silence, David organized the group. The dwarves would keep gathering everyone else in the clearing while he, Snow, Regina, Belle, and Neal went to gather supplies. Hook volunteered himself and </w:t>
      </w:r>
      <w:proofErr w:type="spellStart"/>
      <w:r w:rsidRPr="00B772A2">
        <w:rPr>
          <w:rFonts w:ascii="Gabriola" w:hAnsi="Gabriola"/>
          <w:sz w:val="24"/>
        </w:rPr>
        <w:t>Smee</w:t>
      </w:r>
      <w:proofErr w:type="spellEnd"/>
      <w:r w:rsidRPr="00B772A2">
        <w:rPr>
          <w:rFonts w:ascii="Gabriola" w:hAnsi="Gabriola"/>
          <w:sz w:val="24"/>
        </w:rPr>
        <w:t xml:space="preserve"> and David reluctantly let them join. </w:t>
      </w:r>
    </w:p>
    <w:p w14:paraId="0BD99CDB" w14:textId="508E1446" w:rsidR="00752B51" w:rsidRPr="00B772A2" w:rsidRDefault="00752B51" w:rsidP="00C840A9">
      <w:pPr>
        <w:pStyle w:val="NoSpacing"/>
        <w:spacing w:after="240"/>
        <w:rPr>
          <w:rFonts w:ascii="Gabriola" w:hAnsi="Gabriola"/>
          <w:sz w:val="24"/>
        </w:rPr>
      </w:pPr>
      <w:r w:rsidRPr="00B772A2">
        <w:rPr>
          <w:rFonts w:ascii="Gabriola" w:hAnsi="Gabriola"/>
          <w:sz w:val="24"/>
        </w:rPr>
        <w:lastRenderedPageBreak/>
        <w:t xml:space="preserve">“Well, then. Neal, lead the way,” David gestured. Neal and Belle headed the group, followed by Snow and David, Hook and </w:t>
      </w:r>
      <w:proofErr w:type="spellStart"/>
      <w:r w:rsidRPr="00B772A2">
        <w:rPr>
          <w:rFonts w:ascii="Gabriola" w:hAnsi="Gabriola"/>
          <w:sz w:val="24"/>
        </w:rPr>
        <w:t>Smee</w:t>
      </w:r>
      <w:proofErr w:type="spellEnd"/>
      <w:r w:rsidRPr="00B772A2">
        <w:rPr>
          <w:rFonts w:ascii="Gabriola" w:hAnsi="Gabriola"/>
          <w:sz w:val="24"/>
        </w:rPr>
        <w:t>, and Regina, trailing behind.</w:t>
      </w:r>
    </w:p>
    <w:p w14:paraId="763BE4E0" w14:textId="36CC4CD7" w:rsidR="00EF183B" w:rsidRPr="00B772A2" w:rsidRDefault="00B772A2" w:rsidP="00C840A9">
      <w:pPr>
        <w:pStyle w:val="NoSpacing"/>
        <w:spacing w:after="240"/>
        <w:rPr>
          <w:rFonts w:ascii="Gabriola" w:hAnsi="Gabriola"/>
          <w:sz w:val="24"/>
        </w:rPr>
      </w:pPr>
      <w:r w:rsidRPr="00B772A2">
        <w:rPr>
          <w:rFonts w:ascii="Gabriola" w:hAnsi="Gabriola"/>
          <w:sz w:val="24"/>
        </w:rPr>
        <w:t>&lt;</w:t>
      </w:r>
      <w:proofErr w:type="spellStart"/>
      <w:r w:rsidRPr="00B772A2">
        <w:rPr>
          <w:rFonts w:ascii="Gabriola" w:hAnsi="Gabriola"/>
          <w:sz w:val="24"/>
        </w:rPr>
        <w:t>hr</w:t>
      </w:r>
      <w:proofErr w:type="spellEnd"/>
      <w:r w:rsidRPr="00B772A2">
        <w:rPr>
          <w:rFonts w:ascii="Gabriola" w:hAnsi="Gabriola"/>
          <w:sz w:val="24"/>
        </w:rPr>
        <w:t>&gt;</w:t>
      </w:r>
    </w:p>
    <w:p w14:paraId="502CAD72" w14:textId="6B03EC11" w:rsidR="00752B51" w:rsidRPr="00B772A2" w:rsidRDefault="000B5A5C" w:rsidP="00C840A9">
      <w:pPr>
        <w:pStyle w:val="NoSpacing"/>
        <w:spacing w:after="240"/>
        <w:rPr>
          <w:rFonts w:ascii="Gabriola" w:hAnsi="Gabriola"/>
          <w:sz w:val="24"/>
        </w:rPr>
      </w:pPr>
      <w:r w:rsidRPr="00B772A2">
        <w:rPr>
          <w:rFonts w:ascii="Gabriola" w:hAnsi="Gabriola"/>
          <w:sz w:val="24"/>
          <w:highlight w:val="yellow"/>
        </w:rPr>
        <w:t>// TODO:</w:t>
      </w:r>
      <w:r w:rsidR="00752B51" w:rsidRPr="00B772A2">
        <w:rPr>
          <w:rFonts w:ascii="Gabriola" w:hAnsi="Gabriola"/>
          <w:sz w:val="24"/>
        </w:rPr>
        <w:t xml:space="preserve"> walking to the town, </w:t>
      </w:r>
      <w:r w:rsidR="00D77565" w:rsidRPr="00B772A2">
        <w:rPr>
          <w:rFonts w:ascii="Gabriola" w:hAnsi="Gabriola"/>
          <w:sz w:val="24"/>
        </w:rPr>
        <w:t>Neal</w:t>
      </w:r>
      <w:r w:rsidR="00752B51" w:rsidRPr="00B772A2">
        <w:rPr>
          <w:rFonts w:ascii="Gabriola" w:hAnsi="Gabriola"/>
          <w:sz w:val="24"/>
        </w:rPr>
        <w:t xml:space="preserve"> and </w:t>
      </w:r>
      <w:r w:rsidR="00D77565" w:rsidRPr="00B772A2">
        <w:rPr>
          <w:rFonts w:ascii="Gabriola" w:hAnsi="Gabriola"/>
          <w:sz w:val="24"/>
        </w:rPr>
        <w:t>Belle</w:t>
      </w:r>
      <w:r w:rsidR="00752B51" w:rsidRPr="00B772A2">
        <w:rPr>
          <w:rFonts w:ascii="Gabriola" w:hAnsi="Gabriola"/>
          <w:sz w:val="24"/>
        </w:rPr>
        <w:t xml:space="preserve"> conversation, </w:t>
      </w:r>
      <w:r w:rsidR="00D77565" w:rsidRPr="00B772A2">
        <w:rPr>
          <w:rFonts w:ascii="Gabriola" w:hAnsi="Gabriola"/>
          <w:sz w:val="24"/>
        </w:rPr>
        <w:t>Snow</w:t>
      </w:r>
      <w:r w:rsidR="00752B51" w:rsidRPr="00B772A2">
        <w:rPr>
          <w:rFonts w:ascii="Gabriola" w:hAnsi="Gabriola"/>
          <w:sz w:val="24"/>
        </w:rPr>
        <w:t xml:space="preserve"> and </w:t>
      </w:r>
      <w:r w:rsidR="00D77565" w:rsidRPr="00B772A2">
        <w:rPr>
          <w:rFonts w:ascii="Gabriola" w:hAnsi="Gabriola"/>
          <w:sz w:val="24"/>
        </w:rPr>
        <w:t>Charming</w:t>
      </w:r>
      <w:r w:rsidR="00752B51" w:rsidRPr="00B772A2">
        <w:rPr>
          <w:rFonts w:ascii="Gabriola" w:hAnsi="Gabriola"/>
          <w:sz w:val="24"/>
        </w:rPr>
        <w:t xml:space="preserve"> conversation, </w:t>
      </w:r>
      <w:r w:rsidR="00D77565" w:rsidRPr="00B772A2">
        <w:rPr>
          <w:rFonts w:ascii="Gabriola" w:hAnsi="Gabriola"/>
          <w:sz w:val="24"/>
        </w:rPr>
        <w:t>Regina</w:t>
      </w:r>
      <w:r w:rsidR="00752B51" w:rsidRPr="00B772A2">
        <w:rPr>
          <w:rFonts w:ascii="Gabriola" w:hAnsi="Gabriola"/>
          <w:sz w:val="24"/>
        </w:rPr>
        <w:t xml:space="preserve"> goes off</w:t>
      </w:r>
      <w:r w:rsidR="00D77565" w:rsidRPr="00B772A2">
        <w:rPr>
          <w:rFonts w:ascii="Gabriola" w:hAnsi="Gabriola"/>
          <w:sz w:val="24"/>
        </w:rPr>
        <w:t>, Regina is attacked by a bird</w:t>
      </w:r>
    </w:p>
    <w:p w14:paraId="080B0B2A" w14:textId="396630EA" w:rsidR="00752B51" w:rsidRPr="00B772A2" w:rsidRDefault="00B772A2" w:rsidP="00C840A9">
      <w:pPr>
        <w:pStyle w:val="NoSpacing"/>
        <w:spacing w:after="240"/>
        <w:rPr>
          <w:rFonts w:ascii="Gabriola" w:hAnsi="Gabriola"/>
          <w:sz w:val="24"/>
        </w:rPr>
      </w:pPr>
      <w:r w:rsidRPr="00B772A2">
        <w:rPr>
          <w:rFonts w:ascii="Gabriola" w:hAnsi="Gabriola"/>
          <w:sz w:val="24"/>
        </w:rPr>
        <w:t>&lt;</w:t>
      </w:r>
      <w:proofErr w:type="spellStart"/>
      <w:r w:rsidRPr="00B772A2">
        <w:rPr>
          <w:rFonts w:ascii="Gabriola" w:hAnsi="Gabriola"/>
          <w:sz w:val="24"/>
        </w:rPr>
        <w:t>hr</w:t>
      </w:r>
      <w:proofErr w:type="spellEnd"/>
      <w:r w:rsidRPr="00B772A2">
        <w:rPr>
          <w:rFonts w:ascii="Gabriola" w:hAnsi="Gabriola"/>
          <w:sz w:val="24"/>
        </w:rPr>
        <w:t>&gt;</w:t>
      </w:r>
    </w:p>
    <w:p w14:paraId="5B6707C6" w14:textId="3B8694C2" w:rsidR="00752B51" w:rsidRPr="00B772A2" w:rsidRDefault="000B5A5C" w:rsidP="00C840A9">
      <w:pPr>
        <w:pStyle w:val="NoSpacing"/>
        <w:spacing w:after="240"/>
        <w:rPr>
          <w:rFonts w:ascii="Gabriola" w:hAnsi="Gabriola"/>
          <w:sz w:val="24"/>
        </w:rPr>
      </w:pPr>
      <w:r w:rsidRPr="00B772A2">
        <w:rPr>
          <w:rFonts w:ascii="Gabriola" w:hAnsi="Gabriola"/>
          <w:sz w:val="24"/>
          <w:highlight w:val="yellow"/>
        </w:rPr>
        <w:t>// TODO:</w:t>
      </w:r>
      <w:r w:rsidR="00752B51" w:rsidRPr="00B772A2">
        <w:rPr>
          <w:rFonts w:ascii="Gabriola" w:hAnsi="Gabriola"/>
          <w:sz w:val="24"/>
        </w:rPr>
        <w:t xml:space="preserve"> collecting supplies, parting ways</w:t>
      </w:r>
    </w:p>
    <w:p w14:paraId="6D349316" w14:textId="6A8A0DAD" w:rsidR="00752B51" w:rsidRPr="00B772A2" w:rsidRDefault="00B772A2" w:rsidP="00C840A9">
      <w:pPr>
        <w:pStyle w:val="NoSpacing"/>
        <w:spacing w:after="240"/>
        <w:rPr>
          <w:rFonts w:ascii="Gabriola" w:hAnsi="Gabriola"/>
          <w:sz w:val="24"/>
        </w:rPr>
      </w:pPr>
      <w:r w:rsidRPr="00B772A2">
        <w:rPr>
          <w:rFonts w:ascii="Gabriola" w:hAnsi="Gabriola"/>
          <w:sz w:val="24"/>
        </w:rPr>
        <w:t>&lt;</w:t>
      </w:r>
      <w:proofErr w:type="spellStart"/>
      <w:r w:rsidRPr="00B772A2">
        <w:rPr>
          <w:rFonts w:ascii="Gabriola" w:hAnsi="Gabriola"/>
          <w:sz w:val="24"/>
        </w:rPr>
        <w:t>hr</w:t>
      </w:r>
      <w:proofErr w:type="spellEnd"/>
      <w:r w:rsidRPr="00B772A2">
        <w:rPr>
          <w:rFonts w:ascii="Gabriola" w:hAnsi="Gabriola"/>
          <w:sz w:val="24"/>
        </w:rPr>
        <w:t>&gt;</w:t>
      </w:r>
    </w:p>
    <w:p w14:paraId="15BA0F0E" w14:textId="2BC72EF4" w:rsidR="00EF183B" w:rsidRPr="00B772A2" w:rsidRDefault="00EF183B" w:rsidP="00C840A9">
      <w:pPr>
        <w:pStyle w:val="NoSpacing"/>
        <w:spacing w:after="240"/>
        <w:rPr>
          <w:rFonts w:ascii="Gabriola" w:hAnsi="Gabriola"/>
          <w:sz w:val="24"/>
        </w:rPr>
      </w:pPr>
      <w:r w:rsidRPr="00B772A2">
        <w:rPr>
          <w:rFonts w:ascii="Gabriola" w:hAnsi="Gabriola"/>
          <w:sz w:val="24"/>
        </w:rPr>
        <w:t>Neal walked alone towards the port town. The sun was setting through the tree</w:t>
      </w:r>
      <w:r w:rsidR="00872EEF" w:rsidRPr="00B772A2">
        <w:rPr>
          <w:rFonts w:ascii="Gabriola" w:hAnsi="Gabriola"/>
          <w:sz w:val="24"/>
        </w:rPr>
        <w:t>tops and he quickened his pace – there</w:t>
      </w:r>
      <w:r w:rsidRPr="00B772A2">
        <w:rPr>
          <w:rFonts w:ascii="Gabriola" w:hAnsi="Gabriola"/>
          <w:sz w:val="24"/>
        </w:rPr>
        <w:t xml:space="preserve"> was still a long way to go before he arrived. As the last rays of light began to fade from the treetops, he heard </w:t>
      </w:r>
      <w:r w:rsidR="00872EEF" w:rsidRPr="00B772A2">
        <w:rPr>
          <w:rFonts w:ascii="Gabriola" w:hAnsi="Gabriola"/>
          <w:sz w:val="24"/>
        </w:rPr>
        <w:t xml:space="preserve">horse’s hooves approaching from behind. He moved to the side of the road and a wagon passed him and slowed. He cautiously approached the front of the wagon and saw a young blonde-haired woman waiting for him in the driver’s seat. She looked like Emma but seemed younger and radiated an innocent aura that Emma would never have with all the hardships she had faced. </w:t>
      </w:r>
    </w:p>
    <w:p w14:paraId="6BEF764A" w14:textId="3F95F0F5" w:rsidR="00872EEF" w:rsidRPr="00B772A2" w:rsidRDefault="00872EEF" w:rsidP="00C840A9">
      <w:pPr>
        <w:pStyle w:val="NoSpacing"/>
        <w:spacing w:after="240"/>
        <w:rPr>
          <w:rFonts w:ascii="Gabriola" w:hAnsi="Gabriola"/>
          <w:sz w:val="24"/>
        </w:rPr>
      </w:pPr>
      <w:r w:rsidRPr="00B772A2">
        <w:rPr>
          <w:rFonts w:ascii="Gabriola" w:hAnsi="Gabriola"/>
          <w:sz w:val="24"/>
        </w:rPr>
        <w:t>“If you’re on your way to the port, we can travel</w:t>
      </w:r>
      <w:r w:rsidR="00C840A9">
        <w:rPr>
          <w:rFonts w:ascii="Gabriola" w:hAnsi="Gabriola"/>
          <w:sz w:val="24"/>
        </w:rPr>
        <w:t xml:space="preserve"> together,” she said to him</w:t>
      </w:r>
      <w:r w:rsidRPr="00B772A2">
        <w:rPr>
          <w:rFonts w:ascii="Gabriola" w:hAnsi="Gabriola"/>
          <w:sz w:val="24"/>
        </w:rPr>
        <w:t xml:space="preserve">. “It’s still a long way to the town and there’s rumor of bandits about.” Neal gave the woman and her transport a cursory glance. She was wearing a feathery white dress and sat tall and proud. Her wagon was old and worn but clearly well taken care of along with the single brown horse. </w:t>
      </w:r>
    </w:p>
    <w:p w14:paraId="755F43C8" w14:textId="36EE1CD0" w:rsidR="00872EEF" w:rsidRPr="00B772A2" w:rsidRDefault="00872EEF" w:rsidP="00C840A9">
      <w:pPr>
        <w:pStyle w:val="NoSpacing"/>
        <w:spacing w:after="240"/>
        <w:rPr>
          <w:rFonts w:ascii="Gabriola" w:hAnsi="Gabriola"/>
          <w:sz w:val="24"/>
        </w:rPr>
      </w:pPr>
      <w:r w:rsidRPr="00B772A2">
        <w:rPr>
          <w:rFonts w:ascii="Gabriola" w:hAnsi="Gabriola"/>
          <w:sz w:val="24"/>
        </w:rPr>
        <w:t>“How do I know you’re not a bandit?” he asked her.</w:t>
      </w:r>
    </w:p>
    <w:p w14:paraId="1D395B49" w14:textId="2E991958" w:rsidR="008D2735" w:rsidRPr="00B772A2" w:rsidRDefault="00872EEF" w:rsidP="00C840A9">
      <w:pPr>
        <w:pStyle w:val="NoSpacing"/>
        <w:spacing w:after="240"/>
        <w:rPr>
          <w:rFonts w:ascii="Gabriola" w:hAnsi="Gabriola"/>
          <w:sz w:val="24"/>
        </w:rPr>
      </w:pPr>
      <w:r w:rsidRPr="00B772A2">
        <w:rPr>
          <w:rFonts w:ascii="Gabriola" w:hAnsi="Gabriola"/>
          <w:sz w:val="24"/>
        </w:rPr>
        <w:t xml:space="preserve">“How do I know you’re not a bandit?” she parroted with an amused grin. </w:t>
      </w:r>
      <w:r w:rsidR="006A26AF" w:rsidRPr="00B772A2">
        <w:rPr>
          <w:rFonts w:ascii="Gabriola" w:hAnsi="Gabriola"/>
          <w:sz w:val="24"/>
        </w:rPr>
        <w:t>Neal couldn’t help but smile back at her.</w:t>
      </w:r>
      <w:r w:rsidR="008D2735" w:rsidRPr="00B772A2">
        <w:rPr>
          <w:rFonts w:ascii="Gabriola" w:hAnsi="Gabriola"/>
          <w:sz w:val="24"/>
        </w:rPr>
        <w:t xml:space="preserve"> She motioned to the sword on his hip. “A gesture of goodwill then. Your sword looks quite </w:t>
      </w:r>
      <w:r w:rsidR="00B109F2" w:rsidRPr="00B772A2">
        <w:rPr>
          <w:rFonts w:ascii="Gabriola" w:hAnsi="Gabriola"/>
          <w:sz w:val="24"/>
        </w:rPr>
        <w:t>old. I</w:t>
      </w:r>
      <w:r w:rsidR="008D2735" w:rsidRPr="00B772A2">
        <w:rPr>
          <w:rFonts w:ascii="Gabriola" w:hAnsi="Gabriola"/>
          <w:sz w:val="24"/>
        </w:rPr>
        <w:t xml:space="preserve"> will enchant it so that it never dulls nor rusts nor breaks as long as it is in your possession.”</w:t>
      </w:r>
    </w:p>
    <w:p w14:paraId="1260140F" w14:textId="682D1D6B" w:rsidR="008D2735" w:rsidRPr="00B772A2" w:rsidRDefault="008D2735" w:rsidP="00C840A9">
      <w:pPr>
        <w:pStyle w:val="NoSpacing"/>
        <w:spacing w:after="240"/>
        <w:rPr>
          <w:rFonts w:ascii="Gabriola" w:hAnsi="Gabriola"/>
          <w:sz w:val="24"/>
        </w:rPr>
      </w:pPr>
      <w:r w:rsidRPr="00B772A2">
        <w:rPr>
          <w:rFonts w:ascii="Gabriola" w:hAnsi="Gabriola"/>
          <w:sz w:val="24"/>
        </w:rPr>
        <w:t>“All magic comes with a price. What’s your price?” He frowned. He was unwilling to accept the offer. He didn’t like magic.</w:t>
      </w:r>
    </w:p>
    <w:p w14:paraId="2F4A319B" w14:textId="6F2A77F1" w:rsidR="008D2735" w:rsidRPr="00B772A2" w:rsidRDefault="008D2735" w:rsidP="00C840A9">
      <w:pPr>
        <w:pStyle w:val="NoSpacing"/>
        <w:spacing w:after="240"/>
        <w:rPr>
          <w:rFonts w:ascii="Gabriola" w:hAnsi="Gabriola"/>
          <w:sz w:val="24"/>
        </w:rPr>
      </w:pPr>
      <w:r w:rsidRPr="00B772A2">
        <w:rPr>
          <w:rFonts w:ascii="Gabriola" w:hAnsi="Gabriola"/>
          <w:sz w:val="24"/>
        </w:rPr>
        <w:t xml:space="preserve">“Keep me company on this journey. Or you could walk the woods alone with that sorry excuse for a weapon and risk being attacked by bandits.” </w:t>
      </w:r>
      <w:r w:rsidR="00465202" w:rsidRPr="00B772A2">
        <w:rPr>
          <w:rFonts w:ascii="Gabriola" w:hAnsi="Gabriola"/>
          <w:sz w:val="24"/>
        </w:rPr>
        <w:t xml:space="preserve"> She waited for him to respond. He calculated his odds. She was right, of course: the sword was in desperate need of repairs. He was only using it for show. As if reading his mind, she spoke again, “Light fades. There’s no inns between here and the town. And you won’t get there till noon tomorrow if you don’t accept my offer, assuming you can walk all night in your state.”</w:t>
      </w:r>
    </w:p>
    <w:p w14:paraId="4B484832" w14:textId="0BADFBC5" w:rsidR="00465202" w:rsidRPr="00B772A2" w:rsidRDefault="00465202" w:rsidP="00C840A9">
      <w:pPr>
        <w:pStyle w:val="NoSpacing"/>
        <w:spacing w:after="240"/>
        <w:rPr>
          <w:rFonts w:ascii="Gabriola" w:hAnsi="Gabriola"/>
          <w:sz w:val="24"/>
        </w:rPr>
      </w:pPr>
      <w:r w:rsidRPr="00B772A2">
        <w:rPr>
          <w:rFonts w:ascii="Gabriola" w:hAnsi="Gabriola"/>
          <w:sz w:val="24"/>
        </w:rPr>
        <w:lastRenderedPageBreak/>
        <w:t xml:space="preserve">“In that case, I guess I’ll have to accept.” His acquiesce earned him a joyful smile. He </w:t>
      </w:r>
      <w:r w:rsidR="00062878" w:rsidRPr="00B772A2">
        <w:rPr>
          <w:rFonts w:ascii="Gabriola" w:hAnsi="Gabriola"/>
          <w:sz w:val="24"/>
        </w:rPr>
        <w:t>unsheathed the sword and</w:t>
      </w:r>
      <w:r w:rsidRPr="00B772A2">
        <w:rPr>
          <w:rFonts w:ascii="Gabriola" w:hAnsi="Gabriola"/>
          <w:sz w:val="24"/>
        </w:rPr>
        <w:t xml:space="preserve"> </w:t>
      </w:r>
      <w:r w:rsidR="00062878" w:rsidRPr="00B772A2">
        <w:rPr>
          <w:rFonts w:ascii="Gabriola" w:hAnsi="Gabriola"/>
          <w:sz w:val="24"/>
        </w:rPr>
        <w:t>handed</w:t>
      </w:r>
      <w:r w:rsidRPr="00B772A2">
        <w:rPr>
          <w:rFonts w:ascii="Gabriola" w:hAnsi="Gabriola"/>
          <w:sz w:val="24"/>
        </w:rPr>
        <w:t xml:space="preserve"> it to her. </w:t>
      </w:r>
      <w:r w:rsidR="00062878" w:rsidRPr="00B772A2">
        <w:rPr>
          <w:rFonts w:ascii="Gabriola" w:hAnsi="Gabriola"/>
          <w:sz w:val="24"/>
        </w:rPr>
        <w:t>After accepting it from him, s</w:t>
      </w:r>
      <w:r w:rsidRPr="00B772A2">
        <w:rPr>
          <w:rFonts w:ascii="Gabriola" w:hAnsi="Gabriola"/>
          <w:sz w:val="24"/>
        </w:rPr>
        <w:t xml:space="preserve">he took a small vial out of her sleeve with a glowing red liquid. </w:t>
      </w:r>
      <w:r w:rsidR="00062878" w:rsidRPr="00B772A2">
        <w:rPr>
          <w:rFonts w:ascii="Gabriola" w:hAnsi="Gabriola"/>
          <w:sz w:val="24"/>
        </w:rPr>
        <w:t xml:space="preserve">She allowed a single drop to fall on the blade and it shimmered in the same red color then faded back to normal. She returned the blade to him and he climbed up the wagon next to her after returning the blade to its scabbard. Once he was settled, she clicked her tongue at the horses and snapped the reins and they were off. </w:t>
      </w:r>
    </w:p>
    <w:p w14:paraId="2CA063FF" w14:textId="3859B35E" w:rsidR="00062878" w:rsidRPr="00B772A2" w:rsidRDefault="00062878" w:rsidP="00C840A9">
      <w:pPr>
        <w:pStyle w:val="NoSpacing"/>
        <w:spacing w:after="240"/>
        <w:rPr>
          <w:rFonts w:ascii="Gabriola" w:hAnsi="Gabriola"/>
          <w:sz w:val="24"/>
        </w:rPr>
      </w:pPr>
      <w:r w:rsidRPr="00B772A2">
        <w:rPr>
          <w:rFonts w:ascii="Gabriola" w:hAnsi="Gabriola"/>
          <w:sz w:val="24"/>
        </w:rPr>
        <w:t xml:space="preserve">After a few moments of silence, she spoke again: “My name is Odile.” He responded with his own name. More awkward silence passed. </w:t>
      </w:r>
    </w:p>
    <w:p w14:paraId="6442FE8E" w14:textId="2D514F89" w:rsidR="00062878" w:rsidRPr="00B772A2" w:rsidRDefault="00062878" w:rsidP="00C840A9">
      <w:pPr>
        <w:pStyle w:val="NoSpacing"/>
        <w:spacing w:after="240"/>
        <w:rPr>
          <w:rFonts w:ascii="Gabriola" w:hAnsi="Gabriola"/>
          <w:sz w:val="24"/>
        </w:rPr>
      </w:pPr>
      <w:r w:rsidRPr="00B772A2">
        <w:rPr>
          <w:rFonts w:ascii="Gabriola" w:hAnsi="Gabriola"/>
          <w:sz w:val="24"/>
        </w:rPr>
        <w:t>“You don’t like magic, do you?” she said.</w:t>
      </w:r>
    </w:p>
    <w:p w14:paraId="23650D6B" w14:textId="6EBD39BB" w:rsidR="00062878" w:rsidRPr="00B772A2" w:rsidRDefault="00062878" w:rsidP="00C840A9">
      <w:pPr>
        <w:pStyle w:val="NoSpacing"/>
        <w:spacing w:after="240"/>
        <w:rPr>
          <w:rFonts w:ascii="Gabriola" w:hAnsi="Gabriola"/>
          <w:sz w:val="24"/>
        </w:rPr>
      </w:pPr>
      <w:r w:rsidRPr="00B772A2">
        <w:rPr>
          <w:rFonts w:ascii="Gabriola" w:hAnsi="Gabriola"/>
          <w:sz w:val="24"/>
        </w:rPr>
        <w:t>“I’ve seen what it can do to people,” he res</w:t>
      </w:r>
      <w:r w:rsidR="007514A4" w:rsidRPr="00B772A2">
        <w:rPr>
          <w:rFonts w:ascii="Gabriola" w:hAnsi="Gabriola"/>
          <w:sz w:val="24"/>
        </w:rPr>
        <w:t xml:space="preserve">ponded bitterly, thinking of his father, and even his grandfather. </w:t>
      </w:r>
    </w:p>
    <w:p w14:paraId="53AE1F8C" w14:textId="3FA84FC5" w:rsidR="00062878" w:rsidRPr="00B772A2" w:rsidRDefault="002F4183" w:rsidP="00C840A9">
      <w:pPr>
        <w:pStyle w:val="NoSpacing"/>
        <w:spacing w:after="240"/>
        <w:rPr>
          <w:rFonts w:ascii="Gabriola" w:hAnsi="Gabriola"/>
          <w:sz w:val="24"/>
        </w:rPr>
      </w:pPr>
      <w:r w:rsidRPr="00B772A2">
        <w:rPr>
          <w:rFonts w:ascii="Gabriola" w:hAnsi="Gabriola"/>
          <w:sz w:val="24"/>
        </w:rPr>
        <w:t>“Not all magic is bad, you know,</w:t>
      </w:r>
      <w:r w:rsidR="00062878" w:rsidRPr="00B772A2">
        <w:rPr>
          <w:rFonts w:ascii="Gabriola" w:hAnsi="Gabriola"/>
          <w:sz w:val="24"/>
        </w:rPr>
        <w:t>”</w:t>
      </w:r>
      <w:r w:rsidRPr="00B772A2">
        <w:rPr>
          <w:rFonts w:ascii="Gabriola" w:hAnsi="Gabriola"/>
          <w:sz w:val="24"/>
        </w:rPr>
        <w:t xml:space="preserve"> Odile said quietly. </w:t>
      </w:r>
    </w:p>
    <w:p w14:paraId="29B39663" w14:textId="4D4ABE59" w:rsidR="00062878" w:rsidRPr="00B772A2" w:rsidRDefault="00062878" w:rsidP="00C840A9">
      <w:pPr>
        <w:pStyle w:val="NoSpacing"/>
        <w:spacing w:after="240"/>
        <w:rPr>
          <w:rFonts w:ascii="Gabriola" w:hAnsi="Gabriola"/>
          <w:sz w:val="24"/>
        </w:rPr>
      </w:pPr>
      <w:r w:rsidRPr="00B772A2">
        <w:rPr>
          <w:rFonts w:ascii="Gabriola" w:hAnsi="Gabriola"/>
          <w:sz w:val="24"/>
        </w:rPr>
        <w:t>“Oh? So you use light magic?”</w:t>
      </w:r>
      <w:r w:rsidR="00415821" w:rsidRPr="00B772A2">
        <w:rPr>
          <w:rFonts w:ascii="Gabriola" w:hAnsi="Gabriola"/>
          <w:sz w:val="24"/>
        </w:rPr>
        <w:t xml:space="preserve"> Neal was intrigued now, but still wary. Even light magic could be dangerous. </w:t>
      </w:r>
    </w:p>
    <w:p w14:paraId="4B50D97B" w14:textId="1F0859CD" w:rsidR="00AC5A32" w:rsidRPr="00B772A2" w:rsidRDefault="00AC5A32" w:rsidP="00C840A9">
      <w:pPr>
        <w:pStyle w:val="NoSpacing"/>
        <w:spacing w:after="240"/>
        <w:rPr>
          <w:rFonts w:ascii="Gabriola" w:hAnsi="Gabriola"/>
          <w:sz w:val="24"/>
        </w:rPr>
      </w:pPr>
      <w:r w:rsidRPr="00B772A2">
        <w:rPr>
          <w:rFonts w:ascii="Gabriola" w:hAnsi="Gabriola"/>
          <w:sz w:val="24"/>
        </w:rPr>
        <w:t>“</w:t>
      </w:r>
      <w:r w:rsidR="00415821" w:rsidRPr="00B772A2">
        <w:rPr>
          <w:rFonts w:ascii="Gabriola" w:hAnsi="Gabriola"/>
          <w:sz w:val="24"/>
        </w:rPr>
        <w:t>No,</w:t>
      </w:r>
      <w:r w:rsidRPr="00B772A2">
        <w:rPr>
          <w:rFonts w:ascii="Gabriola" w:hAnsi="Gabriola"/>
          <w:sz w:val="24"/>
        </w:rPr>
        <w:t>”</w:t>
      </w:r>
      <w:r w:rsidR="00415821" w:rsidRPr="00B772A2">
        <w:rPr>
          <w:rFonts w:ascii="Gabriola" w:hAnsi="Gabriola"/>
          <w:sz w:val="24"/>
        </w:rPr>
        <w:t xml:space="preserve"> she smiled kindly. </w:t>
      </w:r>
    </w:p>
    <w:p w14:paraId="589EEC38" w14:textId="54F0EB1B" w:rsidR="00AC5A32" w:rsidRPr="00B772A2" w:rsidRDefault="00AC5A32" w:rsidP="00C840A9">
      <w:pPr>
        <w:pStyle w:val="NoSpacing"/>
        <w:spacing w:after="240"/>
        <w:rPr>
          <w:rFonts w:ascii="Gabriola" w:hAnsi="Gabriola"/>
          <w:sz w:val="24"/>
        </w:rPr>
      </w:pPr>
      <w:r w:rsidRPr="00B772A2">
        <w:rPr>
          <w:rFonts w:ascii="Gabriola" w:hAnsi="Gabriola"/>
          <w:sz w:val="24"/>
        </w:rPr>
        <w:t>“</w:t>
      </w:r>
      <w:r w:rsidR="00550C1C" w:rsidRPr="00B772A2">
        <w:rPr>
          <w:rFonts w:ascii="Gabriola" w:hAnsi="Gabriola"/>
          <w:sz w:val="24"/>
        </w:rPr>
        <w:t xml:space="preserve">Then you use dark magic,” he stated as if it was a fact. </w:t>
      </w:r>
    </w:p>
    <w:p w14:paraId="53CC1DC9" w14:textId="42A709F9" w:rsidR="00AC5A32" w:rsidRPr="00B772A2" w:rsidRDefault="00AC5A32" w:rsidP="00C840A9">
      <w:pPr>
        <w:pStyle w:val="NoSpacing"/>
        <w:spacing w:after="240"/>
        <w:rPr>
          <w:rFonts w:ascii="Gabriola" w:hAnsi="Gabriola"/>
          <w:sz w:val="24"/>
        </w:rPr>
      </w:pPr>
      <w:r w:rsidRPr="00B772A2">
        <w:rPr>
          <w:rFonts w:ascii="Gabriola" w:hAnsi="Gabriola"/>
          <w:sz w:val="24"/>
        </w:rPr>
        <w:t>“I use both</w:t>
      </w:r>
      <w:r w:rsidR="000F362C" w:rsidRPr="00B772A2">
        <w:rPr>
          <w:rFonts w:ascii="Gabriola" w:hAnsi="Gabriola"/>
          <w:sz w:val="24"/>
        </w:rPr>
        <w:t xml:space="preserve">.” The sound of the </w:t>
      </w:r>
      <w:r w:rsidR="00B109F2" w:rsidRPr="00B772A2">
        <w:rPr>
          <w:rFonts w:ascii="Gabriola" w:hAnsi="Gabriola"/>
          <w:sz w:val="24"/>
        </w:rPr>
        <w:t>horse’s</w:t>
      </w:r>
      <w:r w:rsidR="000F362C" w:rsidRPr="00B772A2">
        <w:rPr>
          <w:rFonts w:ascii="Gabriola" w:hAnsi="Gabriola"/>
          <w:sz w:val="24"/>
        </w:rPr>
        <w:t xml:space="preserve"> hooves punctuated the silence. “</w:t>
      </w:r>
      <w:r w:rsidRPr="00B772A2">
        <w:rPr>
          <w:rFonts w:ascii="Gabriola" w:hAnsi="Gabriola"/>
          <w:sz w:val="24"/>
        </w:rPr>
        <w:t>But there is a neutral magic.”</w:t>
      </w:r>
      <w:r w:rsidR="00B109F2" w:rsidRPr="00B772A2">
        <w:rPr>
          <w:rFonts w:ascii="Gabriola" w:hAnsi="Gabriola"/>
          <w:sz w:val="24"/>
        </w:rPr>
        <w:t xml:space="preserve"> She eyed him </w:t>
      </w:r>
      <w:r w:rsidR="00D77565" w:rsidRPr="00B772A2">
        <w:rPr>
          <w:rFonts w:ascii="Gabriola" w:hAnsi="Gabriola"/>
          <w:sz w:val="24"/>
        </w:rPr>
        <w:t>mischievously</w:t>
      </w:r>
      <w:r w:rsidR="00B109F2" w:rsidRPr="00B772A2">
        <w:rPr>
          <w:rFonts w:ascii="Gabriola" w:hAnsi="Gabriola"/>
          <w:sz w:val="24"/>
        </w:rPr>
        <w:t xml:space="preserve"> and waited for him to ask.</w:t>
      </w:r>
    </w:p>
    <w:p w14:paraId="65606C89" w14:textId="4C6F873F" w:rsidR="00AC5A32" w:rsidRPr="00B772A2" w:rsidRDefault="00AC5A32" w:rsidP="00C840A9">
      <w:pPr>
        <w:pStyle w:val="NoSpacing"/>
        <w:spacing w:after="240"/>
        <w:rPr>
          <w:rFonts w:ascii="Gabriola" w:hAnsi="Gabriola"/>
          <w:sz w:val="24"/>
        </w:rPr>
      </w:pPr>
      <w:r w:rsidRPr="00B772A2">
        <w:rPr>
          <w:rFonts w:ascii="Gabriola" w:hAnsi="Gabriola"/>
          <w:sz w:val="24"/>
        </w:rPr>
        <w:t>“Like what?”</w:t>
      </w:r>
      <w:r w:rsidR="00B109F2" w:rsidRPr="00B772A2">
        <w:rPr>
          <w:rFonts w:ascii="Gabriola" w:hAnsi="Gabriola"/>
          <w:sz w:val="24"/>
        </w:rPr>
        <w:t xml:space="preserve"> he gave in, </w:t>
      </w:r>
      <w:r w:rsidR="00D77565" w:rsidRPr="00B772A2">
        <w:rPr>
          <w:rFonts w:ascii="Gabriola" w:hAnsi="Gabriola"/>
          <w:sz w:val="24"/>
        </w:rPr>
        <w:t>curiosity</w:t>
      </w:r>
      <w:r w:rsidR="00B109F2" w:rsidRPr="00B772A2">
        <w:rPr>
          <w:rFonts w:ascii="Gabriola" w:hAnsi="Gabriola"/>
          <w:sz w:val="24"/>
        </w:rPr>
        <w:t xml:space="preserve"> getting the better of him.</w:t>
      </w:r>
    </w:p>
    <w:p w14:paraId="69F7C543" w14:textId="5692FCCD" w:rsidR="00AC5A32" w:rsidRPr="00B772A2" w:rsidRDefault="00AC5A32" w:rsidP="00C840A9">
      <w:pPr>
        <w:pStyle w:val="NoSpacing"/>
        <w:spacing w:after="240"/>
        <w:rPr>
          <w:rFonts w:ascii="Gabriola" w:hAnsi="Gabriola"/>
          <w:sz w:val="24"/>
        </w:rPr>
      </w:pPr>
      <w:r w:rsidRPr="00B772A2">
        <w:rPr>
          <w:rFonts w:ascii="Gabriola" w:hAnsi="Gabriola"/>
          <w:sz w:val="24"/>
        </w:rPr>
        <w:t>“Like the enchantment on your swor</w:t>
      </w:r>
      <w:r w:rsidR="000F362C" w:rsidRPr="00B772A2">
        <w:rPr>
          <w:rFonts w:ascii="Gabriola" w:hAnsi="Gabriola"/>
          <w:sz w:val="24"/>
        </w:rPr>
        <w:t>d, a fire that never exting</w:t>
      </w:r>
      <w:r w:rsidRPr="00B772A2">
        <w:rPr>
          <w:rFonts w:ascii="Gabriola" w:hAnsi="Gabriola"/>
          <w:sz w:val="24"/>
        </w:rPr>
        <w:t>uishes, a well that never runs dry, or an instant boil kettle. This magic isn’t tied to emotions or intent. It just exists. It’s natural form, like magic beans, are some of the rarest kinds of magic.”</w:t>
      </w:r>
    </w:p>
    <w:p w14:paraId="74059105" w14:textId="1159DC0E" w:rsidR="00AC5A32" w:rsidRPr="00B772A2" w:rsidRDefault="00AC5A32" w:rsidP="00C840A9">
      <w:pPr>
        <w:pStyle w:val="NoSpacing"/>
        <w:spacing w:after="240"/>
        <w:rPr>
          <w:rFonts w:ascii="Gabriola" w:hAnsi="Gabriola"/>
          <w:sz w:val="24"/>
        </w:rPr>
      </w:pPr>
      <w:r w:rsidRPr="00B772A2">
        <w:rPr>
          <w:rFonts w:ascii="Gabriola" w:hAnsi="Gabriola"/>
          <w:sz w:val="24"/>
        </w:rPr>
        <w:t>“Magic beans? The ones that allow you to travel between realms?”</w:t>
      </w:r>
    </w:p>
    <w:p w14:paraId="3F5BC18E" w14:textId="2CA11BDD" w:rsidR="00AC5A32" w:rsidRPr="00B772A2" w:rsidRDefault="00AC5A32" w:rsidP="00C840A9">
      <w:pPr>
        <w:pStyle w:val="NoSpacing"/>
        <w:spacing w:after="240"/>
        <w:rPr>
          <w:rFonts w:ascii="Gabriola" w:hAnsi="Gabriola"/>
          <w:sz w:val="24"/>
        </w:rPr>
      </w:pPr>
      <w:r w:rsidRPr="00B772A2">
        <w:rPr>
          <w:rFonts w:ascii="Gabriola" w:hAnsi="Gabriola"/>
          <w:sz w:val="24"/>
        </w:rPr>
        <w:t xml:space="preserve">“Yes. They </w:t>
      </w:r>
      <w:r w:rsidR="007514A4" w:rsidRPr="00B772A2">
        <w:rPr>
          <w:rFonts w:ascii="Gabriola" w:hAnsi="Gabriola"/>
          <w:sz w:val="24"/>
        </w:rPr>
        <w:t>don’t exist to create portals. They just are. It’s the user’s emotions and intent that create the portal and determine the location. If they had never been discovered, they would just be beans.”</w:t>
      </w:r>
    </w:p>
    <w:p w14:paraId="3BB6AC73" w14:textId="3C9AAA96" w:rsidR="007514A4" w:rsidRPr="00B772A2" w:rsidRDefault="007514A4" w:rsidP="00C840A9">
      <w:pPr>
        <w:pStyle w:val="NoSpacing"/>
        <w:spacing w:after="240"/>
        <w:rPr>
          <w:rFonts w:ascii="Gabriola" w:hAnsi="Gabriola"/>
          <w:sz w:val="24"/>
        </w:rPr>
      </w:pPr>
      <w:r w:rsidRPr="00B772A2">
        <w:rPr>
          <w:rFonts w:ascii="Gabriola" w:hAnsi="Gabriola"/>
          <w:sz w:val="24"/>
        </w:rPr>
        <w:t>“I never thought of magic that way</w:t>
      </w:r>
      <w:r w:rsidR="00B109F2" w:rsidRPr="00B772A2">
        <w:rPr>
          <w:rFonts w:ascii="Gabriola" w:hAnsi="Gabriola"/>
          <w:sz w:val="24"/>
        </w:rPr>
        <w:t>…</w:t>
      </w:r>
      <w:r w:rsidRPr="00B772A2">
        <w:rPr>
          <w:rFonts w:ascii="Gabriola" w:hAnsi="Gabriola"/>
          <w:sz w:val="24"/>
        </w:rPr>
        <w:t>”</w:t>
      </w:r>
    </w:p>
    <w:p w14:paraId="6B3156DA" w14:textId="4D9E07C2" w:rsidR="007514A4" w:rsidRPr="00B772A2" w:rsidRDefault="007514A4" w:rsidP="00C840A9">
      <w:pPr>
        <w:pStyle w:val="NoSpacing"/>
        <w:spacing w:after="240"/>
        <w:rPr>
          <w:rFonts w:ascii="Gabriola" w:hAnsi="Gabriola"/>
          <w:sz w:val="24"/>
        </w:rPr>
      </w:pPr>
      <w:r w:rsidRPr="00B772A2">
        <w:rPr>
          <w:rFonts w:ascii="Gabriola" w:hAnsi="Gabriola"/>
          <w:sz w:val="24"/>
        </w:rPr>
        <w:t>“You have a lot to learn.”</w:t>
      </w:r>
    </w:p>
    <w:p w14:paraId="429C8D0C" w14:textId="004201BB" w:rsidR="00B109F2" w:rsidRPr="00B772A2" w:rsidRDefault="00B772A2" w:rsidP="00C840A9">
      <w:pPr>
        <w:pStyle w:val="NoSpacing"/>
        <w:spacing w:after="240"/>
        <w:rPr>
          <w:rFonts w:ascii="Gabriola" w:hAnsi="Gabriola"/>
          <w:sz w:val="24"/>
        </w:rPr>
      </w:pPr>
      <w:r w:rsidRPr="00B772A2">
        <w:rPr>
          <w:rFonts w:ascii="Gabriola" w:hAnsi="Gabriola"/>
          <w:sz w:val="24"/>
        </w:rPr>
        <w:lastRenderedPageBreak/>
        <w:t>&lt;</w:t>
      </w:r>
      <w:proofErr w:type="spellStart"/>
      <w:r w:rsidRPr="00B772A2">
        <w:rPr>
          <w:rFonts w:ascii="Gabriola" w:hAnsi="Gabriola"/>
          <w:sz w:val="24"/>
        </w:rPr>
        <w:t>hr</w:t>
      </w:r>
      <w:proofErr w:type="spellEnd"/>
      <w:r w:rsidRPr="00B772A2">
        <w:rPr>
          <w:rFonts w:ascii="Gabriola" w:hAnsi="Gabriola"/>
          <w:sz w:val="24"/>
        </w:rPr>
        <w:t>&gt;</w:t>
      </w:r>
    </w:p>
    <w:p w14:paraId="3BAD7615" w14:textId="3743F9D9" w:rsidR="00946DAD" w:rsidRPr="00B772A2" w:rsidRDefault="000B5A5C" w:rsidP="00C840A9">
      <w:pPr>
        <w:pStyle w:val="NoSpacing"/>
        <w:spacing w:after="240"/>
        <w:rPr>
          <w:rFonts w:ascii="Gabriola" w:hAnsi="Gabriola"/>
          <w:sz w:val="24"/>
        </w:rPr>
      </w:pPr>
      <w:r w:rsidRPr="00B772A2">
        <w:rPr>
          <w:rFonts w:ascii="Gabriola" w:hAnsi="Gabriola"/>
          <w:sz w:val="24"/>
          <w:highlight w:val="yellow"/>
        </w:rPr>
        <w:t>// TODO:</w:t>
      </w:r>
      <w:r w:rsidR="00752B51" w:rsidRPr="00B772A2">
        <w:rPr>
          <w:rFonts w:ascii="Gabriola" w:hAnsi="Gabriola"/>
          <w:sz w:val="24"/>
        </w:rPr>
        <w:t xml:space="preserve"> </w:t>
      </w:r>
      <w:r w:rsidR="00D77565" w:rsidRPr="00B772A2">
        <w:rPr>
          <w:rFonts w:ascii="Gabriola" w:hAnsi="Gabriola"/>
          <w:sz w:val="24"/>
        </w:rPr>
        <w:t>Neal</w:t>
      </w:r>
      <w:r w:rsidR="00752B51" w:rsidRPr="00B772A2">
        <w:rPr>
          <w:rFonts w:ascii="Gabriola" w:hAnsi="Gabriola"/>
          <w:sz w:val="24"/>
        </w:rPr>
        <w:t xml:space="preserve"> and </w:t>
      </w:r>
      <w:r w:rsidR="00D77565" w:rsidRPr="00B772A2">
        <w:rPr>
          <w:rFonts w:ascii="Gabriola" w:hAnsi="Gabriola"/>
          <w:sz w:val="24"/>
        </w:rPr>
        <w:t>Odile</w:t>
      </w:r>
      <w:r w:rsidR="00752B51" w:rsidRPr="00B772A2">
        <w:rPr>
          <w:rFonts w:ascii="Gabriola" w:hAnsi="Gabriola"/>
          <w:sz w:val="24"/>
        </w:rPr>
        <w:t xml:space="preserve"> </w:t>
      </w:r>
      <w:r w:rsidR="00A2752C" w:rsidRPr="00B772A2">
        <w:rPr>
          <w:rFonts w:ascii="Gabriola" w:hAnsi="Gabriola"/>
          <w:sz w:val="24"/>
        </w:rPr>
        <w:t xml:space="preserve">talk about their past and </w:t>
      </w:r>
      <w:r w:rsidR="00752B51" w:rsidRPr="00B772A2">
        <w:rPr>
          <w:rFonts w:ascii="Gabriola" w:hAnsi="Gabriola"/>
          <w:sz w:val="24"/>
        </w:rPr>
        <w:t>encounter hook</w:t>
      </w:r>
    </w:p>
    <w:p w14:paraId="0897DF45" w14:textId="33ADF7A5" w:rsidR="00946DAD" w:rsidRPr="00B772A2" w:rsidRDefault="00B772A2" w:rsidP="00C840A9">
      <w:pPr>
        <w:pStyle w:val="NoSpacing"/>
        <w:spacing w:after="240"/>
        <w:rPr>
          <w:rFonts w:ascii="Gabriola" w:hAnsi="Gabriola"/>
          <w:sz w:val="24"/>
        </w:rPr>
      </w:pPr>
      <w:r w:rsidRPr="00B772A2">
        <w:rPr>
          <w:rFonts w:ascii="Gabriola" w:hAnsi="Gabriola"/>
          <w:sz w:val="24"/>
        </w:rPr>
        <w:t>&lt;</w:t>
      </w:r>
      <w:proofErr w:type="spellStart"/>
      <w:r w:rsidRPr="00B772A2">
        <w:rPr>
          <w:rFonts w:ascii="Gabriola" w:hAnsi="Gabriola"/>
          <w:sz w:val="24"/>
        </w:rPr>
        <w:t>hr</w:t>
      </w:r>
      <w:proofErr w:type="spellEnd"/>
      <w:r w:rsidRPr="00B772A2">
        <w:rPr>
          <w:rFonts w:ascii="Gabriola" w:hAnsi="Gabriola"/>
          <w:sz w:val="24"/>
        </w:rPr>
        <w:t>&gt;</w:t>
      </w:r>
    </w:p>
    <w:p w14:paraId="0A0D37D8" w14:textId="2C30CA03" w:rsidR="00752B51" w:rsidRPr="00B772A2" w:rsidRDefault="000B5A5C" w:rsidP="00C840A9">
      <w:pPr>
        <w:pStyle w:val="NoSpacing"/>
        <w:spacing w:after="240"/>
        <w:rPr>
          <w:rFonts w:ascii="Gabriola" w:hAnsi="Gabriola"/>
          <w:sz w:val="24"/>
        </w:rPr>
      </w:pPr>
      <w:r w:rsidRPr="00B772A2">
        <w:rPr>
          <w:rFonts w:ascii="Gabriola" w:hAnsi="Gabriola"/>
          <w:sz w:val="24"/>
          <w:highlight w:val="yellow"/>
        </w:rPr>
        <w:t>// TODO:</w:t>
      </w:r>
      <w:r w:rsidR="00946DAD" w:rsidRPr="00B772A2">
        <w:rPr>
          <w:rFonts w:ascii="Gabriola" w:hAnsi="Gabriola"/>
          <w:sz w:val="24"/>
        </w:rPr>
        <w:t xml:space="preserve"> </w:t>
      </w:r>
      <w:r w:rsidR="00D77565" w:rsidRPr="00B772A2">
        <w:rPr>
          <w:rFonts w:ascii="Gabriola" w:hAnsi="Gabriola"/>
          <w:sz w:val="24"/>
        </w:rPr>
        <w:t>Neal</w:t>
      </w:r>
      <w:r w:rsidR="00946DAD" w:rsidRPr="00B772A2">
        <w:rPr>
          <w:rFonts w:ascii="Gabriola" w:hAnsi="Gabriola"/>
          <w:sz w:val="24"/>
        </w:rPr>
        <w:t xml:space="preserve"> and </w:t>
      </w:r>
      <w:r w:rsidR="00D77565" w:rsidRPr="00B772A2">
        <w:rPr>
          <w:rFonts w:ascii="Gabriola" w:hAnsi="Gabriola"/>
          <w:sz w:val="24"/>
        </w:rPr>
        <w:t>Odile</w:t>
      </w:r>
      <w:r w:rsidR="00946DAD" w:rsidRPr="00B772A2">
        <w:rPr>
          <w:rFonts w:ascii="Gabriola" w:hAnsi="Gabriola"/>
          <w:sz w:val="24"/>
        </w:rPr>
        <w:t xml:space="preserve"> part ways, </w:t>
      </w:r>
      <w:r w:rsidR="00D77565" w:rsidRPr="00B772A2">
        <w:rPr>
          <w:rFonts w:ascii="Gabriola" w:hAnsi="Gabriola"/>
          <w:sz w:val="24"/>
        </w:rPr>
        <w:t>Neal</w:t>
      </w:r>
      <w:r w:rsidR="00946DAD" w:rsidRPr="00B772A2">
        <w:rPr>
          <w:rFonts w:ascii="Gabriola" w:hAnsi="Gabriola"/>
          <w:sz w:val="24"/>
        </w:rPr>
        <w:t xml:space="preserve"> meets </w:t>
      </w:r>
      <w:r w:rsidR="00D77565" w:rsidRPr="00B772A2">
        <w:rPr>
          <w:rFonts w:ascii="Gabriola" w:hAnsi="Gabriola"/>
          <w:sz w:val="24"/>
        </w:rPr>
        <w:t>Ariel</w:t>
      </w:r>
      <w:r w:rsidR="00946DAD" w:rsidRPr="00B772A2">
        <w:rPr>
          <w:rFonts w:ascii="Gabriola" w:hAnsi="Gabriola"/>
          <w:sz w:val="24"/>
        </w:rPr>
        <w:t xml:space="preserve">. Hook </w:t>
      </w:r>
      <w:r w:rsidR="00C767BB" w:rsidRPr="00B772A2">
        <w:rPr>
          <w:rFonts w:ascii="Gabriola" w:hAnsi="Gabriola"/>
          <w:sz w:val="24"/>
        </w:rPr>
        <w:t>kills Blackbeard</w:t>
      </w:r>
      <w:r w:rsidR="00946DAD" w:rsidRPr="00B772A2">
        <w:rPr>
          <w:rFonts w:ascii="Gabriola" w:hAnsi="Gabriola"/>
          <w:sz w:val="24"/>
        </w:rPr>
        <w:t xml:space="preserve"> against </w:t>
      </w:r>
      <w:r w:rsidR="00D77565" w:rsidRPr="00B772A2">
        <w:rPr>
          <w:rFonts w:ascii="Gabriola" w:hAnsi="Gabriola"/>
          <w:sz w:val="24"/>
        </w:rPr>
        <w:t>Ariel’s</w:t>
      </w:r>
      <w:r w:rsidR="00946DAD" w:rsidRPr="00B772A2">
        <w:rPr>
          <w:rFonts w:ascii="Gabriola" w:hAnsi="Gabriola"/>
          <w:sz w:val="24"/>
        </w:rPr>
        <w:t xml:space="preserve"> protests. Neal helps Ariel find Eric.</w:t>
      </w:r>
      <w:r w:rsidR="00C840A9">
        <w:rPr>
          <w:rFonts w:ascii="Gabriola" w:hAnsi="Gabriola"/>
          <w:sz w:val="24"/>
        </w:rPr>
        <w:t xml:space="preserve"> </w:t>
      </w:r>
      <w:r w:rsidR="00D77565" w:rsidRPr="00B772A2">
        <w:rPr>
          <w:rFonts w:ascii="Gabriola" w:hAnsi="Gabriola"/>
          <w:sz w:val="24"/>
        </w:rPr>
        <w:t>Odile takes Hook’s heart</w:t>
      </w:r>
    </w:p>
    <w:p w14:paraId="44FE0755" w14:textId="23EA68DB" w:rsidR="00D77565" w:rsidRPr="00B772A2" w:rsidRDefault="000B5A5C" w:rsidP="00C840A9">
      <w:pPr>
        <w:pStyle w:val="NoSpacing"/>
        <w:spacing w:after="240"/>
        <w:outlineLvl w:val="0"/>
        <w:rPr>
          <w:rFonts w:ascii="Gabriola" w:hAnsi="Gabriola"/>
          <w:sz w:val="24"/>
        </w:rPr>
      </w:pPr>
      <w:r w:rsidRPr="00B772A2">
        <w:rPr>
          <w:rFonts w:ascii="Gabriola" w:hAnsi="Gabriola"/>
          <w:sz w:val="24"/>
          <w:highlight w:val="yellow"/>
        </w:rPr>
        <w:t>// TODO:</w:t>
      </w:r>
      <w:r w:rsidR="00D77565" w:rsidRPr="00B772A2">
        <w:rPr>
          <w:rFonts w:ascii="Gabriola" w:hAnsi="Gabriola"/>
          <w:sz w:val="24"/>
        </w:rPr>
        <w:t xml:space="preserve"> journey back to the Queen’s Castle, encounter Robin Hood and Derek</w:t>
      </w:r>
    </w:p>
    <w:p w14:paraId="606C0EFC" w14:textId="55507A73" w:rsidR="00D77565" w:rsidRPr="00B772A2" w:rsidRDefault="00B772A2" w:rsidP="00C840A9">
      <w:pPr>
        <w:pStyle w:val="NoSpacing"/>
        <w:spacing w:after="240"/>
        <w:rPr>
          <w:rFonts w:ascii="Gabriola" w:hAnsi="Gabriola"/>
          <w:sz w:val="24"/>
        </w:rPr>
      </w:pPr>
      <w:r w:rsidRPr="00B772A2">
        <w:rPr>
          <w:rFonts w:ascii="Gabriola" w:hAnsi="Gabriola"/>
          <w:sz w:val="24"/>
        </w:rPr>
        <w:t>&lt;</w:t>
      </w:r>
      <w:proofErr w:type="spellStart"/>
      <w:r w:rsidRPr="00B772A2">
        <w:rPr>
          <w:rFonts w:ascii="Gabriola" w:hAnsi="Gabriola"/>
          <w:sz w:val="24"/>
        </w:rPr>
        <w:t>hr</w:t>
      </w:r>
      <w:proofErr w:type="spellEnd"/>
      <w:r w:rsidRPr="00B772A2">
        <w:rPr>
          <w:rFonts w:ascii="Gabriola" w:hAnsi="Gabriola"/>
          <w:sz w:val="24"/>
        </w:rPr>
        <w:t>&gt;</w:t>
      </w:r>
    </w:p>
    <w:p w14:paraId="295BCE9F" w14:textId="18A4675D" w:rsidR="00D77565" w:rsidRPr="00B772A2" w:rsidRDefault="000B5A5C" w:rsidP="00C840A9">
      <w:pPr>
        <w:pStyle w:val="NoSpacing"/>
        <w:spacing w:after="240"/>
        <w:rPr>
          <w:rFonts w:ascii="Gabriola" w:hAnsi="Gabriola"/>
          <w:sz w:val="24"/>
        </w:rPr>
      </w:pPr>
      <w:r w:rsidRPr="00B772A2">
        <w:rPr>
          <w:rFonts w:ascii="Gabriola" w:hAnsi="Gabriola"/>
          <w:sz w:val="24"/>
          <w:highlight w:val="yellow"/>
        </w:rPr>
        <w:t>// TODO:</w:t>
      </w:r>
      <w:r w:rsidR="00D77565" w:rsidRPr="00B772A2">
        <w:rPr>
          <w:rFonts w:ascii="Gabriola" w:hAnsi="Gabriola"/>
          <w:sz w:val="24"/>
        </w:rPr>
        <w:t xml:space="preserve"> Regina discovers Rothbart is their new enemy</w:t>
      </w:r>
    </w:p>
    <w:p w14:paraId="421269D3" w14:textId="5C65BC8C" w:rsidR="00D77565" w:rsidRPr="00B772A2" w:rsidRDefault="00B772A2" w:rsidP="00C840A9">
      <w:pPr>
        <w:pStyle w:val="NoSpacing"/>
        <w:spacing w:after="240"/>
        <w:rPr>
          <w:rFonts w:ascii="Gabriola" w:hAnsi="Gabriola"/>
          <w:sz w:val="24"/>
        </w:rPr>
      </w:pPr>
      <w:r w:rsidRPr="00B772A2">
        <w:rPr>
          <w:rFonts w:ascii="Gabriola" w:hAnsi="Gabriola"/>
          <w:sz w:val="24"/>
        </w:rPr>
        <w:t>&lt;</w:t>
      </w:r>
      <w:proofErr w:type="spellStart"/>
      <w:r w:rsidRPr="00B772A2">
        <w:rPr>
          <w:rFonts w:ascii="Gabriola" w:hAnsi="Gabriola"/>
          <w:sz w:val="24"/>
        </w:rPr>
        <w:t>hr</w:t>
      </w:r>
      <w:proofErr w:type="spellEnd"/>
      <w:r w:rsidRPr="00B772A2">
        <w:rPr>
          <w:rFonts w:ascii="Gabriola" w:hAnsi="Gabriola"/>
          <w:sz w:val="24"/>
        </w:rPr>
        <w:t>&gt;</w:t>
      </w:r>
    </w:p>
    <w:p w14:paraId="1554EF2D" w14:textId="2747F44A" w:rsidR="00D77565" w:rsidRPr="00B772A2" w:rsidRDefault="000B5A5C" w:rsidP="00C840A9">
      <w:pPr>
        <w:pStyle w:val="NoSpacing"/>
        <w:spacing w:after="240"/>
        <w:rPr>
          <w:rFonts w:ascii="Gabriola" w:hAnsi="Gabriola"/>
          <w:sz w:val="24"/>
        </w:rPr>
      </w:pPr>
      <w:r w:rsidRPr="00B772A2">
        <w:rPr>
          <w:rFonts w:ascii="Gabriola" w:hAnsi="Gabriola"/>
          <w:sz w:val="24"/>
          <w:highlight w:val="yellow"/>
        </w:rPr>
        <w:t>// TODO:</w:t>
      </w:r>
      <w:r w:rsidR="00D77565" w:rsidRPr="00B772A2">
        <w:rPr>
          <w:rFonts w:ascii="Gabriola" w:hAnsi="Gabriola"/>
          <w:sz w:val="24"/>
        </w:rPr>
        <w:t xml:space="preserve"> Belle at the Dark One’s Castle, Hook threatens her and raises </w:t>
      </w:r>
      <w:proofErr w:type="spellStart"/>
      <w:r w:rsidR="00D77565" w:rsidRPr="00B772A2">
        <w:rPr>
          <w:rFonts w:ascii="Gabriola" w:hAnsi="Gabriola"/>
          <w:sz w:val="24"/>
        </w:rPr>
        <w:t>Rumplestiltskin</w:t>
      </w:r>
      <w:proofErr w:type="spellEnd"/>
      <w:r w:rsidR="00D77565" w:rsidRPr="00B772A2">
        <w:rPr>
          <w:rFonts w:ascii="Gabriola" w:hAnsi="Gabriola"/>
          <w:sz w:val="24"/>
        </w:rPr>
        <w:t>, Rothbart</w:t>
      </w:r>
      <w:r w:rsidR="009B22A5" w:rsidRPr="00B772A2">
        <w:rPr>
          <w:rFonts w:ascii="Gabriola" w:hAnsi="Gabriola"/>
          <w:sz w:val="24"/>
        </w:rPr>
        <w:t>/Odile</w:t>
      </w:r>
      <w:r w:rsidR="00C840A9">
        <w:rPr>
          <w:rFonts w:ascii="Gabriola" w:hAnsi="Gabriola"/>
          <w:sz w:val="24"/>
        </w:rPr>
        <w:t xml:space="preserve"> takes possession of the </w:t>
      </w:r>
      <w:r w:rsidR="00D77565" w:rsidRPr="00B772A2">
        <w:rPr>
          <w:rFonts w:ascii="Gabriola" w:hAnsi="Gabriola"/>
          <w:sz w:val="24"/>
        </w:rPr>
        <w:t>dagger</w:t>
      </w:r>
    </w:p>
    <w:p w14:paraId="76686172" w14:textId="6898F90F" w:rsidR="00D77565" w:rsidRPr="00B772A2" w:rsidRDefault="00B772A2" w:rsidP="00C840A9">
      <w:pPr>
        <w:pStyle w:val="NoSpacing"/>
        <w:spacing w:after="240"/>
        <w:outlineLvl w:val="0"/>
        <w:rPr>
          <w:rFonts w:ascii="Gabriola" w:hAnsi="Gabriola"/>
          <w:sz w:val="24"/>
        </w:rPr>
      </w:pPr>
      <w:r w:rsidRPr="00B772A2">
        <w:rPr>
          <w:rFonts w:ascii="Gabriola" w:hAnsi="Gabriola"/>
          <w:sz w:val="24"/>
        </w:rPr>
        <w:t>&lt;</w:t>
      </w:r>
      <w:proofErr w:type="spellStart"/>
      <w:r w:rsidRPr="00B772A2">
        <w:rPr>
          <w:rFonts w:ascii="Gabriola" w:hAnsi="Gabriola"/>
          <w:sz w:val="24"/>
        </w:rPr>
        <w:t>hr</w:t>
      </w:r>
      <w:proofErr w:type="spellEnd"/>
      <w:r w:rsidRPr="00B772A2">
        <w:rPr>
          <w:rFonts w:ascii="Gabriola" w:hAnsi="Gabriola"/>
          <w:sz w:val="24"/>
        </w:rPr>
        <w:t>&gt;</w:t>
      </w:r>
    </w:p>
    <w:p w14:paraId="33099BF8" w14:textId="2B4EB4AE" w:rsidR="00D77565" w:rsidRPr="00B772A2" w:rsidRDefault="000B5A5C" w:rsidP="00C840A9">
      <w:pPr>
        <w:pStyle w:val="NoSpacing"/>
        <w:spacing w:after="240"/>
        <w:rPr>
          <w:rFonts w:ascii="Gabriola" w:hAnsi="Gabriola"/>
          <w:sz w:val="24"/>
        </w:rPr>
      </w:pPr>
      <w:r w:rsidRPr="00B772A2">
        <w:rPr>
          <w:rFonts w:ascii="Gabriola" w:hAnsi="Gabriola"/>
          <w:sz w:val="24"/>
          <w:highlight w:val="yellow"/>
        </w:rPr>
        <w:t>// TODO:</w:t>
      </w:r>
      <w:r w:rsidR="00D77565" w:rsidRPr="00B772A2">
        <w:rPr>
          <w:rFonts w:ascii="Gabriola" w:hAnsi="Gabriola"/>
          <w:sz w:val="24"/>
        </w:rPr>
        <w:t xml:space="preserve"> Belle arrives at the Queen’s Castle to warn everyone about Rothbart and </w:t>
      </w:r>
      <w:proofErr w:type="spellStart"/>
      <w:r w:rsidR="00D77565" w:rsidRPr="00B772A2">
        <w:rPr>
          <w:rFonts w:ascii="Gabriola" w:hAnsi="Gabriola"/>
          <w:sz w:val="24"/>
        </w:rPr>
        <w:t>Rumplestiltskin</w:t>
      </w:r>
      <w:proofErr w:type="spellEnd"/>
    </w:p>
    <w:p w14:paraId="12B14DD7" w14:textId="0611E959" w:rsidR="00D77565" w:rsidRPr="00B772A2" w:rsidRDefault="00B772A2" w:rsidP="00C840A9">
      <w:pPr>
        <w:pStyle w:val="NoSpacing"/>
        <w:spacing w:after="240"/>
        <w:outlineLvl w:val="0"/>
        <w:rPr>
          <w:rFonts w:ascii="Gabriola" w:hAnsi="Gabriola"/>
          <w:sz w:val="24"/>
        </w:rPr>
      </w:pPr>
      <w:r w:rsidRPr="00B772A2">
        <w:rPr>
          <w:rFonts w:ascii="Gabriola" w:hAnsi="Gabriola"/>
          <w:sz w:val="24"/>
        </w:rPr>
        <w:t>&lt;</w:t>
      </w:r>
      <w:proofErr w:type="spellStart"/>
      <w:r w:rsidRPr="00B772A2">
        <w:rPr>
          <w:rFonts w:ascii="Gabriola" w:hAnsi="Gabriola"/>
          <w:sz w:val="24"/>
        </w:rPr>
        <w:t>hr</w:t>
      </w:r>
      <w:proofErr w:type="spellEnd"/>
      <w:r w:rsidRPr="00B772A2">
        <w:rPr>
          <w:rFonts w:ascii="Gabriola" w:hAnsi="Gabriola"/>
          <w:sz w:val="24"/>
        </w:rPr>
        <w:t>&gt;</w:t>
      </w:r>
    </w:p>
    <w:p w14:paraId="31222C7A" w14:textId="2632DB5B" w:rsidR="00D825CB" w:rsidRPr="00D825CB" w:rsidRDefault="000B5A5C" w:rsidP="00C840A9">
      <w:pPr>
        <w:pStyle w:val="NoSpacing"/>
        <w:spacing w:after="240"/>
        <w:rPr>
          <w:rFonts w:ascii="Gabriola" w:hAnsi="Gabriola"/>
          <w:sz w:val="24"/>
        </w:rPr>
      </w:pPr>
      <w:r w:rsidRPr="00B772A2">
        <w:rPr>
          <w:rFonts w:ascii="Gabriola" w:hAnsi="Gabriola"/>
          <w:sz w:val="24"/>
          <w:highlight w:val="yellow"/>
        </w:rPr>
        <w:t>// TODO:</w:t>
      </w:r>
      <w:r w:rsidR="00D77565" w:rsidRPr="00B772A2">
        <w:rPr>
          <w:rFonts w:ascii="Gabriola" w:hAnsi="Gabriola"/>
          <w:sz w:val="24"/>
        </w:rPr>
        <w:t xml:space="preserve"> Odile </w:t>
      </w:r>
      <w:r w:rsidR="00D77565">
        <w:rPr>
          <w:rFonts w:ascii="Gabriola" w:hAnsi="Gabriola"/>
          <w:sz w:val="24"/>
        </w:rPr>
        <w:t>casts the curse with Bridget’s heart</w:t>
      </w:r>
      <w:r w:rsidR="006D6B69">
        <w:rPr>
          <w:rFonts w:ascii="Gabriola" w:hAnsi="Gabriola"/>
          <w:sz w:val="24"/>
        </w:rPr>
        <w:t>. She gives Derek her potion of the memory potion to give to the Savior.</w:t>
      </w:r>
    </w:p>
    <w:p w14:paraId="623CF4C8" w14:textId="77777777" w:rsidR="00D77565" w:rsidRDefault="00D77565" w:rsidP="00C840A9">
      <w:pPr>
        <w:spacing w:after="240"/>
        <w:rPr>
          <w:rFonts w:ascii="Cambria" w:hAnsi="Cambria"/>
          <w:sz w:val="24"/>
        </w:rPr>
      </w:pPr>
      <w:r>
        <w:rPr>
          <w:rFonts w:ascii="Cambria" w:hAnsi="Cambria"/>
          <w:sz w:val="24"/>
        </w:rPr>
        <w:br w:type="page"/>
      </w:r>
    </w:p>
    <w:p w14:paraId="7FF60277" w14:textId="44F41100" w:rsidR="00A561D0" w:rsidRPr="00B772A2" w:rsidRDefault="00A561D0" w:rsidP="00C840A9">
      <w:pPr>
        <w:pStyle w:val="NoSpacing"/>
        <w:spacing w:after="240"/>
        <w:jc w:val="center"/>
        <w:rPr>
          <w:rFonts w:ascii="Candara" w:eastAsia="Klee Medium" w:hAnsi="Candara"/>
          <w:sz w:val="24"/>
        </w:rPr>
      </w:pPr>
      <w:r w:rsidRPr="00B772A2">
        <w:rPr>
          <w:rFonts w:ascii="Candara" w:eastAsia="Klee Medium" w:hAnsi="Candara"/>
          <w:sz w:val="24"/>
        </w:rPr>
        <w:lastRenderedPageBreak/>
        <w:t>– one year later –</w:t>
      </w:r>
    </w:p>
    <w:p w14:paraId="20EC0BEA" w14:textId="2D44B22F" w:rsidR="00BC451C" w:rsidRPr="00B772A2" w:rsidRDefault="00A561D0" w:rsidP="00C840A9">
      <w:pPr>
        <w:pStyle w:val="NoSpacing"/>
        <w:spacing w:after="240"/>
        <w:jc w:val="center"/>
        <w:rPr>
          <w:rFonts w:ascii="Candara" w:eastAsia="Klee Medium" w:hAnsi="Candara"/>
          <w:sz w:val="24"/>
        </w:rPr>
      </w:pPr>
      <w:r w:rsidRPr="00B772A2">
        <w:rPr>
          <w:rFonts w:ascii="Candara" w:eastAsia="Klee Medium" w:hAnsi="Candara"/>
          <w:sz w:val="24"/>
        </w:rPr>
        <w:t xml:space="preserve">– New York </w:t>
      </w:r>
      <w:r w:rsidR="00596D92" w:rsidRPr="00B772A2">
        <w:rPr>
          <w:rFonts w:ascii="Candara" w:eastAsia="Klee Medium" w:hAnsi="Candara"/>
          <w:sz w:val="24"/>
        </w:rPr>
        <w:t xml:space="preserve">City </w:t>
      </w:r>
      <w:r w:rsidRPr="00B772A2">
        <w:rPr>
          <w:rFonts w:ascii="Candara" w:eastAsia="Klee Medium" w:hAnsi="Candara"/>
          <w:sz w:val="24"/>
        </w:rPr>
        <w:t>–</w:t>
      </w:r>
    </w:p>
    <w:p w14:paraId="1A91DAF0" w14:textId="77777777" w:rsidR="00A561D0" w:rsidRPr="00B772A2" w:rsidRDefault="00A561D0" w:rsidP="00C840A9">
      <w:pPr>
        <w:pStyle w:val="NoSpacing"/>
        <w:spacing w:after="240"/>
        <w:rPr>
          <w:rFonts w:ascii="Candara" w:eastAsia="Klee Medium" w:hAnsi="Candara"/>
          <w:sz w:val="24"/>
        </w:rPr>
      </w:pPr>
      <w:r w:rsidRPr="00B772A2">
        <w:rPr>
          <w:rFonts w:ascii="Candara" w:eastAsia="Klee Medium" w:hAnsi="Candara"/>
          <w:sz w:val="24"/>
        </w:rPr>
        <w:t xml:space="preserve">Emma walked down the hallway to her apartment and searched her purse for her keys. Finally finding them, she unlocked the door and </w:t>
      </w:r>
      <w:r w:rsidR="00E55DDB" w:rsidRPr="00B772A2">
        <w:rPr>
          <w:rFonts w:ascii="Candara" w:eastAsia="Klee Medium" w:hAnsi="Candara"/>
          <w:sz w:val="24"/>
        </w:rPr>
        <w:t xml:space="preserve">the sounds of </w:t>
      </w:r>
      <w:r w:rsidRPr="00B772A2">
        <w:rPr>
          <w:rFonts w:ascii="Candara" w:eastAsia="Klee Medium" w:hAnsi="Candara"/>
          <w:sz w:val="24"/>
        </w:rPr>
        <w:t xml:space="preserve">lasers shooting and ships crashing </w:t>
      </w:r>
      <w:r w:rsidR="00E2764E" w:rsidRPr="00B772A2">
        <w:rPr>
          <w:rFonts w:ascii="Candara" w:eastAsia="Klee Medium" w:hAnsi="Candara"/>
          <w:sz w:val="24"/>
        </w:rPr>
        <w:t>emanating</w:t>
      </w:r>
      <w:r w:rsidRPr="00B772A2">
        <w:rPr>
          <w:rFonts w:ascii="Candara" w:eastAsia="Klee Medium" w:hAnsi="Candara"/>
          <w:sz w:val="24"/>
        </w:rPr>
        <w:t xml:space="preserve"> the TV</w:t>
      </w:r>
      <w:r w:rsidR="006B5C3F" w:rsidRPr="00B772A2">
        <w:rPr>
          <w:rFonts w:ascii="Candara" w:eastAsia="Klee Medium" w:hAnsi="Candara"/>
          <w:sz w:val="24"/>
        </w:rPr>
        <w:t xml:space="preserve"> greeted her</w:t>
      </w:r>
      <w:r w:rsidRPr="00B772A2">
        <w:rPr>
          <w:rFonts w:ascii="Candara" w:eastAsia="Klee Medium" w:hAnsi="Candara"/>
          <w:sz w:val="24"/>
        </w:rPr>
        <w:t>. She knew she shouldn't have bought him that new game.</w:t>
      </w:r>
    </w:p>
    <w:p w14:paraId="6888F53D" w14:textId="77777777" w:rsidR="00A561D0" w:rsidRPr="00B772A2" w:rsidRDefault="00A561D0" w:rsidP="00C840A9">
      <w:pPr>
        <w:pStyle w:val="NoSpacing"/>
        <w:spacing w:after="240"/>
        <w:rPr>
          <w:rFonts w:ascii="Candara" w:eastAsia="Klee Medium" w:hAnsi="Candara"/>
          <w:sz w:val="24"/>
        </w:rPr>
      </w:pPr>
      <w:r w:rsidRPr="00B772A2">
        <w:rPr>
          <w:rFonts w:ascii="Candara" w:eastAsia="Klee Medium" w:hAnsi="Candara"/>
          <w:sz w:val="24"/>
        </w:rPr>
        <w:t>"Henry, did you finish your homework?" she inquired as she shuffled through the mail on the counter.</w:t>
      </w:r>
      <w:r w:rsidR="00E2764E" w:rsidRPr="00B772A2">
        <w:rPr>
          <w:rFonts w:ascii="Candara" w:eastAsia="Klee Medium" w:hAnsi="Candara"/>
          <w:sz w:val="24"/>
        </w:rPr>
        <w:t xml:space="preserve"> </w:t>
      </w:r>
    </w:p>
    <w:p w14:paraId="69350D02" w14:textId="77777777" w:rsidR="00A561D0" w:rsidRPr="00B772A2" w:rsidRDefault="00A561D0" w:rsidP="00C840A9">
      <w:pPr>
        <w:pStyle w:val="NoSpacing"/>
        <w:spacing w:after="240"/>
        <w:rPr>
          <w:rFonts w:ascii="Candara" w:eastAsia="Klee Medium" w:hAnsi="Candara"/>
          <w:sz w:val="24"/>
        </w:rPr>
      </w:pPr>
      <w:r w:rsidRPr="00B772A2">
        <w:rPr>
          <w:rFonts w:ascii="Candara" w:eastAsia="Klee Medium" w:hAnsi="Candara"/>
          <w:sz w:val="24"/>
        </w:rPr>
        <w:t>"It's the weekend, Mom. Just a little break. Please? Plus</w:t>
      </w:r>
      <w:r w:rsidR="00E2764E" w:rsidRPr="00B772A2">
        <w:rPr>
          <w:rFonts w:ascii="Candara" w:eastAsia="Klee Medium" w:hAnsi="Candara"/>
          <w:sz w:val="24"/>
        </w:rPr>
        <w:t>,</w:t>
      </w:r>
      <w:r w:rsidRPr="00B772A2">
        <w:rPr>
          <w:rFonts w:ascii="Candara" w:eastAsia="Klee Medium" w:hAnsi="Candara"/>
          <w:sz w:val="24"/>
        </w:rPr>
        <w:t xml:space="preserve"> I've almost finished this mission." Henry's begging made her smile. </w:t>
      </w:r>
    </w:p>
    <w:p w14:paraId="3340FC7D" w14:textId="121B16C5" w:rsidR="00A561D0" w:rsidRPr="00B772A2" w:rsidRDefault="00A561D0" w:rsidP="00C840A9">
      <w:pPr>
        <w:pStyle w:val="NoSpacing"/>
        <w:spacing w:after="240"/>
        <w:rPr>
          <w:rFonts w:ascii="Candara" w:eastAsia="Klee Medium" w:hAnsi="Candara"/>
          <w:sz w:val="24"/>
        </w:rPr>
      </w:pPr>
      <w:r w:rsidRPr="00B772A2">
        <w:rPr>
          <w:rFonts w:ascii="Candara" w:eastAsia="Klee Medium" w:hAnsi="Candara"/>
          <w:sz w:val="24"/>
        </w:rPr>
        <w:t>"Fine, but I want proof of at least one finished homework assignment when I come</w:t>
      </w:r>
      <w:r w:rsidR="00E2764E" w:rsidRPr="00B772A2">
        <w:rPr>
          <w:rFonts w:ascii="Candara" w:eastAsia="Klee Medium" w:hAnsi="Candara"/>
          <w:sz w:val="24"/>
        </w:rPr>
        <w:t xml:space="preserve"> tonight</w:t>
      </w:r>
      <w:r w:rsidRPr="00B772A2">
        <w:rPr>
          <w:rFonts w:ascii="Candara" w:eastAsia="Klee Medium" w:hAnsi="Candara"/>
          <w:sz w:val="24"/>
        </w:rPr>
        <w:t xml:space="preserve">. Give me </w:t>
      </w:r>
      <w:r w:rsidRPr="00B772A2">
        <w:rPr>
          <w:rFonts w:ascii="Candara" w:eastAsia="Klee Medium" w:hAnsi="Candara"/>
          <w:noProof/>
          <w:sz w:val="24"/>
        </w:rPr>
        <w:t>two</w:t>
      </w:r>
      <w:r w:rsidR="007C3360" w:rsidRPr="00B772A2">
        <w:rPr>
          <w:rFonts w:ascii="Candara" w:eastAsia="Klee Medium" w:hAnsi="Candara"/>
          <w:noProof/>
          <w:sz w:val="24"/>
        </w:rPr>
        <w:t>,</w:t>
      </w:r>
      <w:r w:rsidRPr="00B772A2">
        <w:rPr>
          <w:rFonts w:ascii="Candara" w:eastAsia="Klee Medium" w:hAnsi="Candara"/>
          <w:sz w:val="24"/>
        </w:rPr>
        <w:t xml:space="preserve"> and I'll take you out tomorrow," </w:t>
      </w:r>
      <w:r w:rsidRPr="00B772A2">
        <w:rPr>
          <w:rFonts w:ascii="Candara" w:eastAsia="Klee Medium" w:hAnsi="Candara"/>
          <w:noProof/>
          <w:sz w:val="24"/>
        </w:rPr>
        <w:t>she</w:t>
      </w:r>
      <w:r w:rsidRPr="00B772A2">
        <w:rPr>
          <w:rFonts w:ascii="Candara" w:eastAsia="Klee Medium" w:hAnsi="Candara"/>
          <w:sz w:val="24"/>
        </w:rPr>
        <w:t xml:space="preserve"> acquiesced. Her hands stopped when she saw a plain envelope with only her name written on it.</w:t>
      </w:r>
    </w:p>
    <w:p w14:paraId="5F231D6D" w14:textId="1C57ECD9" w:rsidR="00596D92" w:rsidRPr="00B772A2" w:rsidRDefault="00596D92" w:rsidP="00C840A9">
      <w:pPr>
        <w:pStyle w:val="NoSpacing"/>
        <w:spacing w:after="240"/>
        <w:rPr>
          <w:rFonts w:ascii="Candara" w:eastAsia="Klee Medium" w:hAnsi="Candara"/>
          <w:sz w:val="24"/>
        </w:rPr>
      </w:pPr>
      <w:r w:rsidRPr="00B772A2">
        <w:rPr>
          <w:rFonts w:ascii="Candara" w:eastAsia="Klee Medium" w:hAnsi="Candara"/>
          <w:sz w:val="24"/>
        </w:rPr>
        <w:t>“</w:t>
      </w:r>
      <w:r w:rsidR="00E2764E" w:rsidRPr="00B772A2">
        <w:rPr>
          <w:rFonts w:ascii="Candara" w:eastAsia="Klee Medium" w:hAnsi="Candara"/>
          <w:sz w:val="24"/>
        </w:rPr>
        <w:t>Deal,” he agreed. “</w:t>
      </w:r>
      <w:r w:rsidR="00A561D0" w:rsidRPr="00B772A2">
        <w:rPr>
          <w:rFonts w:ascii="Candara" w:eastAsia="Klee Medium" w:hAnsi="Candara"/>
          <w:sz w:val="24"/>
        </w:rPr>
        <w:t>Oh</w:t>
      </w:r>
      <w:r w:rsidR="00E2764E" w:rsidRPr="00B772A2">
        <w:rPr>
          <w:rFonts w:ascii="Candara" w:eastAsia="Klee Medium" w:hAnsi="Candara"/>
          <w:sz w:val="24"/>
        </w:rPr>
        <w:t xml:space="preserve">, </w:t>
      </w:r>
      <w:r w:rsidR="00E2764E" w:rsidRPr="00B772A2">
        <w:rPr>
          <w:rFonts w:ascii="Candara" w:eastAsia="Klee Medium" w:hAnsi="Candara"/>
          <w:noProof/>
          <w:sz w:val="24"/>
        </w:rPr>
        <w:t>yea</w:t>
      </w:r>
      <w:r w:rsidR="007C3360" w:rsidRPr="00B772A2">
        <w:rPr>
          <w:rFonts w:ascii="Candara" w:eastAsia="Klee Medium" w:hAnsi="Candara"/>
          <w:noProof/>
          <w:sz w:val="24"/>
        </w:rPr>
        <w:t>h</w:t>
      </w:r>
      <w:r w:rsidR="00A561D0" w:rsidRPr="00B772A2">
        <w:rPr>
          <w:rFonts w:ascii="Candara" w:eastAsia="Klee Medium" w:hAnsi="Candara"/>
          <w:sz w:val="24"/>
        </w:rPr>
        <w:t>, there was a letter for you in the door when I got home.</w:t>
      </w:r>
      <w:r w:rsidRPr="00B772A2">
        <w:rPr>
          <w:rFonts w:ascii="Candara" w:eastAsia="Klee Medium" w:hAnsi="Candara"/>
          <w:sz w:val="24"/>
        </w:rPr>
        <w:t>”</w:t>
      </w:r>
    </w:p>
    <w:p w14:paraId="612CCC84" w14:textId="77777777" w:rsidR="00596D92" w:rsidRPr="00B772A2" w:rsidRDefault="00596D92" w:rsidP="00C840A9">
      <w:pPr>
        <w:pStyle w:val="NoSpacing"/>
        <w:spacing w:after="240"/>
        <w:rPr>
          <w:rFonts w:ascii="Candara" w:eastAsia="Klee Medium" w:hAnsi="Candara"/>
          <w:sz w:val="24"/>
        </w:rPr>
      </w:pPr>
      <w:r w:rsidRPr="00B772A2">
        <w:rPr>
          <w:rFonts w:ascii="Candara" w:eastAsia="Klee Medium" w:hAnsi="Candara"/>
          <w:sz w:val="24"/>
        </w:rPr>
        <w:t>“Who’s it from?”</w:t>
      </w:r>
    </w:p>
    <w:p w14:paraId="0EAECFB4" w14:textId="77777777" w:rsidR="00A561D0" w:rsidRPr="00B772A2" w:rsidRDefault="00596D92" w:rsidP="00C840A9">
      <w:pPr>
        <w:pStyle w:val="NoSpacing"/>
        <w:spacing w:after="240"/>
        <w:rPr>
          <w:rFonts w:ascii="Candara" w:eastAsia="Klee Medium" w:hAnsi="Candara"/>
          <w:sz w:val="24"/>
        </w:rPr>
      </w:pPr>
      <w:r w:rsidRPr="00B772A2">
        <w:rPr>
          <w:rFonts w:ascii="Candara" w:eastAsia="Klee Medium" w:hAnsi="Candara"/>
          <w:sz w:val="24"/>
        </w:rPr>
        <w:t>“</w:t>
      </w:r>
      <w:proofErr w:type="spellStart"/>
      <w:r w:rsidRPr="00B772A2">
        <w:rPr>
          <w:rFonts w:ascii="Candara" w:eastAsia="Klee Medium" w:hAnsi="Candara"/>
          <w:sz w:val="24"/>
        </w:rPr>
        <w:t>Dunno</w:t>
      </w:r>
      <w:proofErr w:type="spellEnd"/>
      <w:r w:rsidRPr="00B772A2">
        <w:rPr>
          <w:rFonts w:ascii="Candara" w:eastAsia="Klee Medium" w:hAnsi="Candara"/>
          <w:sz w:val="24"/>
        </w:rPr>
        <w:t xml:space="preserve">, there’s no return address. Left it on the counter with the rest of the </w:t>
      </w:r>
      <w:r w:rsidRPr="00B772A2">
        <w:rPr>
          <w:rFonts w:ascii="Candara" w:eastAsia="Klee Medium" w:hAnsi="Candara"/>
          <w:noProof/>
          <w:sz w:val="24"/>
        </w:rPr>
        <w:t>mail</w:t>
      </w:r>
      <w:r w:rsidRPr="00B772A2">
        <w:rPr>
          <w:rFonts w:ascii="Candara" w:eastAsia="Klee Medium" w:hAnsi="Candara"/>
          <w:sz w:val="24"/>
        </w:rPr>
        <w:t xml:space="preserve">.” </w:t>
      </w:r>
      <w:r w:rsidR="00E55DDB" w:rsidRPr="00B772A2">
        <w:rPr>
          <w:rFonts w:ascii="Candara" w:eastAsia="Klee Medium" w:hAnsi="Candara"/>
          <w:sz w:val="24"/>
        </w:rPr>
        <w:t xml:space="preserve">He then groaned in time with the game over noises. </w:t>
      </w:r>
    </w:p>
    <w:p w14:paraId="64584C21" w14:textId="469369C6" w:rsidR="00B77217" w:rsidRPr="00B772A2" w:rsidRDefault="00A561D0" w:rsidP="00C840A9">
      <w:pPr>
        <w:pStyle w:val="NoSpacing"/>
        <w:spacing w:after="240"/>
        <w:rPr>
          <w:rFonts w:ascii="Candara" w:eastAsia="Klee Medium" w:hAnsi="Candara"/>
          <w:sz w:val="24"/>
        </w:rPr>
      </w:pPr>
      <w:r w:rsidRPr="00B772A2">
        <w:rPr>
          <w:rFonts w:ascii="Candara" w:eastAsia="Klee Medium" w:hAnsi="Candara"/>
          <w:sz w:val="24"/>
        </w:rPr>
        <w:t>"Thanks, Henry. I see it." She'd recognize that handwriting anywhere: Neal.</w:t>
      </w:r>
    </w:p>
    <w:p w14:paraId="4262FF9E" w14:textId="272E344D" w:rsidR="00B77217" w:rsidRPr="00B772A2" w:rsidRDefault="00B772A2" w:rsidP="00C840A9">
      <w:pPr>
        <w:pStyle w:val="NoSpacing"/>
        <w:spacing w:after="240"/>
        <w:outlineLvl w:val="0"/>
        <w:rPr>
          <w:rFonts w:ascii="Candara" w:eastAsia="Klee Medium" w:hAnsi="Candara"/>
          <w:sz w:val="24"/>
        </w:rPr>
      </w:pPr>
      <w:r w:rsidRPr="00B772A2">
        <w:rPr>
          <w:rFonts w:ascii="Candara" w:eastAsia="Klee Medium" w:hAnsi="Candara"/>
          <w:b/>
          <w:sz w:val="24"/>
        </w:rPr>
        <w:t>&lt;</w:t>
      </w:r>
      <w:proofErr w:type="spellStart"/>
      <w:r w:rsidRPr="00B772A2">
        <w:rPr>
          <w:rFonts w:ascii="Candara" w:eastAsia="Klee Medium" w:hAnsi="Candara"/>
          <w:b/>
          <w:sz w:val="24"/>
        </w:rPr>
        <w:t>hr</w:t>
      </w:r>
      <w:proofErr w:type="spellEnd"/>
      <w:r w:rsidRPr="00B772A2">
        <w:rPr>
          <w:rFonts w:ascii="Candara" w:eastAsia="Klee Medium" w:hAnsi="Candara"/>
          <w:b/>
          <w:sz w:val="24"/>
        </w:rPr>
        <w:t>&gt;</w:t>
      </w:r>
    </w:p>
    <w:p w14:paraId="6AF53493" w14:textId="4F9C413E" w:rsidR="00B77217" w:rsidRPr="00B772A2" w:rsidRDefault="00B77217" w:rsidP="00C840A9">
      <w:pPr>
        <w:pStyle w:val="NoSpacing"/>
        <w:spacing w:after="240"/>
        <w:rPr>
          <w:rFonts w:ascii="Candara" w:eastAsia="Klee Medium" w:hAnsi="Candara"/>
          <w:sz w:val="24"/>
        </w:rPr>
      </w:pPr>
      <w:r w:rsidRPr="00B772A2">
        <w:rPr>
          <w:rFonts w:ascii="Candara" w:eastAsia="Klee Medium" w:hAnsi="Candara"/>
          <w:sz w:val="24"/>
        </w:rPr>
        <w:t xml:space="preserve">Emma rushed to the restaurant. It was her three-month anniversary </w:t>
      </w:r>
      <w:r w:rsidRPr="00B772A2">
        <w:rPr>
          <w:rFonts w:ascii="Candara" w:eastAsia="Klee Medium" w:hAnsi="Candara"/>
          <w:noProof/>
          <w:sz w:val="24"/>
        </w:rPr>
        <w:t>date</w:t>
      </w:r>
      <w:r w:rsidR="007C3360" w:rsidRPr="00B772A2">
        <w:rPr>
          <w:rFonts w:ascii="Candara" w:eastAsia="Klee Medium" w:hAnsi="Candara"/>
          <w:noProof/>
          <w:sz w:val="24"/>
        </w:rPr>
        <w:t>,</w:t>
      </w:r>
      <w:r w:rsidRPr="00B772A2">
        <w:rPr>
          <w:rFonts w:ascii="Candara" w:eastAsia="Klee Medium" w:hAnsi="Candara"/>
          <w:sz w:val="24"/>
        </w:rPr>
        <w:t xml:space="preserve"> and she was running late. While Neal’s letter – still unopened and stashed in her purse – had thrown her off kilter, she was running late because the bastard she was tailing noticed her and gave chase. She caught him in the </w:t>
      </w:r>
      <w:r w:rsidRPr="00B772A2">
        <w:rPr>
          <w:rFonts w:ascii="Candara" w:eastAsia="Klee Medium" w:hAnsi="Candara"/>
          <w:noProof/>
          <w:sz w:val="24"/>
        </w:rPr>
        <w:t>end</w:t>
      </w:r>
      <w:r w:rsidRPr="00B772A2">
        <w:rPr>
          <w:rFonts w:ascii="Candara" w:eastAsia="Klee Medium" w:hAnsi="Candara"/>
          <w:sz w:val="24"/>
        </w:rPr>
        <w:t xml:space="preserve"> but was made late in the process. As she approached the doors, she slowed down and caught her breath. She double checked her hair</w:t>
      </w:r>
      <w:r w:rsidR="008D3B5A" w:rsidRPr="00B772A2">
        <w:rPr>
          <w:rFonts w:ascii="Candara" w:eastAsia="Klee Medium" w:hAnsi="Candara"/>
          <w:sz w:val="24"/>
        </w:rPr>
        <w:t xml:space="preserve"> (still hairspray perfect)</w:t>
      </w:r>
      <w:r w:rsidRPr="00B772A2">
        <w:rPr>
          <w:rFonts w:ascii="Candara" w:eastAsia="Klee Medium" w:hAnsi="Candara"/>
          <w:sz w:val="24"/>
        </w:rPr>
        <w:t>, her dress</w:t>
      </w:r>
      <w:r w:rsidR="008D3B5A" w:rsidRPr="00B772A2">
        <w:rPr>
          <w:rFonts w:ascii="Candara" w:eastAsia="Klee Medium" w:hAnsi="Candara"/>
          <w:sz w:val="24"/>
        </w:rPr>
        <w:t xml:space="preserve"> (red and </w:t>
      </w:r>
      <w:r w:rsidR="005F4EDC" w:rsidRPr="00B772A2">
        <w:rPr>
          <w:rFonts w:ascii="Candara" w:eastAsia="Klee Medium" w:hAnsi="Candara"/>
          <w:sz w:val="24"/>
        </w:rPr>
        <w:t>sexy</w:t>
      </w:r>
      <w:r w:rsidR="008D3B5A" w:rsidRPr="00B772A2">
        <w:rPr>
          <w:rFonts w:ascii="Candara" w:eastAsia="Klee Medium" w:hAnsi="Candara"/>
          <w:sz w:val="24"/>
        </w:rPr>
        <w:t>)</w:t>
      </w:r>
      <w:r w:rsidRPr="00B772A2">
        <w:rPr>
          <w:rFonts w:ascii="Candara" w:eastAsia="Klee Medium" w:hAnsi="Candara"/>
          <w:sz w:val="24"/>
        </w:rPr>
        <w:t xml:space="preserve">, </w:t>
      </w:r>
      <w:r w:rsidRPr="00B772A2">
        <w:rPr>
          <w:rFonts w:ascii="Candara" w:eastAsia="Klee Medium" w:hAnsi="Candara"/>
          <w:noProof/>
          <w:sz w:val="24"/>
        </w:rPr>
        <w:t>her</w:t>
      </w:r>
      <w:r w:rsidRPr="00B772A2">
        <w:rPr>
          <w:rFonts w:ascii="Candara" w:eastAsia="Klee Medium" w:hAnsi="Candara"/>
          <w:sz w:val="24"/>
        </w:rPr>
        <w:t xml:space="preserve"> </w:t>
      </w:r>
      <w:r w:rsidRPr="00B772A2">
        <w:rPr>
          <w:rFonts w:ascii="Candara" w:eastAsia="Klee Medium" w:hAnsi="Candara"/>
          <w:noProof/>
          <w:sz w:val="24"/>
        </w:rPr>
        <w:t>makeup</w:t>
      </w:r>
      <w:r w:rsidRPr="00B772A2">
        <w:rPr>
          <w:rFonts w:ascii="Candara" w:eastAsia="Klee Medium" w:hAnsi="Candara"/>
          <w:sz w:val="24"/>
        </w:rPr>
        <w:t xml:space="preserve"> </w:t>
      </w:r>
      <w:r w:rsidR="008D3B5A" w:rsidRPr="00B772A2">
        <w:rPr>
          <w:rFonts w:ascii="Candara" w:eastAsia="Klee Medium" w:hAnsi="Candara"/>
          <w:sz w:val="24"/>
        </w:rPr>
        <w:t xml:space="preserve">(intact) </w:t>
      </w:r>
      <w:r w:rsidRPr="00B772A2">
        <w:rPr>
          <w:rFonts w:ascii="Candara" w:eastAsia="Klee Medium" w:hAnsi="Candara"/>
          <w:sz w:val="24"/>
        </w:rPr>
        <w:t xml:space="preserve">one last time, then walked into the restaurant as if she owned the place. </w:t>
      </w:r>
    </w:p>
    <w:p w14:paraId="5BEEE5FC" w14:textId="39E993BB" w:rsidR="00A561D0" w:rsidRPr="00B772A2" w:rsidRDefault="00B77217" w:rsidP="00C840A9">
      <w:pPr>
        <w:pStyle w:val="NoSpacing"/>
        <w:spacing w:after="240"/>
        <w:rPr>
          <w:rFonts w:ascii="Candara" w:eastAsia="Klee Medium" w:hAnsi="Candara"/>
          <w:sz w:val="24"/>
        </w:rPr>
      </w:pPr>
      <w:r w:rsidRPr="00B772A2">
        <w:rPr>
          <w:rFonts w:ascii="Candara" w:eastAsia="Klee Medium" w:hAnsi="Candara"/>
          <w:sz w:val="24"/>
        </w:rPr>
        <w:t>Her date was</w:t>
      </w:r>
      <w:r w:rsidR="005415B6" w:rsidRPr="00B772A2">
        <w:rPr>
          <w:rFonts w:ascii="Candara" w:eastAsia="Klee Medium" w:hAnsi="Candara"/>
          <w:sz w:val="24"/>
        </w:rPr>
        <w:t xml:space="preserve"> sitting at their usual table: </w:t>
      </w:r>
      <w:r w:rsidRPr="00B772A2">
        <w:rPr>
          <w:rFonts w:ascii="Candara" w:eastAsia="Klee Medium" w:hAnsi="Candara"/>
          <w:sz w:val="24"/>
        </w:rPr>
        <w:t>a</w:t>
      </w:r>
      <w:r w:rsidR="00C523F3" w:rsidRPr="00B772A2">
        <w:rPr>
          <w:rFonts w:ascii="Candara" w:eastAsia="Klee Medium" w:hAnsi="Candara"/>
          <w:sz w:val="24"/>
        </w:rPr>
        <w:t xml:space="preserve"> u-shaped</w:t>
      </w:r>
      <w:r w:rsidRPr="00B772A2">
        <w:rPr>
          <w:rFonts w:ascii="Candara" w:eastAsia="Klee Medium" w:hAnsi="Candara"/>
          <w:sz w:val="24"/>
        </w:rPr>
        <w:t xml:space="preserve"> booth by the kitchen</w:t>
      </w:r>
      <w:r w:rsidR="00C523F3" w:rsidRPr="00B772A2">
        <w:rPr>
          <w:rFonts w:ascii="Candara" w:eastAsia="Klee Medium" w:hAnsi="Candara"/>
          <w:sz w:val="24"/>
        </w:rPr>
        <w:t xml:space="preserve">. </w:t>
      </w:r>
      <w:r w:rsidR="00C523F3" w:rsidRPr="00B772A2">
        <w:rPr>
          <w:rFonts w:ascii="Candara" w:eastAsia="Klee Medium" w:hAnsi="Candara"/>
          <w:noProof/>
          <w:sz w:val="24"/>
        </w:rPr>
        <w:t>He</w:t>
      </w:r>
      <w:r w:rsidR="00C523F3" w:rsidRPr="00B772A2">
        <w:rPr>
          <w:rFonts w:ascii="Candara" w:eastAsia="Klee Medium" w:hAnsi="Candara"/>
          <w:sz w:val="24"/>
        </w:rPr>
        <w:t xml:space="preserve"> was </w:t>
      </w:r>
      <w:r w:rsidRPr="00B772A2">
        <w:rPr>
          <w:rFonts w:ascii="Candara" w:eastAsia="Klee Medium" w:hAnsi="Candara"/>
          <w:sz w:val="24"/>
        </w:rPr>
        <w:t>making smal</w:t>
      </w:r>
      <w:r w:rsidR="00C523F3" w:rsidRPr="00B772A2">
        <w:rPr>
          <w:rFonts w:ascii="Candara" w:eastAsia="Klee Medium" w:hAnsi="Candara"/>
          <w:sz w:val="24"/>
        </w:rPr>
        <w:t xml:space="preserve">l talk with one of the servers </w:t>
      </w:r>
      <w:r w:rsidR="005415B6" w:rsidRPr="00B772A2">
        <w:rPr>
          <w:rFonts w:ascii="Candara" w:eastAsia="Klee Medium" w:hAnsi="Candara"/>
          <w:sz w:val="24"/>
        </w:rPr>
        <w:t xml:space="preserve">– a sweet girl named Hannah, who was trying to put herself through college – </w:t>
      </w:r>
      <w:r w:rsidR="00C523F3" w:rsidRPr="00B772A2">
        <w:rPr>
          <w:rFonts w:ascii="Candara" w:eastAsia="Klee Medium" w:hAnsi="Candara"/>
          <w:sz w:val="24"/>
        </w:rPr>
        <w:t xml:space="preserve">and, when </w:t>
      </w:r>
      <w:r w:rsidR="00C523F3" w:rsidRPr="00B772A2">
        <w:rPr>
          <w:rFonts w:ascii="Candara" w:eastAsia="Klee Medium" w:hAnsi="Candara"/>
          <w:noProof/>
          <w:sz w:val="24"/>
        </w:rPr>
        <w:t>he</w:t>
      </w:r>
      <w:r w:rsidR="00C523F3" w:rsidRPr="00B772A2">
        <w:rPr>
          <w:rFonts w:ascii="Candara" w:eastAsia="Klee Medium" w:hAnsi="Candara"/>
          <w:sz w:val="24"/>
        </w:rPr>
        <w:t xml:space="preserve"> noticed her, gave her a dazzling smile that made her weak in the knees. She could tell he was struggling with the ill-fitted suit. The jacket didn’t fit quite right on his broad </w:t>
      </w:r>
      <w:r w:rsidR="00C523F3" w:rsidRPr="00B772A2">
        <w:rPr>
          <w:rFonts w:ascii="Candara" w:eastAsia="Klee Medium" w:hAnsi="Candara"/>
          <w:noProof/>
          <w:sz w:val="24"/>
        </w:rPr>
        <w:t>shoulders</w:t>
      </w:r>
      <w:r w:rsidR="007C3360" w:rsidRPr="00B772A2">
        <w:rPr>
          <w:rFonts w:ascii="Candara" w:eastAsia="Klee Medium" w:hAnsi="Candara"/>
          <w:noProof/>
          <w:sz w:val="24"/>
        </w:rPr>
        <w:t>,</w:t>
      </w:r>
      <w:r w:rsidR="00C523F3" w:rsidRPr="00B772A2">
        <w:rPr>
          <w:rFonts w:ascii="Candara" w:eastAsia="Klee Medium" w:hAnsi="Candara"/>
          <w:sz w:val="24"/>
        </w:rPr>
        <w:t xml:space="preserve"> and the sleeves could barely contain his arms. The man </w:t>
      </w:r>
      <w:r w:rsidR="00C523F3" w:rsidRPr="00B772A2">
        <w:rPr>
          <w:rFonts w:ascii="Candara" w:eastAsia="Klee Medium" w:hAnsi="Candara"/>
          <w:noProof/>
          <w:sz w:val="24"/>
        </w:rPr>
        <w:t>was built</w:t>
      </w:r>
      <w:r w:rsidR="00C523F3" w:rsidRPr="00B772A2">
        <w:rPr>
          <w:rFonts w:ascii="Candara" w:eastAsia="Klee Medium" w:hAnsi="Candara"/>
          <w:sz w:val="24"/>
        </w:rPr>
        <w:t xml:space="preserve"> for a different time and place: horseback riding and hunting, not being stuck in an </w:t>
      </w:r>
      <w:r w:rsidR="001673F3" w:rsidRPr="00B772A2">
        <w:rPr>
          <w:rFonts w:ascii="Candara" w:eastAsia="Klee Medium" w:hAnsi="Candara"/>
          <w:sz w:val="24"/>
        </w:rPr>
        <w:t xml:space="preserve">office cube all day. As Hannah </w:t>
      </w:r>
      <w:r w:rsidR="00C523F3" w:rsidRPr="00B772A2">
        <w:rPr>
          <w:rFonts w:ascii="Candara" w:eastAsia="Klee Medium" w:hAnsi="Candara"/>
          <w:sz w:val="24"/>
        </w:rPr>
        <w:t xml:space="preserve">was called away to wait </w:t>
      </w:r>
      <w:r w:rsidR="00C523F3" w:rsidRPr="00B772A2">
        <w:rPr>
          <w:rFonts w:ascii="Candara" w:eastAsia="Klee Medium" w:hAnsi="Candara"/>
          <w:noProof/>
          <w:sz w:val="24"/>
        </w:rPr>
        <w:t>upon</w:t>
      </w:r>
      <w:r w:rsidR="00C523F3" w:rsidRPr="00B772A2">
        <w:rPr>
          <w:rFonts w:ascii="Candara" w:eastAsia="Klee Medium" w:hAnsi="Candara"/>
          <w:sz w:val="24"/>
        </w:rPr>
        <w:t xml:space="preserve"> another table, Emma slid into the vacant seat next to her date.</w:t>
      </w:r>
    </w:p>
    <w:p w14:paraId="76F9D4AD" w14:textId="6DED41E3" w:rsidR="00C523F3" w:rsidRPr="00B772A2" w:rsidRDefault="00C523F3" w:rsidP="00C840A9">
      <w:pPr>
        <w:pStyle w:val="NoSpacing"/>
        <w:spacing w:after="240"/>
        <w:rPr>
          <w:rFonts w:ascii="Candara" w:eastAsia="Klee Medium" w:hAnsi="Candara"/>
          <w:sz w:val="24"/>
        </w:rPr>
      </w:pPr>
      <w:r w:rsidRPr="00B772A2">
        <w:rPr>
          <w:rFonts w:ascii="Candara" w:eastAsia="Klee Medium" w:hAnsi="Candara"/>
          <w:sz w:val="24"/>
        </w:rPr>
        <w:t xml:space="preserve">“Derek.” She </w:t>
      </w:r>
      <w:r w:rsidR="00D825CB" w:rsidRPr="00B772A2">
        <w:rPr>
          <w:rFonts w:ascii="Candara" w:eastAsia="Klee Medium" w:hAnsi="Candara"/>
          <w:sz w:val="24"/>
        </w:rPr>
        <w:t>smiled warmly at him as</w:t>
      </w:r>
      <w:r w:rsidRPr="00B772A2">
        <w:rPr>
          <w:rFonts w:ascii="Candara" w:eastAsia="Klee Medium" w:hAnsi="Candara"/>
          <w:sz w:val="24"/>
        </w:rPr>
        <w:t xml:space="preserve"> she placed the napkin across her lap.</w:t>
      </w:r>
    </w:p>
    <w:p w14:paraId="6960F2C5" w14:textId="77777777" w:rsidR="00C523F3" w:rsidRPr="00B772A2" w:rsidRDefault="00C523F3" w:rsidP="00C840A9">
      <w:pPr>
        <w:pStyle w:val="NoSpacing"/>
        <w:spacing w:after="240"/>
        <w:rPr>
          <w:rFonts w:ascii="Candara" w:eastAsia="Klee Medium" w:hAnsi="Candara"/>
          <w:sz w:val="24"/>
        </w:rPr>
      </w:pPr>
      <w:r w:rsidRPr="00B772A2">
        <w:rPr>
          <w:rFonts w:ascii="Candara" w:eastAsia="Klee Medium" w:hAnsi="Candara"/>
          <w:sz w:val="24"/>
        </w:rPr>
        <w:lastRenderedPageBreak/>
        <w:t>“Miss Swan,” he said politely, taking her hand and laying a kiss across her knuckles. “Thank you, for gracing us with your presence.”</w:t>
      </w:r>
    </w:p>
    <w:p w14:paraId="474E6E92" w14:textId="242D3D56" w:rsidR="00C523F3" w:rsidRPr="00B772A2" w:rsidRDefault="00C523F3" w:rsidP="00C840A9">
      <w:pPr>
        <w:pStyle w:val="NoSpacing"/>
        <w:spacing w:after="240"/>
        <w:rPr>
          <w:rFonts w:ascii="Candara" w:eastAsia="Klee Medium" w:hAnsi="Candara"/>
          <w:sz w:val="24"/>
        </w:rPr>
      </w:pPr>
      <w:r w:rsidRPr="00B772A2">
        <w:rPr>
          <w:rFonts w:ascii="Candara" w:eastAsia="Klee Medium" w:hAnsi="Candara"/>
          <w:sz w:val="24"/>
        </w:rPr>
        <w:t xml:space="preserve">“Certainly. I captured the </w:t>
      </w:r>
      <w:r w:rsidRPr="00B772A2">
        <w:rPr>
          <w:rFonts w:ascii="Candara" w:eastAsia="Klee Medium" w:hAnsi="Candara"/>
          <w:noProof/>
          <w:sz w:val="24"/>
        </w:rPr>
        <w:t>rogue</w:t>
      </w:r>
      <w:r w:rsidR="007C3360" w:rsidRPr="00B772A2">
        <w:rPr>
          <w:rFonts w:ascii="Candara" w:eastAsia="Klee Medium" w:hAnsi="Candara"/>
          <w:noProof/>
          <w:sz w:val="24"/>
        </w:rPr>
        <w:t>,</w:t>
      </w:r>
      <w:r w:rsidRPr="00B772A2">
        <w:rPr>
          <w:rFonts w:ascii="Candara" w:eastAsia="Klee Medium" w:hAnsi="Candara"/>
          <w:sz w:val="24"/>
        </w:rPr>
        <w:t xml:space="preserve"> so it seems only fair I indulge myself.” </w:t>
      </w:r>
    </w:p>
    <w:p w14:paraId="26F4AC4F" w14:textId="77777777" w:rsidR="001912F0" w:rsidRPr="00B772A2" w:rsidRDefault="001912F0" w:rsidP="00C840A9">
      <w:pPr>
        <w:pStyle w:val="NoSpacing"/>
        <w:spacing w:after="240"/>
        <w:rPr>
          <w:rFonts w:ascii="Candara" w:eastAsia="Klee Medium" w:hAnsi="Candara"/>
          <w:sz w:val="24"/>
        </w:rPr>
      </w:pPr>
      <w:r w:rsidRPr="00B772A2">
        <w:rPr>
          <w:rFonts w:ascii="Candara" w:eastAsia="Klee Medium" w:hAnsi="Candara"/>
          <w:sz w:val="24"/>
        </w:rPr>
        <w:t>“Does that mean I have your attention all to myself tonight, Princess?”</w:t>
      </w:r>
    </w:p>
    <w:p w14:paraId="1383214D" w14:textId="3C541FEA" w:rsidR="001912F0" w:rsidRPr="00B772A2" w:rsidRDefault="001912F0" w:rsidP="00C840A9">
      <w:pPr>
        <w:pStyle w:val="NoSpacing"/>
        <w:spacing w:after="240"/>
        <w:rPr>
          <w:rFonts w:ascii="Candara" w:eastAsia="Klee Medium" w:hAnsi="Candara"/>
          <w:sz w:val="24"/>
        </w:rPr>
      </w:pPr>
      <w:r w:rsidRPr="00B772A2">
        <w:rPr>
          <w:rFonts w:ascii="Candara" w:eastAsia="Klee Medium" w:hAnsi="Candara"/>
          <w:sz w:val="24"/>
        </w:rPr>
        <w:t>“Of course,” she allowed herself to chuckle and pecked him on the cheek.</w:t>
      </w:r>
    </w:p>
    <w:p w14:paraId="28A14F35" w14:textId="70B99231" w:rsidR="001912F0" w:rsidRPr="00B772A2" w:rsidRDefault="001912F0" w:rsidP="00C840A9">
      <w:pPr>
        <w:pStyle w:val="NoSpacing"/>
        <w:spacing w:after="240"/>
        <w:rPr>
          <w:rFonts w:ascii="Candara" w:eastAsia="Klee Medium" w:hAnsi="Candara"/>
          <w:sz w:val="24"/>
        </w:rPr>
      </w:pPr>
      <w:r w:rsidRPr="00B772A2">
        <w:rPr>
          <w:rFonts w:ascii="Candara" w:eastAsia="Klee Medium" w:hAnsi="Candara"/>
          <w:sz w:val="24"/>
        </w:rPr>
        <w:t>“Then, let’s eat.”</w:t>
      </w:r>
      <w:r w:rsidR="00A068EF" w:rsidRPr="00B772A2">
        <w:rPr>
          <w:rFonts w:ascii="Candara" w:eastAsia="Klee Medium" w:hAnsi="Candara"/>
          <w:sz w:val="24"/>
        </w:rPr>
        <w:t xml:space="preserve"> They ordered their </w:t>
      </w:r>
      <w:r w:rsidR="00A068EF" w:rsidRPr="00B772A2">
        <w:rPr>
          <w:rFonts w:ascii="Candara" w:eastAsia="Klee Medium" w:hAnsi="Candara"/>
          <w:noProof/>
          <w:sz w:val="24"/>
        </w:rPr>
        <w:t>food</w:t>
      </w:r>
      <w:r w:rsidR="007C3360" w:rsidRPr="00B772A2">
        <w:rPr>
          <w:rFonts w:ascii="Candara" w:eastAsia="Klee Medium" w:hAnsi="Candara"/>
          <w:noProof/>
          <w:sz w:val="24"/>
        </w:rPr>
        <w:t>,</w:t>
      </w:r>
      <w:r w:rsidR="00A068EF" w:rsidRPr="00B772A2">
        <w:rPr>
          <w:rFonts w:ascii="Candara" w:eastAsia="Klee Medium" w:hAnsi="Candara"/>
          <w:sz w:val="24"/>
        </w:rPr>
        <w:t xml:space="preserve"> and the dishes came out one by one to their liking.</w:t>
      </w:r>
    </w:p>
    <w:p w14:paraId="4F685BA0" w14:textId="42ACFE26" w:rsidR="00A068EF" w:rsidRPr="00B772A2" w:rsidRDefault="00A068EF" w:rsidP="00C840A9">
      <w:pPr>
        <w:pStyle w:val="NoSpacing"/>
        <w:spacing w:after="240"/>
        <w:rPr>
          <w:rFonts w:ascii="Candara" w:eastAsia="Klee Medium" w:hAnsi="Candara"/>
          <w:sz w:val="24"/>
        </w:rPr>
      </w:pPr>
      <w:r w:rsidRPr="00B772A2">
        <w:rPr>
          <w:rFonts w:ascii="Candara" w:eastAsia="Klee Medium" w:hAnsi="Candara"/>
          <w:sz w:val="24"/>
        </w:rPr>
        <w:t>“So, Henry’s science fair went well?” Derek asked her as they ate</w:t>
      </w:r>
      <w:r w:rsidR="00CF0C69" w:rsidRPr="00B772A2">
        <w:rPr>
          <w:rFonts w:ascii="Candara" w:eastAsia="Klee Medium" w:hAnsi="Candara"/>
          <w:sz w:val="24"/>
        </w:rPr>
        <w:t>.</w:t>
      </w:r>
    </w:p>
    <w:p w14:paraId="718FEBE1" w14:textId="4A768010" w:rsidR="00A068EF" w:rsidRPr="00B772A2" w:rsidRDefault="0057161F" w:rsidP="00C840A9">
      <w:pPr>
        <w:pStyle w:val="NoSpacing"/>
        <w:spacing w:after="240"/>
        <w:rPr>
          <w:rFonts w:ascii="Candara" w:eastAsia="Klee Medium" w:hAnsi="Candara"/>
          <w:sz w:val="24"/>
        </w:rPr>
      </w:pPr>
      <w:r w:rsidRPr="00B772A2">
        <w:rPr>
          <w:rFonts w:ascii="Candara" w:eastAsia="Klee Medium" w:hAnsi="Candara"/>
          <w:sz w:val="24"/>
        </w:rPr>
        <w:t>“</w:t>
      </w:r>
      <w:r w:rsidRPr="00B772A2">
        <w:rPr>
          <w:rFonts w:ascii="Candara" w:eastAsia="Klee Medium" w:hAnsi="Candara"/>
          <w:noProof/>
          <w:sz w:val="24"/>
        </w:rPr>
        <w:t>Yea</w:t>
      </w:r>
      <w:r w:rsidR="007C3360" w:rsidRPr="00B772A2">
        <w:rPr>
          <w:rFonts w:ascii="Candara" w:eastAsia="Klee Medium" w:hAnsi="Candara"/>
          <w:noProof/>
          <w:sz w:val="24"/>
        </w:rPr>
        <w:t>h</w:t>
      </w:r>
      <w:r w:rsidR="00A068EF" w:rsidRPr="00B772A2">
        <w:rPr>
          <w:rFonts w:ascii="Candara" w:eastAsia="Klee Medium" w:hAnsi="Candara"/>
          <w:sz w:val="24"/>
        </w:rPr>
        <w:t>, he was one of the few students who didn’t do a baking soda volcano,” she gushed. “</w:t>
      </w:r>
      <w:r w:rsidR="001715E0" w:rsidRPr="00B772A2">
        <w:rPr>
          <w:rFonts w:ascii="Candara" w:eastAsia="Klee Medium" w:hAnsi="Candara"/>
          <w:sz w:val="24"/>
        </w:rPr>
        <w:t xml:space="preserve">The teachers were impressed with the map of the migration patterns you guys made. </w:t>
      </w:r>
      <w:r w:rsidR="00A068EF" w:rsidRPr="00B772A2">
        <w:rPr>
          <w:rFonts w:ascii="Candara" w:eastAsia="Klee Medium" w:hAnsi="Candara"/>
          <w:sz w:val="24"/>
        </w:rPr>
        <w:t>Thanks so much for your help. I didn’t know you knew so much about birds.”</w:t>
      </w:r>
    </w:p>
    <w:p w14:paraId="39590003" w14:textId="35CAA2CF" w:rsidR="008860EA" w:rsidRPr="00B772A2" w:rsidRDefault="008860EA" w:rsidP="00C840A9">
      <w:pPr>
        <w:pStyle w:val="NoSpacing"/>
        <w:spacing w:after="240"/>
        <w:rPr>
          <w:rFonts w:ascii="Candara" w:eastAsia="Klee Medium" w:hAnsi="Candara"/>
          <w:sz w:val="24"/>
        </w:rPr>
      </w:pPr>
      <w:r w:rsidRPr="00B772A2">
        <w:rPr>
          <w:rFonts w:ascii="Candara" w:eastAsia="Klee Medium" w:hAnsi="Candara"/>
          <w:sz w:val="24"/>
        </w:rPr>
        <w:t xml:space="preserve">“Well I would have been an ornithologist if I could afford it, but I have to pay the bills </w:t>
      </w:r>
      <w:r w:rsidRPr="00B772A2">
        <w:rPr>
          <w:rFonts w:ascii="Candara" w:eastAsia="Klee Medium" w:hAnsi="Candara"/>
          <w:noProof/>
          <w:sz w:val="24"/>
        </w:rPr>
        <w:t>somehow</w:t>
      </w:r>
      <w:r w:rsidR="007C3360" w:rsidRPr="00B772A2">
        <w:rPr>
          <w:rFonts w:ascii="Candara" w:eastAsia="Klee Medium" w:hAnsi="Candara"/>
          <w:noProof/>
          <w:sz w:val="24"/>
        </w:rPr>
        <w:t>,</w:t>
      </w:r>
      <w:r w:rsidRPr="00B772A2">
        <w:rPr>
          <w:rFonts w:ascii="Candara" w:eastAsia="Klee Medium" w:hAnsi="Candara"/>
          <w:sz w:val="24"/>
        </w:rPr>
        <w:t xml:space="preserve"> so it’s just a hobby. Though swans are my specia</w:t>
      </w:r>
      <w:r w:rsidR="00CF0C69" w:rsidRPr="00B772A2">
        <w:rPr>
          <w:rFonts w:ascii="Candara" w:eastAsia="Klee Medium" w:hAnsi="Candara"/>
          <w:sz w:val="24"/>
        </w:rPr>
        <w:t>lty,</w:t>
      </w:r>
      <w:r w:rsidRPr="00B772A2">
        <w:rPr>
          <w:rFonts w:ascii="Candara" w:eastAsia="Klee Medium" w:hAnsi="Candara"/>
          <w:sz w:val="24"/>
        </w:rPr>
        <w:t>”</w:t>
      </w:r>
      <w:r w:rsidR="00CF0C69" w:rsidRPr="00B772A2">
        <w:rPr>
          <w:rFonts w:ascii="Candara" w:eastAsia="Klee Medium" w:hAnsi="Candara"/>
          <w:sz w:val="24"/>
        </w:rPr>
        <w:t xml:space="preserve"> he winked at her.</w:t>
      </w:r>
      <w:r w:rsidRPr="00B772A2">
        <w:rPr>
          <w:rFonts w:ascii="Candara" w:eastAsia="Klee Medium" w:hAnsi="Candara"/>
          <w:sz w:val="24"/>
        </w:rPr>
        <w:t xml:space="preserve"> Emma rolled her eyes. She knew he </w:t>
      </w:r>
      <w:r w:rsidRPr="00B772A2">
        <w:rPr>
          <w:rFonts w:ascii="Candara" w:eastAsia="Klee Medium" w:hAnsi="Candara"/>
          <w:noProof/>
          <w:sz w:val="24"/>
        </w:rPr>
        <w:t>was being</w:t>
      </w:r>
      <w:r w:rsidRPr="00B772A2">
        <w:rPr>
          <w:rFonts w:ascii="Candara" w:eastAsia="Klee Medium" w:hAnsi="Candara"/>
          <w:sz w:val="24"/>
        </w:rPr>
        <w:t xml:space="preserve"> truthful, but he </w:t>
      </w:r>
      <w:r w:rsidRPr="00B772A2">
        <w:rPr>
          <w:rFonts w:ascii="Candara" w:eastAsia="Klee Medium" w:hAnsi="Candara"/>
          <w:noProof/>
          <w:sz w:val="24"/>
        </w:rPr>
        <w:t>was also being</w:t>
      </w:r>
      <w:r w:rsidRPr="00B772A2">
        <w:rPr>
          <w:rFonts w:ascii="Candara" w:eastAsia="Klee Medium" w:hAnsi="Candara"/>
          <w:sz w:val="24"/>
        </w:rPr>
        <w:t xml:space="preserve"> ridiculously corny. </w:t>
      </w:r>
    </w:p>
    <w:p w14:paraId="266254E0" w14:textId="186E9947" w:rsidR="00BC451C" w:rsidRPr="00B772A2" w:rsidRDefault="000057D6" w:rsidP="00C840A9">
      <w:pPr>
        <w:pStyle w:val="NoSpacing"/>
        <w:spacing w:after="240"/>
        <w:rPr>
          <w:rFonts w:ascii="Candara" w:eastAsia="Klee Medium" w:hAnsi="Candara"/>
          <w:sz w:val="24"/>
        </w:rPr>
      </w:pPr>
      <w:r w:rsidRPr="00B772A2">
        <w:rPr>
          <w:rFonts w:ascii="Candara" w:eastAsia="Klee Medium" w:hAnsi="Candara"/>
          <w:sz w:val="24"/>
        </w:rPr>
        <w:t xml:space="preserve">Finally, dessert came. It was a small chocolate cake with golden flakes and perfectly sized for sharing between two. </w:t>
      </w:r>
    </w:p>
    <w:p w14:paraId="65FB018C" w14:textId="428E2E2C" w:rsidR="000057D6" w:rsidRPr="00B772A2" w:rsidRDefault="000057D6" w:rsidP="00C840A9">
      <w:pPr>
        <w:pStyle w:val="NoSpacing"/>
        <w:spacing w:after="240"/>
        <w:rPr>
          <w:rFonts w:ascii="Candara" w:eastAsia="Klee Medium" w:hAnsi="Candara"/>
          <w:sz w:val="24"/>
        </w:rPr>
      </w:pPr>
      <w:r w:rsidRPr="00B772A2">
        <w:rPr>
          <w:rFonts w:ascii="Candara" w:eastAsia="Klee Medium" w:hAnsi="Candara"/>
          <w:sz w:val="24"/>
        </w:rPr>
        <w:t xml:space="preserve">“What’s this?” Emma pointed at the flickering candle sticking out of the cake. It was only a little bit out of place in the decadent icing. </w:t>
      </w:r>
    </w:p>
    <w:p w14:paraId="638E22BA" w14:textId="54CED579" w:rsidR="00FE2C5D" w:rsidRPr="00B772A2" w:rsidRDefault="00FE2C5D" w:rsidP="00C840A9">
      <w:pPr>
        <w:pStyle w:val="NoSpacing"/>
        <w:spacing w:after="240"/>
        <w:rPr>
          <w:rFonts w:ascii="Candara" w:eastAsia="Klee Medium" w:hAnsi="Candara"/>
          <w:sz w:val="24"/>
        </w:rPr>
      </w:pPr>
      <w:r w:rsidRPr="00B772A2">
        <w:rPr>
          <w:rFonts w:ascii="Candara" w:eastAsia="Klee Medium" w:hAnsi="Candara"/>
          <w:sz w:val="24"/>
        </w:rPr>
        <w:t xml:space="preserve">“Happy three months. Make a wish,” Derek smiled at her. </w:t>
      </w:r>
    </w:p>
    <w:p w14:paraId="1DE05C33" w14:textId="48565E7D" w:rsidR="00FE2C5D" w:rsidRPr="00B772A2" w:rsidRDefault="00FE2C5D" w:rsidP="00C840A9">
      <w:pPr>
        <w:pStyle w:val="NoSpacing"/>
        <w:spacing w:after="240"/>
        <w:rPr>
          <w:rFonts w:ascii="Candara" w:eastAsia="Klee Medium" w:hAnsi="Candara"/>
          <w:sz w:val="24"/>
        </w:rPr>
      </w:pPr>
      <w:r w:rsidRPr="00B772A2">
        <w:rPr>
          <w:rFonts w:ascii="Candara" w:eastAsia="Klee Medium" w:hAnsi="Candara"/>
          <w:sz w:val="24"/>
        </w:rPr>
        <w:t xml:space="preserve">“You know, I’m pretty sure only birthdays require candles and wishes,” she teased him, even though one was already forming in her mind. </w:t>
      </w:r>
    </w:p>
    <w:p w14:paraId="3473B974" w14:textId="2C20D65A" w:rsidR="00C56862" w:rsidRPr="00B772A2" w:rsidRDefault="00C56862" w:rsidP="00C840A9">
      <w:pPr>
        <w:pStyle w:val="NoSpacing"/>
        <w:spacing w:after="240"/>
        <w:rPr>
          <w:rFonts w:ascii="Candara" w:eastAsia="Klee Medium" w:hAnsi="Candara"/>
          <w:sz w:val="24"/>
        </w:rPr>
      </w:pPr>
      <w:r w:rsidRPr="00B772A2">
        <w:rPr>
          <w:rFonts w:ascii="Candara" w:eastAsia="Klee Medium" w:hAnsi="Candara"/>
          <w:sz w:val="24"/>
        </w:rPr>
        <w:t>“Come on, humor me.”</w:t>
      </w:r>
    </w:p>
    <w:p w14:paraId="03F6267E" w14:textId="1E44032D" w:rsidR="00C56862" w:rsidRPr="00B772A2" w:rsidRDefault="00C56862" w:rsidP="00C840A9">
      <w:pPr>
        <w:pStyle w:val="NoSpacing"/>
        <w:spacing w:after="240"/>
        <w:rPr>
          <w:rFonts w:ascii="Candara" w:eastAsia="Klee Medium" w:hAnsi="Candara"/>
          <w:sz w:val="24"/>
        </w:rPr>
      </w:pPr>
      <w:r w:rsidRPr="00B772A2">
        <w:rPr>
          <w:rFonts w:ascii="Candara" w:eastAsia="Klee Medium" w:hAnsi="Candara"/>
          <w:sz w:val="24"/>
        </w:rPr>
        <w:t xml:space="preserve">“Alright, alright.” She closed her eyes and blew out the candle. Her wish made her feel a little </w:t>
      </w:r>
      <w:r w:rsidR="000F362C" w:rsidRPr="00B772A2">
        <w:rPr>
          <w:rFonts w:ascii="Candara" w:eastAsia="Klee Medium" w:hAnsi="Candara"/>
          <w:sz w:val="24"/>
        </w:rPr>
        <w:t>silly,</w:t>
      </w:r>
      <w:r w:rsidRPr="00B772A2">
        <w:rPr>
          <w:rFonts w:ascii="Candara" w:eastAsia="Klee Medium" w:hAnsi="Candara"/>
          <w:sz w:val="24"/>
        </w:rPr>
        <w:t xml:space="preserve"> but it was all she could think of: &lt;</w:t>
      </w:r>
      <w:proofErr w:type="spellStart"/>
      <w:r w:rsidRPr="00B772A2">
        <w:rPr>
          <w:rFonts w:ascii="Candara" w:eastAsia="Klee Medium" w:hAnsi="Candara"/>
          <w:sz w:val="24"/>
        </w:rPr>
        <w:t>i</w:t>
      </w:r>
      <w:proofErr w:type="spellEnd"/>
      <w:r w:rsidRPr="00B772A2">
        <w:rPr>
          <w:rFonts w:ascii="Candara" w:eastAsia="Klee Medium" w:hAnsi="Candara"/>
          <w:sz w:val="24"/>
        </w:rPr>
        <w:t xml:space="preserve">&gt; I wish for </w:t>
      </w:r>
      <w:r w:rsidR="00C840A9">
        <w:rPr>
          <w:rFonts w:ascii="Candara" w:eastAsia="Klee Medium" w:hAnsi="Candara"/>
          <w:sz w:val="24"/>
        </w:rPr>
        <w:t>a family</w:t>
      </w:r>
      <w:r w:rsidRPr="00B772A2">
        <w:rPr>
          <w:rFonts w:ascii="Candara" w:eastAsia="Klee Medium" w:hAnsi="Candara"/>
          <w:sz w:val="24"/>
        </w:rPr>
        <w:t>. &lt;/</w:t>
      </w:r>
      <w:proofErr w:type="spellStart"/>
      <w:r w:rsidRPr="00B772A2">
        <w:rPr>
          <w:rFonts w:ascii="Candara" w:eastAsia="Klee Medium" w:hAnsi="Candara"/>
          <w:sz w:val="24"/>
        </w:rPr>
        <w:t>i</w:t>
      </w:r>
      <w:proofErr w:type="spellEnd"/>
      <w:r w:rsidRPr="00B772A2">
        <w:rPr>
          <w:rFonts w:ascii="Candara" w:eastAsia="Klee Medium" w:hAnsi="Candara"/>
          <w:sz w:val="24"/>
        </w:rPr>
        <w:t>&gt; When Emma opened her eyes, she looked at Derek. He held out an open ring box to her, with a pearl ring nestled snugly inside.</w:t>
      </w:r>
    </w:p>
    <w:p w14:paraId="55E0DCA5" w14:textId="217B5F9A" w:rsidR="00C56862" w:rsidRPr="00B772A2" w:rsidRDefault="00C56862" w:rsidP="00C840A9">
      <w:pPr>
        <w:pStyle w:val="NoSpacing"/>
        <w:spacing w:after="240"/>
        <w:rPr>
          <w:rFonts w:ascii="Candara" w:eastAsia="Klee Medium" w:hAnsi="Candara"/>
          <w:sz w:val="24"/>
        </w:rPr>
      </w:pPr>
      <w:r w:rsidRPr="00B772A2">
        <w:rPr>
          <w:rFonts w:ascii="Candara" w:eastAsia="Klee Medium" w:hAnsi="Candara"/>
          <w:sz w:val="24"/>
        </w:rPr>
        <w:t>“Emma Swan, will you marry me?”</w:t>
      </w:r>
    </w:p>
    <w:p w14:paraId="150F68C5" w14:textId="5A4CA5DD" w:rsidR="008D3B5A" w:rsidRPr="00B772A2" w:rsidRDefault="00B772A2" w:rsidP="00C840A9">
      <w:pPr>
        <w:pStyle w:val="NoSpacing"/>
        <w:spacing w:after="240"/>
        <w:rPr>
          <w:rFonts w:ascii="Candara" w:eastAsia="Klee Medium" w:hAnsi="Candara"/>
          <w:b/>
          <w:sz w:val="24"/>
        </w:rPr>
      </w:pPr>
      <w:r w:rsidRPr="00B772A2">
        <w:rPr>
          <w:rFonts w:ascii="Candara" w:eastAsia="Klee Medium" w:hAnsi="Candara"/>
          <w:b/>
          <w:sz w:val="24"/>
        </w:rPr>
        <w:t>&lt;</w:t>
      </w:r>
      <w:proofErr w:type="spellStart"/>
      <w:r w:rsidRPr="00B772A2">
        <w:rPr>
          <w:rFonts w:ascii="Candara" w:eastAsia="Klee Medium" w:hAnsi="Candara"/>
          <w:b/>
          <w:sz w:val="24"/>
        </w:rPr>
        <w:t>hr</w:t>
      </w:r>
      <w:proofErr w:type="spellEnd"/>
      <w:r w:rsidRPr="00B772A2">
        <w:rPr>
          <w:rFonts w:ascii="Candara" w:eastAsia="Klee Medium" w:hAnsi="Candara"/>
          <w:b/>
          <w:sz w:val="24"/>
        </w:rPr>
        <w:t>&gt;</w:t>
      </w:r>
    </w:p>
    <w:p w14:paraId="5D4F75D4" w14:textId="16A4CAB0" w:rsidR="008D3B5A" w:rsidRPr="00B772A2" w:rsidRDefault="008D3B5A" w:rsidP="00C840A9">
      <w:pPr>
        <w:pStyle w:val="NoSpacing"/>
        <w:spacing w:after="240"/>
        <w:rPr>
          <w:rFonts w:ascii="Candara" w:eastAsia="Klee Medium" w:hAnsi="Candara"/>
          <w:sz w:val="24"/>
        </w:rPr>
      </w:pPr>
      <w:r w:rsidRPr="00B772A2">
        <w:rPr>
          <w:rFonts w:ascii="Candara" w:eastAsia="Klee Medium" w:hAnsi="Candara"/>
          <w:sz w:val="24"/>
        </w:rPr>
        <w:t xml:space="preserve">Emma all but sprinted out of the restaurant and walked briskly </w:t>
      </w:r>
      <w:r w:rsidR="005415B6" w:rsidRPr="00B772A2">
        <w:rPr>
          <w:rFonts w:ascii="Candara" w:eastAsia="Klee Medium" w:hAnsi="Candara"/>
          <w:sz w:val="24"/>
        </w:rPr>
        <w:t>to the main street. She tried to hail a cab but to no avail.</w:t>
      </w:r>
      <w:r w:rsidRPr="00B772A2">
        <w:rPr>
          <w:rFonts w:ascii="Candara" w:eastAsia="Klee Medium" w:hAnsi="Candara"/>
          <w:sz w:val="24"/>
        </w:rPr>
        <w:t xml:space="preserve"> She </w:t>
      </w:r>
      <w:r w:rsidR="000F362C" w:rsidRPr="00B772A2">
        <w:rPr>
          <w:rFonts w:ascii="Candara" w:eastAsia="Klee Medium" w:hAnsi="Candara"/>
          <w:sz w:val="24"/>
        </w:rPr>
        <w:t>hurriedly</w:t>
      </w:r>
      <w:r w:rsidRPr="00B772A2">
        <w:rPr>
          <w:rFonts w:ascii="Candara" w:eastAsia="Klee Medium" w:hAnsi="Candara"/>
          <w:sz w:val="24"/>
        </w:rPr>
        <w:t xml:space="preserve"> fished around in her purse for her </w:t>
      </w:r>
      <w:r w:rsidR="005415B6" w:rsidRPr="00B772A2">
        <w:rPr>
          <w:rFonts w:ascii="Candara" w:eastAsia="Klee Medium" w:hAnsi="Candara"/>
          <w:sz w:val="24"/>
        </w:rPr>
        <w:t>phone, determined to call an Uber</w:t>
      </w:r>
      <w:r w:rsidRPr="00B772A2">
        <w:rPr>
          <w:rFonts w:ascii="Candara" w:eastAsia="Klee Medium" w:hAnsi="Candara"/>
          <w:sz w:val="24"/>
        </w:rPr>
        <w:t>, but Neal’s stupid letter kept getting in her way. She heard Derek calling for her and his heavy footfalls as he tried to catch up with her and she grew more frantic.</w:t>
      </w:r>
    </w:p>
    <w:p w14:paraId="5B515AB9" w14:textId="79905C21" w:rsidR="008D3B5A" w:rsidRPr="00B772A2" w:rsidRDefault="008D3B5A" w:rsidP="00C840A9">
      <w:pPr>
        <w:pStyle w:val="NoSpacing"/>
        <w:spacing w:after="240"/>
        <w:rPr>
          <w:rFonts w:ascii="Candara" w:eastAsia="Klee Medium" w:hAnsi="Candara"/>
          <w:sz w:val="24"/>
        </w:rPr>
      </w:pPr>
      <w:r w:rsidRPr="00B772A2">
        <w:rPr>
          <w:rFonts w:ascii="Candara" w:eastAsia="Klee Medium" w:hAnsi="Candara"/>
          <w:sz w:val="24"/>
        </w:rPr>
        <w:lastRenderedPageBreak/>
        <w:t xml:space="preserve">“Emma, wait, listen,” he huffed as he finally reached her and put a hand on her shoulder. </w:t>
      </w:r>
      <w:r w:rsidR="00382EAE" w:rsidRPr="00B772A2">
        <w:rPr>
          <w:rFonts w:ascii="Candara" w:eastAsia="Klee Medium" w:hAnsi="Candara"/>
          <w:sz w:val="24"/>
        </w:rPr>
        <w:t>She turned to face him and pushed him away from her.</w:t>
      </w:r>
    </w:p>
    <w:p w14:paraId="07504B69" w14:textId="0A991FBF" w:rsidR="008D3B5A" w:rsidRPr="00B772A2" w:rsidRDefault="008D3B5A" w:rsidP="00C840A9">
      <w:pPr>
        <w:pStyle w:val="NoSpacing"/>
        <w:spacing w:after="240"/>
        <w:rPr>
          <w:rFonts w:ascii="Candara" w:eastAsia="Klee Medium" w:hAnsi="Candara"/>
          <w:sz w:val="24"/>
        </w:rPr>
      </w:pPr>
      <w:r w:rsidRPr="00B772A2">
        <w:rPr>
          <w:rFonts w:ascii="Candara" w:eastAsia="Klee Medium" w:hAnsi="Candara"/>
          <w:sz w:val="24"/>
        </w:rPr>
        <w:t>“Listen to how you think we’re right for each other?</w:t>
      </w:r>
      <w:r w:rsidR="00382EAE" w:rsidRPr="00B772A2">
        <w:rPr>
          <w:rFonts w:ascii="Candara" w:eastAsia="Klee Medium" w:hAnsi="Candara"/>
          <w:sz w:val="24"/>
        </w:rPr>
        <w:t>” she berated him.</w:t>
      </w:r>
      <w:r w:rsidRPr="00B772A2">
        <w:rPr>
          <w:rFonts w:ascii="Candara" w:eastAsia="Klee Medium" w:hAnsi="Candara"/>
          <w:sz w:val="24"/>
        </w:rPr>
        <w:t xml:space="preserve"> </w:t>
      </w:r>
      <w:r w:rsidR="00382EAE" w:rsidRPr="00B772A2">
        <w:rPr>
          <w:rFonts w:ascii="Candara" w:eastAsia="Klee Medium" w:hAnsi="Candara"/>
          <w:sz w:val="24"/>
        </w:rPr>
        <w:t>“</w:t>
      </w:r>
      <w:r w:rsidRPr="00B772A2">
        <w:rPr>
          <w:rFonts w:ascii="Candara" w:eastAsia="Klee Medium" w:hAnsi="Candara"/>
          <w:sz w:val="24"/>
        </w:rPr>
        <w:t xml:space="preserve">We’ve known each other for </w:t>
      </w:r>
      <w:r w:rsidR="00187DA8" w:rsidRPr="00B772A2">
        <w:rPr>
          <w:rFonts w:ascii="Candara" w:eastAsia="Klee Medium" w:hAnsi="Candara"/>
          <w:sz w:val="24"/>
        </w:rPr>
        <w:t>&lt;</w:t>
      </w:r>
      <w:proofErr w:type="spellStart"/>
      <w:r w:rsidR="00187DA8" w:rsidRPr="00B772A2">
        <w:rPr>
          <w:rFonts w:ascii="Candara" w:eastAsia="Klee Medium" w:hAnsi="Candara"/>
          <w:sz w:val="24"/>
        </w:rPr>
        <w:t>i</w:t>
      </w:r>
      <w:proofErr w:type="spellEnd"/>
      <w:r w:rsidR="00187DA8" w:rsidRPr="00B772A2">
        <w:rPr>
          <w:rFonts w:ascii="Candara" w:eastAsia="Klee Medium" w:hAnsi="Candara"/>
          <w:sz w:val="24"/>
        </w:rPr>
        <w:t>&gt;three&lt;/</w:t>
      </w:r>
      <w:proofErr w:type="spellStart"/>
      <w:r w:rsidR="00187DA8" w:rsidRPr="00B772A2">
        <w:rPr>
          <w:rFonts w:ascii="Candara" w:eastAsia="Klee Medium" w:hAnsi="Candara"/>
          <w:sz w:val="24"/>
        </w:rPr>
        <w:t>i</w:t>
      </w:r>
      <w:proofErr w:type="spellEnd"/>
      <w:r w:rsidR="00187DA8" w:rsidRPr="00B772A2">
        <w:rPr>
          <w:rFonts w:ascii="Candara" w:eastAsia="Klee Medium" w:hAnsi="Candara"/>
          <w:sz w:val="24"/>
        </w:rPr>
        <w:t>&gt; months, Neal, &lt;</w:t>
      </w:r>
      <w:proofErr w:type="spellStart"/>
      <w:r w:rsidR="00187DA8" w:rsidRPr="00B772A2">
        <w:rPr>
          <w:rFonts w:ascii="Candara" w:eastAsia="Klee Medium" w:hAnsi="Candara"/>
          <w:sz w:val="24"/>
        </w:rPr>
        <w:t>i</w:t>
      </w:r>
      <w:proofErr w:type="spellEnd"/>
      <w:r w:rsidR="00187DA8" w:rsidRPr="00B772A2">
        <w:rPr>
          <w:rFonts w:ascii="Candara" w:eastAsia="Klee Medium" w:hAnsi="Candara"/>
          <w:sz w:val="24"/>
        </w:rPr>
        <w:t>&gt;</w:t>
      </w:r>
      <w:r w:rsidR="000F362C" w:rsidRPr="00B772A2">
        <w:rPr>
          <w:rFonts w:ascii="Candara" w:eastAsia="Klee Medium" w:hAnsi="Candara"/>
          <w:sz w:val="24"/>
        </w:rPr>
        <w:t>three! &lt;</w:t>
      </w:r>
      <w:r w:rsidR="00382EAE" w:rsidRPr="00B772A2">
        <w:rPr>
          <w:rFonts w:ascii="Candara" w:eastAsia="Klee Medium" w:hAnsi="Candara"/>
          <w:sz w:val="24"/>
        </w:rPr>
        <w:t>/</w:t>
      </w:r>
      <w:proofErr w:type="spellStart"/>
      <w:r w:rsidR="00382EAE" w:rsidRPr="00B772A2">
        <w:rPr>
          <w:rFonts w:ascii="Candara" w:eastAsia="Klee Medium" w:hAnsi="Candara"/>
          <w:sz w:val="24"/>
        </w:rPr>
        <w:t>i</w:t>
      </w:r>
      <w:proofErr w:type="spellEnd"/>
      <w:r w:rsidR="00382EAE" w:rsidRPr="00B772A2">
        <w:rPr>
          <w:rFonts w:ascii="Candara" w:eastAsia="Klee Medium" w:hAnsi="Candara"/>
          <w:sz w:val="24"/>
        </w:rPr>
        <w:t>&gt;</w:t>
      </w:r>
      <w:r w:rsidR="00187DA8" w:rsidRPr="00B772A2">
        <w:rPr>
          <w:rFonts w:ascii="Candara" w:eastAsia="Klee Medium" w:hAnsi="Candara"/>
          <w:sz w:val="24"/>
        </w:rPr>
        <w:t>”</w:t>
      </w:r>
    </w:p>
    <w:p w14:paraId="0E47FBE0" w14:textId="0CC3CFD8" w:rsidR="00187DA8" w:rsidRPr="00B772A2" w:rsidRDefault="00187DA8" w:rsidP="00C840A9">
      <w:pPr>
        <w:pStyle w:val="NoSpacing"/>
        <w:spacing w:after="240"/>
        <w:rPr>
          <w:rFonts w:ascii="Candara" w:eastAsia="Klee Medium" w:hAnsi="Candara"/>
          <w:sz w:val="24"/>
        </w:rPr>
      </w:pPr>
      <w:r w:rsidRPr="00B772A2">
        <w:rPr>
          <w:rFonts w:ascii="Candara" w:eastAsia="Klee Medium" w:hAnsi="Candara"/>
          <w:sz w:val="24"/>
        </w:rPr>
        <w:t>“Neal?”</w:t>
      </w:r>
      <w:r w:rsidR="00382EAE" w:rsidRPr="00B772A2">
        <w:rPr>
          <w:rFonts w:ascii="Candara" w:eastAsia="Klee Medium" w:hAnsi="Candara"/>
          <w:sz w:val="24"/>
        </w:rPr>
        <w:t xml:space="preserve"> He looked at her quizzically. Emma paused before realizing her mistake.</w:t>
      </w:r>
    </w:p>
    <w:p w14:paraId="4A87C4B0" w14:textId="207B592B" w:rsidR="00187DA8" w:rsidRPr="00B772A2" w:rsidRDefault="00187DA8" w:rsidP="00C840A9">
      <w:pPr>
        <w:pStyle w:val="NoSpacing"/>
        <w:spacing w:after="240"/>
        <w:outlineLvl w:val="0"/>
        <w:rPr>
          <w:rFonts w:ascii="Candara" w:eastAsia="Klee Medium" w:hAnsi="Candara"/>
          <w:sz w:val="24"/>
        </w:rPr>
      </w:pPr>
      <w:r w:rsidRPr="00B772A2">
        <w:rPr>
          <w:rFonts w:ascii="Candara" w:eastAsia="Klee Medium" w:hAnsi="Candara"/>
          <w:sz w:val="24"/>
        </w:rPr>
        <w:t>“</w:t>
      </w:r>
      <w:r w:rsidR="000F362C" w:rsidRPr="00B772A2">
        <w:rPr>
          <w:rFonts w:ascii="Candara" w:eastAsia="Klee Medium" w:hAnsi="Candara"/>
          <w:sz w:val="24"/>
        </w:rPr>
        <w:t>Oh my God, Derek, I’m so sorry-”</w:t>
      </w:r>
    </w:p>
    <w:p w14:paraId="2F0B1761" w14:textId="720D23FF" w:rsidR="00187DA8" w:rsidRPr="00B772A2" w:rsidRDefault="00382EAE" w:rsidP="00C840A9">
      <w:pPr>
        <w:pStyle w:val="NoSpacing"/>
        <w:spacing w:after="240"/>
        <w:rPr>
          <w:rFonts w:ascii="Candara" w:eastAsia="Klee Medium" w:hAnsi="Candara"/>
          <w:sz w:val="24"/>
        </w:rPr>
      </w:pPr>
      <w:r w:rsidRPr="00B772A2">
        <w:rPr>
          <w:rFonts w:ascii="Candara" w:eastAsia="Klee Medium" w:hAnsi="Candara"/>
          <w:sz w:val="24"/>
        </w:rPr>
        <w:t>“No, no, it’s ok,” he released a small chuckle. “I thought this was going to be about me and how you thought we weren’t right for each other. I’m relieved it’s just about your ex.”</w:t>
      </w:r>
    </w:p>
    <w:p w14:paraId="7D2AEDE9" w14:textId="45A446C5" w:rsidR="00382EAE" w:rsidRPr="00B772A2" w:rsidRDefault="00382EAE" w:rsidP="00C840A9">
      <w:pPr>
        <w:pStyle w:val="NoSpacing"/>
        <w:spacing w:after="240"/>
        <w:rPr>
          <w:rFonts w:ascii="Candara" w:eastAsia="Klee Medium" w:hAnsi="Candara"/>
          <w:sz w:val="24"/>
        </w:rPr>
      </w:pPr>
      <w:r w:rsidRPr="00B772A2">
        <w:rPr>
          <w:rFonts w:ascii="Candara" w:eastAsia="Klee Medium" w:hAnsi="Candara"/>
          <w:sz w:val="24"/>
        </w:rPr>
        <w:t xml:space="preserve">“I mean, it is </w:t>
      </w:r>
      <w:proofErr w:type="spellStart"/>
      <w:r w:rsidRPr="00B772A2">
        <w:rPr>
          <w:rFonts w:ascii="Candara" w:eastAsia="Klee Medium" w:hAnsi="Candara"/>
          <w:sz w:val="24"/>
        </w:rPr>
        <w:t>kinda</w:t>
      </w:r>
      <w:proofErr w:type="spellEnd"/>
      <w:r w:rsidRPr="00B772A2">
        <w:rPr>
          <w:rFonts w:ascii="Candara" w:eastAsia="Klee Medium" w:hAnsi="Candara"/>
          <w:sz w:val="24"/>
        </w:rPr>
        <w:t xml:space="preserve"> about how we mi</w:t>
      </w:r>
      <w:r w:rsidR="00C864C4" w:rsidRPr="00B772A2">
        <w:rPr>
          <w:rFonts w:ascii="Candara" w:eastAsia="Klee Medium" w:hAnsi="Candara"/>
          <w:sz w:val="24"/>
        </w:rPr>
        <w:t>ght not be right for each other,” she stated, still a bit irritated.</w:t>
      </w:r>
      <w:r w:rsidR="005415B6" w:rsidRPr="00B772A2">
        <w:rPr>
          <w:rFonts w:ascii="Candara" w:eastAsia="Klee Medium" w:hAnsi="Candara"/>
          <w:sz w:val="24"/>
        </w:rPr>
        <w:t xml:space="preserve"> </w:t>
      </w:r>
      <w:r w:rsidR="00C864C4" w:rsidRPr="00B772A2">
        <w:rPr>
          <w:rFonts w:ascii="Candara" w:eastAsia="Klee Medium" w:hAnsi="Candara"/>
          <w:sz w:val="24"/>
        </w:rPr>
        <w:t>“</w:t>
      </w:r>
      <w:r w:rsidR="005415B6" w:rsidRPr="00B772A2">
        <w:rPr>
          <w:rFonts w:ascii="Candara" w:eastAsia="Klee Medium" w:hAnsi="Candara"/>
          <w:sz w:val="24"/>
        </w:rPr>
        <w:t>Three months is not a lot of time to get to know someone. I haven’t even met your family or anything like that.”</w:t>
      </w:r>
    </w:p>
    <w:p w14:paraId="6DB0F54C" w14:textId="31E95E86" w:rsidR="005415B6" w:rsidRPr="00B772A2" w:rsidRDefault="005415B6" w:rsidP="00C840A9">
      <w:pPr>
        <w:pStyle w:val="NoSpacing"/>
        <w:spacing w:after="240"/>
        <w:rPr>
          <w:rFonts w:ascii="Candara" w:eastAsia="Klee Medium" w:hAnsi="Candara"/>
          <w:sz w:val="24"/>
        </w:rPr>
      </w:pPr>
      <w:r w:rsidRPr="00B772A2">
        <w:rPr>
          <w:rFonts w:ascii="Candara" w:eastAsia="Klee Medium" w:hAnsi="Candara"/>
          <w:sz w:val="24"/>
        </w:rPr>
        <w:t xml:space="preserve">“That’s all true. </w:t>
      </w:r>
      <w:r w:rsidR="00771099" w:rsidRPr="00B772A2">
        <w:rPr>
          <w:rFonts w:ascii="Candara" w:eastAsia="Klee Medium" w:hAnsi="Candara"/>
          <w:sz w:val="24"/>
        </w:rPr>
        <w:t xml:space="preserve">I just wanted to put it out there that I’m serious, that marriage is definitely on the table for me. </w:t>
      </w:r>
      <w:r w:rsidR="00F15B2C" w:rsidRPr="00B772A2">
        <w:rPr>
          <w:rFonts w:ascii="Candara" w:eastAsia="Klee Medium" w:hAnsi="Candara"/>
          <w:sz w:val="24"/>
        </w:rPr>
        <w:t xml:space="preserve">We don’t have to get married anytime soon. </w:t>
      </w:r>
      <w:r w:rsidR="00771099" w:rsidRPr="00B772A2">
        <w:rPr>
          <w:rFonts w:ascii="Candara" w:eastAsia="Klee Medium" w:hAnsi="Candara"/>
          <w:sz w:val="24"/>
        </w:rPr>
        <w:t>And i</w:t>
      </w:r>
      <w:r w:rsidRPr="00B772A2">
        <w:rPr>
          <w:rFonts w:ascii="Candara" w:eastAsia="Klee Medium" w:hAnsi="Candara"/>
          <w:sz w:val="24"/>
        </w:rPr>
        <w:t>f it bothers you that much, we can go meet my family. I was actually thinking of visiting them this weekend or next and you and Henry are welcome to join me.”</w:t>
      </w:r>
      <w:r w:rsidR="00F15B2C" w:rsidRPr="00B772A2">
        <w:rPr>
          <w:rFonts w:ascii="Candara" w:eastAsia="Klee Medium" w:hAnsi="Candara"/>
          <w:sz w:val="24"/>
        </w:rPr>
        <w:t xml:space="preserve"> Derek shed his suit jacket and placed it on her shoulders, noticing the slight chill in the air. </w:t>
      </w:r>
    </w:p>
    <w:p w14:paraId="4F5DF00B" w14:textId="2AAD031E" w:rsidR="005415B6" w:rsidRPr="00B772A2" w:rsidRDefault="00F15B2C" w:rsidP="00C840A9">
      <w:pPr>
        <w:pStyle w:val="NoSpacing"/>
        <w:spacing w:after="240"/>
        <w:rPr>
          <w:rFonts w:ascii="Candara" w:eastAsia="Klee Medium" w:hAnsi="Candara"/>
          <w:sz w:val="24"/>
        </w:rPr>
      </w:pPr>
      <w:r w:rsidRPr="00B772A2">
        <w:rPr>
          <w:rFonts w:ascii="Candara" w:eastAsia="Klee Medium" w:hAnsi="Candara"/>
          <w:sz w:val="24"/>
        </w:rPr>
        <w:t>“I’d like that,</w:t>
      </w:r>
      <w:r w:rsidR="005415B6" w:rsidRPr="00B772A2">
        <w:rPr>
          <w:rFonts w:ascii="Candara" w:eastAsia="Klee Medium" w:hAnsi="Candara"/>
          <w:sz w:val="24"/>
        </w:rPr>
        <w:t>”</w:t>
      </w:r>
      <w:r w:rsidRPr="00B772A2">
        <w:rPr>
          <w:rFonts w:ascii="Candara" w:eastAsia="Klee Medium" w:hAnsi="Candara"/>
          <w:sz w:val="24"/>
        </w:rPr>
        <w:t xml:space="preserve"> she said with a half-smile as she pulled the jacket tighter around her.</w:t>
      </w:r>
    </w:p>
    <w:p w14:paraId="255ECA6D" w14:textId="749A35F7" w:rsidR="003D7D1B" w:rsidRPr="00B772A2" w:rsidRDefault="00F15B2C" w:rsidP="00C840A9">
      <w:pPr>
        <w:pStyle w:val="NoSpacing"/>
        <w:spacing w:after="240"/>
        <w:rPr>
          <w:rFonts w:ascii="Candara" w:eastAsia="Klee Medium" w:hAnsi="Candara"/>
          <w:sz w:val="24"/>
        </w:rPr>
      </w:pPr>
      <w:r w:rsidRPr="00B772A2">
        <w:rPr>
          <w:rFonts w:ascii="Candara" w:eastAsia="Klee Medium" w:hAnsi="Candara"/>
          <w:sz w:val="24"/>
        </w:rPr>
        <w:t>“Good, me, too,” he pecked her on the forehead.</w:t>
      </w:r>
      <w:r w:rsidR="005415B6" w:rsidRPr="00B772A2">
        <w:rPr>
          <w:rFonts w:ascii="Candara" w:eastAsia="Klee Medium" w:hAnsi="Candara"/>
          <w:sz w:val="24"/>
        </w:rPr>
        <w:t xml:space="preserve"> </w:t>
      </w:r>
      <w:r w:rsidRPr="00B772A2">
        <w:rPr>
          <w:rFonts w:ascii="Candara" w:eastAsia="Klee Medium" w:hAnsi="Candara"/>
          <w:sz w:val="24"/>
        </w:rPr>
        <w:t>“</w:t>
      </w:r>
      <w:r w:rsidR="005415B6" w:rsidRPr="00B772A2">
        <w:rPr>
          <w:rFonts w:ascii="Candara" w:eastAsia="Klee Medium" w:hAnsi="Candara"/>
          <w:sz w:val="24"/>
        </w:rPr>
        <w:t>Now, let me take you home. And before you panic, yes I did pay the bill and I left Hannah a nice tip.</w:t>
      </w:r>
      <w:r w:rsidR="0098222B" w:rsidRPr="00B772A2">
        <w:rPr>
          <w:rFonts w:ascii="Candara" w:eastAsia="Klee Medium" w:hAnsi="Candara"/>
          <w:sz w:val="24"/>
        </w:rPr>
        <w:t>”</w:t>
      </w:r>
    </w:p>
    <w:p w14:paraId="5B1540F6" w14:textId="63347879" w:rsidR="00F15B2C" w:rsidRPr="00B772A2" w:rsidRDefault="00F15B2C" w:rsidP="00C840A9">
      <w:pPr>
        <w:pStyle w:val="NoSpacing"/>
        <w:spacing w:after="240"/>
        <w:rPr>
          <w:rFonts w:ascii="Candara" w:eastAsia="Klee Medium" w:hAnsi="Candara"/>
          <w:sz w:val="24"/>
        </w:rPr>
      </w:pPr>
      <w:r w:rsidRPr="00B772A2">
        <w:rPr>
          <w:rFonts w:ascii="Candara" w:eastAsia="Klee Medium" w:hAnsi="Candara"/>
          <w:sz w:val="24"/>
        </w:rPr>
        <w:t>“Thank you,” she smiled warmly at him. “And thank you, for understanding.”</w:t>
      </w:r>
    </w:p>
    <w:p w14:paraId="6EFE979D" w14:textId="6792BFC4" w:rsidR="002C2E74" w:rsidRPr="00B772A2" w:rsidRDefault="00B772A2" w:rsidP="00C840A9">
      <w:pPr>
        <w:pStyle w:val="NoSpacing"/>
        <w:spacing w:after="240"/>
        <w:outlineLvl w:val="0"/>
        <w:rPr>
          <w:rFonts w:ascii="Candara" w:eastAsia="Klee Medium" w:hAnsi="Candara"/>
          <w:sz w:val="24"/>
        </w:rPr>
      </w:pPr>
      <w:r w:rsidRPr="00B772A2">
        <w:rPr>
          <w:rFonts w:ascii="Candara" w:eastAsia="Klee Medium" w:hAnsi="Candara"/>
          <w:b/>
          <w:sz w:val="24"/>
        </w:rPr>
        <w:t>&lt;</w:t>
      </w:r>
      <w:proofErr w:type="spellStart"/>
      <w:r w:rsidRPr="00B772A2">
        <w:rPr>
          <w:rFonts w:ascii="Candara" w:eastAsia="Klee Medium" w:hAnsi="Candara"/>
          <w:b/>
          <w:sz w:val="24"/>
        </w:rPr>
        <w:t>hr</w:t>
      </w:r>
      <w:proofErr w:type="spellEnd"/>
      <w:r w:rsidRPr="00B772A2">
        <w:rPr>
          <w:rFonts w:ascii="Candara" w:eastAsia="Klee Medium" w:hAnsi="Candara"/>
          <w:b/>
          <w:sz w:val="24"/>
        </w:rPr>
        <w:t>&gt;</w:t>
      </w:r>
    </w:p>
    <w:p w14:paraId="34ECBB7B" w14:textId="1FB06A0E" w:rsidR="002C2E74" w:rsidRPr="00B772A2" w:rsidRDefault="000B5A5C" w:rsidP="00C840A9">
      <w:pPr>
        <w:pStyle w:val="NoSpacing"/>
        <w:spacing w:after="240"/>
        <w:rPr>
          <w:rFonts w:ascii="Candara" w:eastAsia="Klee Medium" w:hAnsi="Candara"/>
          <w:sz w:val="24"/>
        </w:rPr>
      </w:pPr>
      <w:r w:rsidRPr="00B772A2">
        <w:rPr>
          <w:rFonts w:ascii="Candara" w:eastAsia="Klee Medium" w:hAnsi="Candara"/>
          <w:sz w:val="24"/>
          <w:highlight w:val="yellow"/>
        </w:rPr>
        <w:t>// TODO:</w:t>
      </w:r>
      <w:r w:rsidR="002C2E74" w:rsidRPr="00B772A2">
        <w:rPr>
          <w:rFonts w:ascii="Candara" w:eastAsia="Klee Medium" w:hAnsi="Candara"/>
          <w:sz w:val="24"/>
        </w:rPr>
        <w:t xml:space="preserve"> Emma arrives home and asks Henry how he feels about her marrying Derek</w:t>
      </w:r>
    </w:p>
    <w:p w14:paraId="78E12DB4" w14:textId="69D96F5D" w:rsidR="002C2E74" w:rsidRPr="00B772A2" w:rsidRDefault="00B772A2" w:rsidP="00C840A9">
      <w:pPr>
        <w:pStyle w:val="NoSpacing"/>
        <w:spacing w:after="240"/>
        <w:outlineLvl w:val="0"/>
        <w:rPr>
          <w:rFonts w:ascii="Candara" w:eastAsia="Klee Medium" w:hAnsi="Candara"/>
          <w:sz w:val="24"/>
        </w:rPr>
      </w:pPr>
      <w:r w:rsidRPr="00B772A2">
        <w:rPr>
          <w:rFonts w:ascii="Candara" w:eastAsia="Klee Medium" w:hAnsi="Candara"/>
          <w:b/>
          <w:sz w:val="24"/>
        </w:rPr>
        <w:t>&lt;</w:t>
      </w:r>
      <w:proofErr w:type="spellStart"/>
      <w:r w:rsidRPr="00B772A2">
        <w:rPr>
          <w:rFonts w:ascii="Candara" w:eastAsia="Klee Medium" w:hAnsi="Candara"/>
          <w:b/>
          <w:sz w:val="24"/>
        </w:rPr>
        <w:t>hr</w:t>
      </w:r>
      <w:proofErr w:type="spellEnd"/>
      <w:r w:rsidRPr="00B772A2">
        <w:rPr>
          <w:rFonts w:ascii="Candara" w:eastAsia="Klee Medium" w:hAnsi="Candara"/>
          <w:b/>
          <w:sz w:val="24"/>
        </w:rPr>
        <w:t>&gt;</w:t>
      </w:r>
    </w:p>
    <w:p w14:paraId="4FFC9732" w14:textId="57C379A8" w:rsidR="002C2E74" w:rsidRPr="00B772A2" w:rsidRDefault="000B5A5C" w:rsidP="00C840A9">
      <w:pPr>
        <w:pStyle w:val="NoSpacing"/>
        <w:spacing w:after="240"/>
        <w:rPr>
          <w:rFonts w:ascii="Candara" w:eastAsia="Klee Medium" w:hAnsi="Candara"/>
          <w:sz w:val="24"/>
        </w:rPr>
      </w:pPr>
      <w:r w:rsidRPr="00B772A2">
        <w:rPr>
          <w:rFonts w:ascii="Candara" w:eastAsia="Klee Medium" w:hAnsi="Candara"/>
          <w:sz w:val="24"/>
          <w:highlight w:val="yellow"/>
        </w:rPr>
        <w:t>// TODO:</w:t>
      </w:r>
      <w:r w:rsidR="002C2E74" w:rsidRPr="00B772A2">
        <w:rPr>
          <w:rFonts w:ascii="Candara" w:eastAsia="Klee Medium" w:hAnsi="Candara"/>
          <w:sz w:val="24"/>
        </w:rPr>
        <w:t xml:space="preserve"> Emma rushes Henry off to school and reads Neal’s letter after he is gone. </w:t>
      </w:r>
    </w:p>
    <w:p w14:paraId="28412D76" w14:textId="62160FA6" w:rsidR="002C2E74" w:rsidRPr="00B772A2" w:rsidRDefault="00B772A2" w:rsidP="00C840A9">
      <w:pPr>
        <w:pStyle w:val="NoSpacing"/>
        <w:spacing w:after="240"/>
        <w:outlineLvl w:val="0"/>
        <w:rPr>
          <w:rFonts w:ascii="Candara" w:eastAsia="Klee Medium" w:hAnsi="Candara"/>
          <w:sz w:val="24"/>
        </w:rPr>
      </w:pPr>
      <w:r w:rsidRPr="00B772A2">
        <w:rPr>
          <w:rFonts w:ascii="Candara" w:eastAsia="Klee Medium" w:hAnsi="Candara"/>
          <w:b/>
          <w:sz w:val="24"/>
        </w:rPr>
        <w:t>&lt;</w:t>
      </w:r>
      <w:proofErr w:type="spellStart"/>
      <w:r w:rsidRPr="00B772A2">
        <w:rPr>
          <w:rFonts w:ascii="Candara" w:eastAsia="Klee Medium" w:hAnsi="Candara"/>
          <w:b/>
          <w:sz w:val="24"/>
        </w:rPr>
        <w:t>hr</w:t>
      </w:r>
      <w:proofErr w:type="spellEnd"/>
      <w:r w:rsidRPr="00B772A2">
        <w:rPr>
          <w:rFonts w:ascii="Candara" w:eastAsia="Klee Medium" w:hAnsi="Candara"/>
          <w:b/>
          <w:sz w:val="24"/>
        </w:rPr>
        <w:t>&gt;</w:t>
      </w:r>
    </w:p>
    <w:p w14:paraId="43A3710D" w14:textId="1D01E811" w:rsidR="002C2E74" w:rsidRPr="00B772A2" w:rsidRDefault="000B5A5C" w:rsidP="00C840A9">
      <w:pPr>
        <w:pStyle w:val="NoSpacing"/>
        <w:spacing w:after="240"/>
        <w:rPr>
          <w:rFonts w:ascii="Candara" w:eastAsia="Klee Medium" w:hAnsi="Candara"/>
          <w:sz w:val="24"/>
        </w:rPr>
      </w:pPr>
      <w:r w:rsidRPr="00B772A2">
        <w:rPr>
          <w:rFonts w:ascii="Candara" w:eastAsia="Klee Medium" w:hAnsi="Candara"/>
          <w:sz w:val="24"/>
          <w:highlight w:val="yellow"/>
        </w:rPr>
        <w:t>// TODO:</w:t>
      </w:r>
      <w:r w:rsidR="002C2E74" w:rsidRPr="00B772A2">
        <w:rPr>
          <w:rFonts w:ascii="Candara" w:eastAsia="Klee Medium" w:hAnsi="Candara"/>
          <w:sz w:val="24"/>
        </w:rPr>
        <w:t xml:space="preserve"> Emma breaks into Neal’s old apartment and finds Henry’s camera</w:t>
      </w:r>
    </w:p>
    <w:p w14:paraId="7034EA58" w14:textId="100C8781" w:rsidR="002C2E74" w:rsidRPr="00B772A2" w:rsidRDefault="00B772A2" w:rsidP="00C840A9">
      <w:pPr>
        <w:pStyle w:val="NoSpacing"/>
        <w:spacing w:after="240"/>
        <w:outlineLvl w:val="0"/>
        <w:rPr>
          <w:rFonts w:ascii="Candara" w:eastAsia="Klee Medium" w:hAnsi="Candara"/>
          <w:sz w:val="24"/>
        </w:rPr>
      </w:pPr>
      <w:r w:rsidRPr="00B772A2">
        <w:rPr>
          <w:rFonts w:ascii="Candara" w:eastAsia="Klee Medium" w:hAnsi="Candara"/>
          <w:b/>
          <w:sz w:val="24"/>
        </w:rPr>
        <w:t>&lt;</w:t>
      </w:r>
      <w:proofErr w:type="spellStart"/>
      <w:r w:rsidRPr="00B772A2">
        <w:rPr>
          <w:rFonts w:ascii="Candara" w:eastAsia="Klee Medium" w:hAnsi="Candara"/>
          <w:b/>
          <w:sz w:val="24"/>
        </w:rPr>
        <w:t>hr</w:t>
      </w:r>
      <w:proofErr w:type="spellEnd"/>
      <w:r w:rsidRPr="00B772A2">
        <w:rPr>
          <w:rFonts w:ascii="Candara" w:eastAsia="Klee Medium" w:hAnsi="Candara"/>
          <w:b/>
          <w:sz w:val="24"/>
        </w:rPr>
        <w:t>&gt;</w:t>
      </w:r>
    </w:p>
    <w:p w14:paraId="0DAC4663" w14:textId="79B43022" w:rsidR="002C2E74" w:rsidRPr="00B772A2" w:rsidRDefault="000B5A5C" w:rsidP="00C840A9">
      <w:pPr>
        <w:pStyle w:val="NoSpacing"/>
        <w:spacing w:after="240"/>
        <w:rPr>
          <w:rFonts w:ascii="Candara" w:eastAsia="Klee Medium" w:hAnsi="Candara"/>
          <w:sz w:val="24"/>
        </w:rPr>
      </w:pPr>
      <w:r w:rsidRPr="00B772A2">
        <w:rPr>
          <w:rFonts w:ascii="Candara" w:eastAsia="Klee Medium" w:hAnsi="Candara"/>
          <w:sz w:val="24"/>
          <w:highlight w:val="yellow"/>
        </w:rPr>
        <w:t>// TODO:</w:t>
      </w:r>
      <w:r w:rsidR="002C2E74" w:rsidRPr="00B772A2">
        <w:rPr>
          <w:rFonts w:ascii="Candara" w:eastAsia="Klee Medium" w:hAnsi="Candara"/>
          <w:sz w:val="24"/>
        </w:rPr>
        <w:t xml:space="preserve"> Emma walks Henry to his friend’s house (playdate and sleepover) and confronts Neal at Central Park about Henry’s camera</w:t>
      </w:r>
      <w:r w:rsidR="00E76714" w:rsidRPr="00B772A2">
        <w:rPr>
          <w:rFonts w:ascii="Candara" w:eastAsia="Klee Medium" w:hAnsi="Candara"/>
          <w:sz w:val="24"/>
        </w:rPr>
        <w:t>. Neal convinces Emma to drink the memory potion.</w:t>
      </w:r>
    </w:p>
    <w:p w14:paraId="2514F233" w14:textId="48906C3C" w:rsidR="002C2E74" w:rsidRPr="00B772A2" w:rsidRDefault="00B772A2" w:rsidP="00C840A9">
      <w:pPr>
        <w:pStyle w:val="NoSpacing"/>
        <w:spacing w:after="240"/>
        <w:outlineLvl w:val="0"/>
        <w:rPr>
          <w:rFonts w:ascii="Candara" w:eastAsia="Klee Medium" w:hAnsi="Candara"/>
          <w:sz w:val="24"/>
        </w:rPr>
      </w:pPr>
      <w:r w:rsidRPr="00B772A2">
        <w:rPr>
          <w:rFonts w:ascii="Candara" w:eastAsia="Klee Medium" w:hAnsi="Candara"/>
          <w:b/>
          <w:sz w:val="24"/>
        </w:rPr>
        <w:lastRenderedPageBreak/>
        <w:t>&lt;</w:t>
      </w:r>
      <w:proofErr w:type="spellStart"/>
      <w:r w:rsidRPr="00B772A2">
        <w:rPr>
          <w:rFonts w:ascii="Candara" w:eastAsia="Klee Medium" w:hAnsi="Candara"/>
          <w:b/>
          <w:sz w:val="24"/>
        </w:rPr>
        <w:t>hr</w:t>
      </w:r>
      <w:proofErr w:type="spellEnd"/>
      <w:r w:rsidRPr="00B772A2">
        <w:rPr>
          <w:rFonts w:ascii="Candara" w:eastAsia="Klee Medium" w:hAnsi="Candara"/>
          <w:b/>
          <w:sz w:val="24"/>
        </w:rPr>
        <w:t>&gt;</w:t>
      </w:r>
    </w:p>
    <w:p w14:paraId="4A343DB4" w14:textId="02FE2611" w:rsidR="00E76714" w:rsidRPr="00B772A2" w:rsidRDefault="000B5A5C" w:rsidP="00C840A9">
      <w:pPr>
        <w:pStyle w:val="NoSpacing"/>
        <w:spacing w:after="240"/>
        <w:rPr>
          <w:rFonts w:ascii="Candara" w:eastAsia="Klee Medium" w:hAnsi="Candara"/>
          <w:sz w:val="24"/>
        </w:rPr>
      </w:pPr>
      <w:r w:rsidRPr="00B772A2">
        <w:rPr>
          <w:rFonts w:ascii="Candara" w:eastAsia="Klee Medium" w:hAnsi="Candara"/>
          <w:sz w:val="24"/>
          <w:highlight w:val="yellow"/>
        </w:rPr>
        <w:t>// TODO:</w:t>
      </w:r>
      <w:r w:rsidR="002C2E74" w:rsidRPr="00B772A2">
        <w:rPr>
          <w:rFonts w:ascii="Candara" w:eastAsia="Klee Medium" w:hAnsi="Candara"/>
          <w:sz w:val="24"/>
        </w:rPr>
        <w:t xml:space="preserve"> </w:t>
      </w:r>
      <w:r w:rsidR="00E76714" w:rsidRPr="00B772A2">
        <w:rPr>
          <w:rFonts w:ascii="Candara" w:eastAsia="Klee Medium" w:hAnsi="Candara"/>
          <w:sz w:val="24"/>
        </w:rPr>
        <w:t xml:space="preserve">Neal and Emma are drinking and reminiscing at her apartment when Derek arrives to pick Emma up for their (forgotten) date. Neal discovers Derek is from the Enchanted Forest. Before they can ask him any questions, he dies of a supposed heart attack. Emma and Neal make arrangements to go to </w:t>
      </w:r>
      <w:proofErr w:type="spellStart"/>
      <w:r w:rsidR="00E76714" w:rsidRPr="00B772A2">
        <w:rPr>
          <w:rFonts w:ascii="Candara" w:eastAsia="Klee Medium" w:hAnsi="Candara"/>
          <w:sz w:val="24"/>
        </w:rPr>
        <w:t>Storybrooke</w:t>
      </w:r>
      <w:proofErr w:type="spellEnd"/>
      <w:r w:rsidR="00E76714" w:rsidRPr="00B772A2">
        <w:rPr>
          <w:rFonts w:ascii="Candara" w:eastAsia="Klee Medium" w:hAnsi="Candara"/>
          <w:sz w:val="24"/>
        </w:rPr>
        <w:t>.</w:t>
      </w:r>
    </w:p>
    <w:p w14:paraId="5130060B" w14:textId="5E9D74AF" w:rsidR="00E76714" w:rsidRPr="00B772A2" w:rsidRDefault="00B772A2" w:rsidP="00C840A9">
      <w:pPr>
        <w:pStyle w:val="NoSpacing"/>
        <w:spacing w:after="240"/>
        <w:rPr>
          <w:rFonts w:ascii="Candara" w:eastAsia="Klee Medium" w:hAnsi="Candara"/>
          <w:sz w:val="24"/>
        </w:rPr>
      </w:pPr>
      <w:r w:rsidRPr="00B772A2">
        <w:rPr>
          <w:rFonts w:ascii="Candara" w:eastAsia="Klee Medium" w:hAnsi="Candara"/>
          <w:b/>
          <w:sz w:val="24"/>
        </w:rPr>
        <w:t>&lt;</w:t>
      </w:r>
      <w:proofErr w:type="spellStart"/>
      <w:r w:rsidRPr="00B772A2">
        <w:rPr>
          <w:rFonts w:ascii="Candara" w:eastAsia="Klee Medium" w:hAnsi="Candara"/>
          <w:b/>
          <w:sz w:val="24"/>
        </w:rPr>
        <w:t>hr</w:t>
      </w:r>
      <w:proofErr w:type="spellEnd"/>
      <w:r w:rsidRPr="00B772A2">
        <w:rPr>
          <w:rFonts w:ascii="Candara" w:eastAsia="Klee Medium" w:hAnsi="Candara"/>
          <w:b/>
          <w:sz w:val="24"/>
        </w:rPr>
        <w:t>&gt;</w:t>
      </w:r>
    </w:p>
    <w:p w14:paraId="01E5A64D" w14:textId="06C946AF" w:rsidR="00E76714" w:rsidRPr="00B772A2" w:rsidRDefault="000B5A5C" w:rsidP="00C840A9">
      <w:pPr>
        <w:pStyle w:val="NoSpacing"/>
        <w:spacing w:after="240"/>
        <w:rPr>
          <w:rFonts w:ascii="Candara" w:eastAsia="Klee Medium" w:hAnsi="Candara"/>
          <w:sz w:val="24"/>
        </w:rPr>
      </w:pPr>
      <w:r w:rsidRPr="00B772A2">
        <w:rPr>
          <w:rFonts w:ascii="Candara" w:eastAsia="Klee Medium" w:hAnsi="Candara"/>
          <w:sz w:val="24"/>
          <w:highlight w:val="yellow"/>
        </w:rPr>
        <w:t>// TODO:</w:t>
      </w:r>
      <w:r w:rsidR="00E76714" w:rsidRPr="00B772A2">
        <w:rPr>
          <w:rFonts w:ascii="Candara" w:eastAsia="Klee Medium" w:hAnsi="Candara"/>
          <w:sz w:val="24"/>
        </w:rPr>
        <w:t xml:space="preserve"> car ride to </w:t>
      </w:r>
      <w:proofErr w:type="spellStart"/>
      <w:r w:rsidR="00E76714" w:rsidRPr="00B772A2">
        <w:rPr>
          <w:rFonts w:ascii="Candara" w:eastAsia="Klee Medium" w:hAnsi="Candara"/>
          <w:sz w:val="24"/>
        </w:rPr>
        <w:t>Storybrooke</w:t>
      </w:r>
      <w:proofErr w:type="spellEnd"/>
    </w:p>
    <w:p w14:paraId="62297D83" w14:textId="5D6CA0C0" w:rsidR="00E76714" w:rsidRPr="00B772A2" w:rsidRDefault="00B772A2" w:rsidP="00C840A9">
      <w:pPr>
        <w:pStyle w:val="NoSpacing"/>
        <w:spacing w:after="240"/>
        <w:rPr>
          <w:rFonts w:ascii="Candara" w:eastAsia="Klee Medium" w:hAnsi="Candara"/>
          <w:sz w:val="24"/>
        </w:rPr>
      </w:pPr>
      <w:r w:rsidRPr="00B772A2">
        <w:rPr>
          <w:rFonts w:ascii="Candara" w:eastAsia="Klee Medium" w:hAnsi="Candara"/>
          <w:b/>
          <w:sz w:val="24"/>
        </w:rPr>
        <w:t>&lt;</w:t>
      </w:r>
      <w:proofErr w:type="spellStart"/>
      <w:r w:rsidRPr="00B772A2">
        <w:rPr>
          <w:rFonts w:ascii="Candara" w:eastAsia="Klee Medium" w:hAnsi="Candara"/>
          <w:b/>
          <w:sz w:val="24"/>
        </w:rPr>
        <w:t>hr</w:t>
      </w:r>
      <w:proofErr w:type="spellEnd"/>
      <w:r w:rsidRPr="00B772A2">
        <w:rPr>
          <w:rFonts w:ascii="Candara" w:eastAsia="Klee Medium" w:hAnsi="Candara"/>
          <w:b/>
          <w:sz w:val="24"/>
        </w:rPr>
        <w:t>&gt;</w:t>
      </w:r>
    </w:p>
    <w:p w14:paraId="69C7AC33" w14:textId="0FAA7E43" w:rsidR="00DB7057" w:rsidRPr="00B772A2" w:rsidRDefault="000B5A5C" w:rsidP="00C840A9">
      <w:pPr>
        <w:pStyle w:val="NoSpacing"/>
        <w:spacing w:after="240"/>
        <w:rPr>
          <w:rFonts w:ascii="Candara" w:eastAsia="Klee Medium" w:hAnsi="Candara"/>
          <w:sz w:val="24"/>
        </w:rPr>
      </w:pPr>
      <w:r w:rsidRPr="00B772A2">
        <w:rPr>
          <w:rFonts w:ascii="Candara" w:eastAsia="Klee Medium" w:hAnsi="Candara"/>
          <w:sz w:val="24"/>
          <w:highlight w:val="yellow"/>
        </w:rPr>
        <w:t>// TODO:</w:t>
      </w:r>
      <w:r w:rsidR="00E76714" w:rsidRPr="00B772A2">
        <w:rPr>
          <w:rFonts w:ascii="Candara" w:eastAsia="Klee Medium" w:hAnsi="Candara"/>
          <w:sz w:val="24"/>
        </w:rPr>
        <w:t xml:space="preserve"> Emma meets her parents again</w:t>
      </w:r>
      <w:r w:rsidR="00DB7057" w:rsidRPr="00B772A2">
        <w:rPr>
          <w:rFonts w:ascii="Candara" w:eastAsia="Klee Medium" w:hAnsi="Candara"/>
          <w:sz w:val="24"/>
        </w:rPr>
        <w:br w:type="page"/>
      </w:r>
    </w:p>
    <w:p w14:paraId="605000EE" w14:textId="7EF86AC3" w:rsidR="00322BF3" w:rsidRPr="00C840A9" w:rsidRDefault="00322BF3" w:rsidP="00C840A9">
      <w:pPr>
        <w:pStyle w:val="NoSpacing"/>
        <w:spacing w:after="240"/>
        <w:jc w:val="center"/>
        <w:rPr>
          <w:rFonts w:ascii="Candara" w:eastAsia="Klee Medium" w:hAnsi="Candara"/>
          <w:sz w:val="24"/>
        </w:rPr>
      </w:pPr>
      <w:r w:rsidRPr="00B772A2">
        <w:rPr>
          <w:rFonts w:ascii="Candara" w:eastAsia="Klee Medium" w:hAnsi="Candara"/>
          <w:sz w:val="24"/>
        </w:rPr>
        <w:lastRenderedPageBreak/>
        <w:t>– Ferris Wheel Date –</w:t>
      </w:r>
    </w:p>
    <w:p w14:paraId="23D0736E" w14:textId="3BB9DA34" w:rsidR="00F15B2C" w:rsidRPr="00C840A9" w:rsidRDefault="00DB7057" w:rsidP="00C840A9">
      <w:pPr>
        <w:pStyle w:val="NoSpacing"/>
        <w:spacing w:after="240"/>
        <w:jc w:val="center"/>
        <w:rPr>
          <w:rFonts w:ascii="Gabriola" w:hAnsi="Gabriola"/>
          <w:sz w:val="24"/>
        </w:rPr>
      </w:pPr>
      <w:r>
        <w:rPr>
          <w:rFonts w:ascii="Gabriola" w:hAnsi="Gabriola"/>
          <w:sz w:val="24"/>
        </w:rPr>
        <w:t>– The Enchanted Forest: Time Travel</w:t>
      </w:r>
      <w:r w:rsidRPr="00B77217">
        <w:rPr>
          <w:rFonts w:ascii="Gabriola" w:hAnsi="Gabriola"/>
          <w:sz w:val="24"/>
        </w:rPr>
        <w:t>–</w:t>
      </w:r>
    </w:p>
    <w:sectPr w:rsidR="00F15B2C" w:rsidRPr="00C840A9" w:rsidSect="00CE68B5">
      <w:headerReference w:type="default" r:id="rId10"/>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A7AD57" w14:textId="77777777" w:rsidR="004D49A7" w:rsidRDefault="004D49A7" w:rsidP="00E02BFE">
      <w:r>
        <w:separator/>
      </w:r>
    </w:p>
  </w:endnote>
  <w:endnote w:type="continuationSeparator" w:id="0">
    <w:p w14:paraId="58C55C87" w14:textId="77777777" w:rsidR="004D49A7" w:rsidRDefault="004D49A7" w:rsidP="00E02B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HanziPen TC">
    <w:panose1 w:val="03000300000000000000"/>
    <w:charset w:val="88"/>
    <w:family w:val="script"/>
    <w:pitch w:val="variable"/>
    <w:sig w:usb0="A00002FF" w:usb1="7ACF7CFB" w:usb2="00000016" w:usb3="00000000" w:csb0="00140001" w:csb1="00000000"/>
  </w:font>
  <w:font w:name="Gabriola">
    <w:panose1 w:val="04040605051002020D02"/>
    <w:charset w:val="00"/>
    <w:family w:val="decorative"/>
    <w:pitch w:val="variable"/>
    <w:sig w:usb0="E00002EF" w:usb1="5000204B" w:usb2="00000000" w:usb3="00000000" w:csb0="0000009F" w:csb1="00000000"/>
  </w:font>
  <w:font w:name="Candara">
    <w:panose1 w:val="020E0502030303020204"/>
    <w:charset w:val="00"/>
    <w:family w:val="swiss"/>
    <w:pitch w:val="variable"/>
    <w:sig w:usb0="A00002EF" w:usb1="4000A44B" w:usb2="00000000" w:usb3="00000000" w:csb0="0000019F" w:csb1="00000000"/>
  </w:font>
  <w:font w:name="Klee Medium">
    <w:panose1 w:val="02020600000000000000"/>
    <w:charset w:val="80"/>
    <w:family w:val="roman"/>
    <w:pitch w:val="variable"/>
    <w:sig w:usb0="A00002FF" w:usb1="68C7FEFF" w:usb2="00000012" w:usb3="00000000" w:csb0="00020005"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1D9A44" w14:textId="77777777" w:rsidR="004D49A7" w:rsidRDefault="004D49A7" w:rsidP="00E02BFE">
      <w:r>
        <w:separator/>
      </w:r>
    </w:p>
  </w:footnote>
  <w:footnote w:type="continuationSeparator" w:id="0">
    <w:p w14:paraId="76876B2E" w14:textId="77777777" w:rsidR="004D49A7" w:rsidRDefault="004D49A7" w:rsidP="00E02B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FAEBE" w14:textId="15EF8A7F" w:rsidR="009A7692" w:rsidRPr="00E02BFE" w:rsidRDefault="009A7692">
    <w:pPr>
      <w:pStyle w:val="Header"/>
      <w:rPr>
        <w:rFonts w:ascii="Cambria" w:hAnsi="Cambria"/>
        <w:sz w:val="24"/>
        <w:szCs w:val="24"/>
      </w:rPr>
    </w:pPr>
    <w:r w:rsidRPr="00E02BFE">
      <w:rPr>
        <w:rFonts w:ascii="Cambria" w:hAnsi="Cambria"/>
        <w:sz w:val="24"/>
        <w:szCs w:val="24"/>
      </w:rPr>
      <w:ptab w:relativeTo="margin" w:alignment="center" w:leader="none"/>
    </w:r>
    <w:r w:rsidRPr="00E02BFE">
      <w:rPr>
        <w:rFonts w:ascii="Cambria" w:hAnsi="Cambria"/>
        <w:sz w:val="24"/>
        <w:szCs w:val="24"/>
      </w:rPr>
      <w:t>OUAT Rewrite</w:t>
    </w:r>
    <w:r w:rsidRPr="00E02BFE">
      <w:rPr>
        <w:rFonts w:ascii="Cambria" w:hAnsi="Cambria"/>
        <w:sz w:val="24"/>
        <w:szCs w:val="24"/>
      </w:rPr>
      <w:ptab w:relativeTo="margin" w:alignment="right" w:leader="none"/>
    </w:r>
    <w:r w:rsidRPr="00E02BFE">
      <w:rPr>
        <w:rFonts w:ascii="Cambria" w:eastAsiaTheme="majorEastAsia" w:hAnsi="Cambria" w:cstheme="majorBidi"/>
        <w:sz w:val="24"/>
        <w:szCs w:val="24"/>
      </w:rPr>
      <w:t xml:space="preserve">~ </w:t>
    </w:r>
    <w:r w:rsidRPr="00E02BFE">
      <w:rPr>
        <w:rFonts w:ascii="Cambria" w:eastAsiaTheme="minorEastAsia" w:hAnsi="Cambria"/>
        <w:sz w:val="24"/>
        <w:szCs w:val="24"/>
      </w:rPr>
      <w:fldChar w:fldCharType="begin"/>
    </w:r>
    <w:r w:rsidRPr="00E02BFE">
      <w:rPr>
        <w:rFonts w:ascii="Cambria" w:hAnsi="Cambria"/>
        <w:sz w:val="24"/>
        <w:szCs w:val="24"/>
      </w:rPr>
      <w:instrText xml:space="preserve"> PAGE    \* MERGEFORMAT </w:instrText>
    </w:r>
    <w:r w:rsidRPr="00E02BFE">
      <w:rPr>
        <w:rFonts w:ascii="Cambria" w:eastAsiaTheme="minorEastAsia" w:hAnsi="Cambria"/>
        <w:sz w:val="24"/>
        <w:szCs w:val="24"/>
      </w:rPr>
      <w:fldChar w:fldCharType="separate"/>
    </w:r>
    <w:r w:rsidR="00F15B2C" w:rsidRPr="00F15B2C">
      <w:rPr>
        <w:rFonts w:ascii="Cambria" w:eastAsiaTheme="majorEastAsia" w:hAnsi="Cambria" w:cstheme="majorBidi"/>
        <w:noProof/>
        <w:sz w:val="24"/>
        <w:szCs w:val="24"/>
      </w:rPr>
      <w:t>4</w:t>
    </w:r>
    <w:r w:rsidRPr="00E02BFE">
      <w:rPr>
        <w:rFonts w:ascii="Cambria" w:eastAsiaTheme="majorEastAsia" w:hAnsi="Cambria" w:cstheme="majorBidi"/>
        <w:sz w:val="24"/>
        <w:szCs w:val="24"/>
      </w:rPr>
      <w:fldChar w:fldCharType="end"/>
    </w:r>
    <w:r w:rsidRPr="00E02BFE">
      <w:rPr>
        <w:rFonts w:ascii="Cambria" w:eastAsiaTheme="majorEastAsia" w:hAnsi="Cambria" w:cstheme="majorBidi"/>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4483D8F"/>
    <w:multiLevelType w:val="hybridMultilevel"/>
    <w:tmpl w:val="D9A07FF6"/>
    <w:lvl w:ilvl="0" w:tplc="D6A29CC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C457E4C"/>
    <w:multiLevelType w:val="hybridMultilevel"/>
    <w:tmpl w:val="8D6E2DC4"/>
    <w:lvl w:ilvl="0" w:tplc="268AEE90">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08E4136"/>
    <w:multiLevelType w:val="hybridMultilevel"/>
    <w:tmpl w:val="81ECCE82"/>
    <w:lvl w:ilvl="0" w:tplc="113EDD0A">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1"/>
  </w:num>
  <w:num w:numId="2">
    <w:abstractNumId w:val="12"/>
  </w:num>
  <w:num w:numId="3">
    <w:abstractNumId w:val="10"/>
  </w:num>
  <w:num w:numId="4">
    <w:abstractNumId w:val="23"/>
  </w:num>
  <w:num w:numId="5">
    <w:abstractNumId w:val="14"/>
  </w:num>
  <w:num w:numId="6">
    <w:abstractNumId w:val="18"/>
  </w:num>
  <w:num w:numId="7">
    <w:abstractNumId w:val="2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num>
  <w:num w:numId="19">
    <w:abstractNumId w:val="17"/>
  </w:num>
  <w:num w:numId="20">
    <w:abstractNumId w:val="22"/>
  </w:num>
  <w:num w:numId="21">
    <w:abstractNumId w:val="19"/>
  </w:num>
  <w:num w:numId="22">
    <w:abstractNumId w:val="11"/>
  </w:num>
  <w:num w:numId="23">
    <w:abstractNumId w:val="25"/>
  </w:num>
  <w:num w:numId="24">
    <w:abstractNumId w:val="13"/>
  </w:num>
  <w:num w:numId="25">
    <w:abstractNumId w:val="24"/>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hideSpellingErrors/>
  <w:hideGrammaticalErrors/>
  <w:activeWritingStyle w:appName="MSWord" w:lang="en-US" w:vendorID="64" w:dllVersion="4096" w:nlCheck="1" w:checkStyle="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wtDAzMTI0NjU3NDVU0lEKTi0uzszPAykwqQUA8j2ozCwAAAA="/>
  </w:docVars>
  <w:rsids>
    <w:rsidRoot w:val="00E02BFE"/>
    <w:rsid w:val="000057D6"/>
    <w:rsid w:val="0001353E"/>
    <w:rsid w:val="00045EEB"/>
    <w:rsid w:val="00062878"/>
    <w:rsid w:val="000B5A5C"/>
    <w:rsid w:val="000F362C"/>
    <w:rsid w:val="0010230A"/>
    <w:rsid w:val="0015491D"/>
    <w:rsid w:val="001673F3"/>
    <w:rsid w:val="001715E0"/>
    <w:rsid w:val="00187DA8"/>
    <w:rsid w:val="001912F0"/>
    <w:rsid w:val="001C7139"/>
    <w:rsid w:val="001D1E46"/>
    <w:rsid w:val="0023165E"/>
    <w:rsid w:val="00243F02"/>
    <w:rsid w:val="00261683"/>
    <w:rsid w:val="00273E6B"/>
    <w:rsid w:val="002C2E74"/>
    <w:rsid w:val="002F4183"/>
    <w:rsid w:val="00322BF3"/>
    <w:rsid w:val="00380FDB"/>
    <w:rsid w:val="00382EAE"/>
    <w:rsid w:val="003841B7"/>
    <w:rsid w:val="00392EBD"/>
    <w:rsid w:val="003D7D1B"/>
    <w:rsid w:val="003F2D2D"/>
    <w:rsid w:val="00415821"/>
    <w:rsid w:val="004572B3"/>
    <w:rsid w:val="00465202"/>
    <w:rsid w:val="00490CBE"/>
    <w:rsid w:val="004A661B"/>
    <w:rsid w:val="004D49A7"/>
    <w:rsid w:val="004F2DDB"/>
    <w:rsid w:val="00516EAD"/>
    <w:rsid w:val="005170BC"/>
    <w:rsid w:val="005415B6"/>
    <w:rsid w:val="00550C1C"/>
    <w:rsid w:val="0057161F"/>
    <w:rsid w:val="005812B7"/>
    <w:rsid w:val="00596D92"/>
    <w:rsid w:val="005D06A2"/>
    <w:rsid w:val="005F4EDC"/>
    <w:rsid w:val="00645252"/>
    <w:rsid w:val="006A26AF"/>
    <w:rsid w:val="006B5C3F"/>
    <w:rsid w:val="006C2153"/>
    <w:rsid w:val="006D3D74"/>
    <w:rsid w:val="006D6B69"/>
    <w:rsid w:val="006F1F85"/>
    <w:rsid w:val="00733F90"/>
    <w:rsid w:val="007514A4"/>
    <w:rsid w:val="00752B51"/>
    <w:rsid w:val="00771099"/>
    <w:rsid w:val="00781335"/>
    <w:rsid w:val="007A72BF"/>
    <w:rsid w:val="007C3360"/>
    <w:rsid w:val="007C7CD0"/>
    <w:rsid w:val="0082173C"/>
    <w:rsid w:val="00821D67"/>
    <w:rsid w:val="00872EEF"/>
    <w:rsid w:val="008860EA"/>
    <w:rsid w:val="008B6A8B"/>
    <w:rsid w:val="008D2735"/>
    <w:rsid w:val="008D3B5A"/>
    <w:rsid w:val="0090378C"/>
    <w:rsid w:val="00946DAD"/>
    <w:rsid w:val="0098222B"/>
    <w:rsid w:val="00987EB5"/>
    <w:rsid w:val="009A7692"/>
    <w:rsid w:val="009B22A5"/>
    <w:rsid w:val="009E0685"/>
    <w:rsid w:val="00A068EF"/>
    <w:rsid w:val="00A2752C"/>
    <w:rsid w:val="00A561D0"/>
    <w:rsid w:val="00A7137A"/>
    <w:rsid w:val="00A9204E"/>
    <w:rsid w:val="00AC5A32"/>
    <w:rsid w:val="00B109F2"/>
    <w:rsid w:val="00B34129"/>
    <w:rsid w:val="00B768CF"/>
    <w:rsid w:val="00B77217"/>
    <w:rsid w:val="00B772A2"/>
    <w:rsid w:val="00B92FF5"/>
    <w:rsid w:val="00BC451C"/>
    <w:rsid w:val="00BD4006"/>
    <w:rsid w:val="00C424E0"/>
    <w:rsid w:val="00C523F3"/>
    <w:rsid w:val="00C56862"/>
    <w:rsid w:val="00C767BB"/>
    <w:rsid w:val="00C816B0"/>
    <w:rsid w:val="00C840A9"/>
    <w:rsid w:val="00C864C4"/>
    <w:rsid w:val="00CE0EFB"/>
    <w:rsid w:val="00CE68B5"/>
    <w:rsid w:val="00CF0C69"/>
    <w:rsid w:val="00D37776"/>
    <w:rsid w:val="00D436A5"/>
    <w:rsid w:val="00D469C7"/>
    <w:rsid w:val="00D77565"/>
    <w:rsid w:val="00D825CB"/>
    <w:rsid w:val="00D92596"/>
    <w:rsid w:val="00DB7057"/>
    <w:rsid w:val="00E02BFE"/>
    <w:rsid w:val="00E24117"/>
    <w:rsid w:val="00E2764E"/>
    <w:rsid w:val="00E55DDB"/>
    <w:rsid w:val="00E76714"/>
    <w:rsid w:val="00E80006"/>
    <w:rsid w:val="00EF183B"/>
    <w:rsid w:val="00F15B2C"/>
    <w:rsid w:val="00F5744B"/>
    <w:rsid w:val="00F7374E"/>
    <w:rsid w:val="00FE2C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482CA"/>
  <w15:chartTrackingRefBased/>
  <w15:docId w15:val="{F76F6588-A6B9-4ACE-AC5E-2737B3DBF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D3D74"/>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NoSpacing">
    <w:name w:val="No Spacing"/>
    <w:uiPriority w:val="1"/>
    <w:qFormat/>
    <w:rsid w:val="00E02B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Lauren\AppData\Roaming\Microsoft\Templates\Single spaced (blank).dotx</Template>
  <TotalTime>8242</TotalTime>
  <Pages>14</Pages>
  <Words>3206</Words>
  <Characters>18277</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dc:creator>
  <cp:keywords/>
  <dc:description/>
  <cp:lastModifiedBy>Lauren Vu</cp:lastModifiedBy>
  <cp:revision>40</cp:revision>
  <dcterms:created xsi:type="dcterms:W3CDTF">2017-02-26T03:40:00Z</dcterms:created>
  <dcterms:modified xsi:type="dcterms:W3CDTF">2018-04-13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